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A4789F" w14:textId="3D14BEF3" w:rsidR="00F3744E" w:rsidRPr="00C92F10" w:rsidRDefault="00FC5CE3" w:rsidP="00C92F10">
      <w:pPr>
        <w:pStyle w:val="Heading1"/>
      </w:pPr>
      <w:bookmarkStart w:id="0" w:name="_Toc41656684"/>
      <w:bookmarkStart w:id="1" w:name="_Toc41661182"/>
      <w:bookmarkStart w:id="2" w:name="_Toc41661261"/>
      <w:bookmarkStart w:id="3" w:name="_Toc42598540"/>
      <w:bookmarkStart w:id="4" w:name="_Toc42768808"/>
      <w:bookmarkStart w:id="5" w:name="_Toc43123976"/>
      <w:bookmarkStart w:id="6" w:name="_Toc43716906"/>
      <w:bookmarkStart w:id="7" w:name="_Toc349720821"/>
      <w:r w:rsidRPr="00C92F10">
        <w:t>Planning</w:t>
      </w:r>
      <w:bookmarkEnd w:id="0"/>
      <w:bookmarkEnd w:id="1"/>
      <w:bookmarkEnd w:id="2"/>
      <w:bookmarkEnd w:id="3"/>
      <w:bookmarkEnd w:id="4"/>
      <w:bookmarkEnd w:id="5"/>
      <w:bookmarkEnd w:id="6"/>
      <w:r w:rsidRPr="00C92F10">
        <w:t xml:space="preserve"> </w:t>
      </w:r>
    </w:p>
    <w:p w14:paraId="5FEE5235" w14:textId="09DF930A" w:rsidR="00C92F10" w:rsidRPr="00C92F10" w:rsidRDefault="00C92F10" w:rsidP="00C92F10">
      <w:pPr>
        <w:pStyle w:val="Heading2"/>
        <w:spacing w:after="240"/>
      </w:pPr>
      <w:r w:rsidRPr="00C92F10">
        <w:t>Booklet 2 of 3</w:t>
      </w:r>
    </w:p>
    <w:p w14:paraId="139F382F" w14:textId="06B8013C" w:rsidR="00F3744E" w:rsidRPr="005F1711" w:rsidRDefault="00F3744E" w:rsidP="00C92F10">
      <w:pPr>
        <w:pStyle w:val="Heading3"/>
      </w:pPr>
      <w:bookmarkStart w:id="8" w:name="_Toc5878084"/>
      <w:bookmarkStart w:id="9" w:name="_Toc5975099"/>
      <w:bookmarkStart w:id="10" w:name="_Toc5979653"/>
      <w:bookmarkStart w:id="11" w:name="_Toc6302387"/>
      <w:bookmarkStart w:id="12" w:name="_Toc6305500"/>
      <w:bookmarkStart w:id="13" w:name="_Toc6306672"/>
      <w:bookmarkStart w:id="14" w:name="_Toc6390562"/>
      <w:bookmarkStart w:id="15" w:name="_Toc12634013"/>
      <w:bookmarkStart w:id="16" w:name="_Toc12636471"/>
      <w:bookmarkStart w:id="17" w:name="_Toc41656685"/>
      <w:bookmarkStart w:id="18" w:name="_Toc41661183"/>
      <w:bookmarkStart w:id="19" w:name="_Toc41661262"/>
      <w:bookmarkStart w:id="20" w:name="_Toc42598541"/>
      <w:bookmarkStart w:id="21" w:name="_Toc42768809"/>
      <w:bookmarkStart w:id="22" w:name="_Toc43123977"/>
      <w:bookmarkStart w:id="23" w:name="_Toc43716907"/>
      <w:bookmarkStart w:id="24" w:name="_Toc43883247"/>
      <w:r w:rsidRPr="005F1711">
        <w:t xml:space="preserve">Easy </w:t>
      </w:r>
      <w:r w:rsidR="00D61512">
        <w:t>Read</w:t>
      </w:r>
      <w:r w:rsidR="00D61512" w:rsidRPr="005F1711">
        <w:t xml:space="preserve"> </w:t>
      </w:r>
      <w:r w:rsidRPr="005F1711">
        <w:t>version</w:t>
      </w:r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14:paraId="2ADD15A0" w14:textId="4E29BA09" w:rsidR="00C92F10" w:rsidRDefault="00C92F10" w:rsidP="000671BF">
      <w:bookmarkStart w:id="25" w:name="_Toc349720822"/>
      <w:bookmarkStart w:id="26" w:name="_Toc436041083"/>
      <w:bookmarkStart w:id="27" w:name="_Toc436041104"/>
      <w:bookmarkStart w:id="28" w:name="_Toc436042092"/>
      <w:bookmarkStart w:id="29" w:name="_Toc436045528"/>
      <w:bookmarkStart w:id="30" w:name="_Toc436047507"/>
      <w:bookmarkStart w:id="31" w:name="_Toc436404418"/>
      <w:bookmarkStart w:id="32" w:name="_Toc436405278"/>
      <w:bookmarkStart w:id="33" w:name="_Toc436408280"/>
      <w:bookmarkStart w:id="34" w:name="_Toc436413472"/>
      <w:bookmarkStart w:id="35" w:name="_Toc436919461"/>
      <w:bookmarkStart w:id="36" w:name="_Toc456265824"/>
      <w:bookmarkStart w:id="37" w:name="_Toc456356067"/>
      <w:bookmarkStart w:id="38" w:name="_Toc456361565"/>
      <w:bookmarkStart w:id="39" w:name="_Toc456689002"/>
      <w:bookmarkStart w:id="40" w:name="_Toc457399254"/>
      <w:bookmarkStart w:id="41" w:name="_Toc457998488"/>
      <w:bookmarkStart w:id="42" w:name="_Toc458078844"/>
      <w:bookmarkStart w:id="43" w:name="_Toc459970016"/>
      <w:bookmarkStart w:id="44" w:name="_Toc461529570"/>
      <w:bookmarkStart w:id="45" w:name="_Toc462754404"/>
      <w:bookmarkStart w:id="46" w:name="_Toc465164043"/>
      <w:bookmarkStart w:id="47" w:name="_Toc476219418"/>
      <w:bookmarkStart w:id="48" w:name="_Toc476231074"/>
      <w:bookmarkStart w:id="49" w:name="_Toc476235959"/>
      <w:bookmarkStart w:id="50" w:name="_Toc476306061"/>
      <w:bookmarkStart w:id="51" w:name="_Toc497142653"/>
      <w:bookmarkStart w:id="52" w:name="_Toc497209780"/>
      <w:bookmarkStart w:id="53" w:name="_Toc497212948"/>
      <w:bookmarkStart w:id="54" w:name="_Toc497215532"/>
      <w:bookmarkStart w:id="55" w:name="_Toc497302119"/>
      <w:bookmarkStart w:id="56" w:name="_Toc498339416"/>
      <w:bookmarkStart w:id="57" w:name="_Toc527635162"/>
      <w:bookmarkStart w:id="58" w:name="_Toc527644811"/>
      <w:bookmarkStart w:id="59" w:name="_Toc527704574"/>
      <w:bookmarkStart w:id="60" w:name="_Toc529882154"/>
      <w:bookmarkStart w:id="61" w:name="_Toc533076399"/>
      <w:bookmarkStart w:id="62" w:name="_Toc533077009"/>
      <w:bookmarkStart w:id="63" w:name="_Toc533079087"/>
      <w:bookmarkStart w:id="64" w:name="_Toc533084357"/>
      <w:bookmarkStart w:id="65" w:name="_Toc5878085"/>
      <w:bookmarkStart w:id="66" w:name="_Toc5975100"/>
      <w:bookmarkStart w:id="67" w:name="_Toc5979654"/>
      <w:bookmarkStart w:id="68" w:name="_Toc6302388"/>
      <w:bookmarkStart w:id="69" w:name="_Toc6305501"/>
      <w:bookmarkStart w:id="70" w:name="_Toc6306673"/>
      <w:bookmarkStart w:id="71" w:name="_Toc6390563"/>
      <w:bookmarkStart w:id="72" w:name="_Toc12634014"/>
      <w:bookmarkStart w:id="73" w:name="_Toc12636472"/>
      <w:bookmarkStart w:id="74" w:name="_Toc41656686"/>
      <w:bookmarkStart w:id="75" w:name="_Toc41661184"/>
      <w:bookmarkStart w:id="76" w:name="_Toc41661263"/>
      <w:bookmarkStart w:id="77" w:name="_Toc42598542"/>
      <w:bookmarkStart w:id="78" w:name="_Toc42768810"/>
      <w:bookmarkStart w:id="79" w:name="_Toc43123978"/>
      <w:bookmarkStart w:id="80" w:name="_Toc43716908"/>
      <w:bookmarkStart w:id="81" w:name="_Toc43883248"/>
    </w:p>
    <w:p w14:paraId="4C5E5CA3" w14:textId="77777777" w:rsidR="00F3744E" w:rsidRPr="00C92F10" w:rsidRDefault="00F3744E" w:rsidP="00C92F10">
      <w:pPr>
        <w:pStyle w:val="Heading2"/>
      </w:pPr>
      <w:r w:rsidRPr="00C92F10">
        <w:t xml:space="preserve">How to use this </w:t>
      </w:r>
      <w:r w:rsidR="000D5DB2" w:rsidRPr="00C92F10">
        <w:t>bookle</w:t>
      </w:r>
      <w:r w:rsidR="004C13B6" w:rsidRPr="00C92F10">
        <w:t>t</w:t>
      </w:r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r w:rsidRPr="00C92F10">
        <w:t xml:space="preserve"> </w:t>
      </w:r>
    </w:p>
    <w:p w14:paraId="679692AD" w14:textId="50CBC904" w:rsidR="00526496" w:rsidRPr="00901013" w:rsidRDefault="00526496" w:rsidP="00526496">
      <w:r w:rsidRPr="00901013">
        <w:t xml:space="preserve">The National Disability Insurance Agency (NDIA) wrote this booklet. </w:t>
      </w:r>
      <w:r>
        <w:br/>
      </w:r>
      <w:r w:rsidRPr="00901013">
        <w:t xml:space="preserve">When you see the word ‘we’, it means the NDIA. </w:t>
      </w:r>
    </w:p>
    <w:p w14:paraId="2ABFD247" w14:textId="09601DCD" w:rsidR="00526496" w:rsidRPr="00901013" w:rsidRDefault="00526496" w:rsidP="00526496">
      <w:r w:rsidRPr="00901013">
        <w:t xml:space="preserve">This booklet is written in an easy to read way. </w:t>
      </w:r>
      <w:r w:rsidRPr="00901013">
        <w:br/>
        <w:t xml:space="preserve">Some words are written in </w:t>
      </w:r>
      <w:r w:rsidRPr="00901013">
        <w:rPr>
          <w:b/>
          <w:bCs/>
        </w:rPr>
        <w:t>bold</w:t>
      </w:r>
      <w:r w:rsidRPr="00901013">
        <w:t>.</w:t>
      </w:r>
      <w:r>
        <w:t xml:space="preserve"> </w:t>
      </w:r>
      <w:r w:rsidRPr="00901013">
        <w:t>We explain what these words mean.</w:t>
      </w:r>
      <w:r>
        <w:t xml:space="preserve"> </w:t>
      </w:r>
      <w:r w:rsidRPr="00901013">
        <w:t xml:space="preserve">There is a list of these words on page </w:t>
      </w:r>
      <w:r w:rsidR="00583721">
        <w:t>23</w:t>
      </w:r>
      <w:r w:rsidRPr="00901013">
        <w:t xml:space="preserve">. </w:t>
      </w:r>
    </w:p>
    <w:p w14:paraId="1BF2BB0C" w14:textId="67921BDD" w:rsidR="00526496" w:rsidRPr="00901013" w:rsidRDefault="00526496" w:rsidP="00526496">
      <w:r w:rsidRPr="00901013">
        <w:t xml:space="preserve">This Easy Read booklet is a summary of another booklet. </w:t>
      </w:r>
    </w:p>
    <w:p w14:paraId="49FE7940" w14:textId="6B43ED7C" w:rsidR="00526496" w:rsidRPr="00901013" w:rsidRDefault="00526496" w:rsidP="00526496">
      <w:r w:rsidRPr="00901013">
        <w:t xml:space="preserve">You can find the other booklet on our website at </w:t>
      </w:r>
      <w:hyperlink r:id="rId8" w:history="1">
        <w:r w:rsidRPr="00901013">
          <w:rPr>
            <w:b/>
            <w:color w:val="6B2976"/>
          </w:rPr>
          <w:t>www.ndis.gov.au</w:t>
        </w:r>
      </w:hyperlink>
      <w:r w:rsidRPr="00901013">
        <w:t xml:space="preserve"> </w:t>
      </w:r>
    </w:p>
    <w:p w14:paraId="427E6770" w14:textId="55C24D2B" w:rsidR="00526496" w:rsidRPr="00901013" w:rsidRDefault="00526496" w:rsidP="00526496">
      <w:r w:rsidRPr="00901013">
        <w:t>You can ask for help to read this booklet. A friend, family member or support person may be able to help you.</w:t>
      </w:r>
    </w:p>
    <w:p w14:paraId="06530FB4" w14:textId="77777777" w:rsidR="00526496" w:rsidRPr="00901013" w:rsidRDefault="00526496" w:rsidP="00526496">
      <w:r w:rsidRPr="00901013">
        <w:t>There are 3 booklets that all work together.</w:t>
      </w:r>
    </w:p>
    <w:p w14:paraId="3B8E21F7" w14:textId="77777777" w:rsidR="00526496" w:rsidRPr="00901013" w:rsidRDefault="00526496" w:rsidP="00526496">
      <w:r w:rsidRPr="00901013">
        <w:t xml:space="preserve">Booklet 1 explains what the NDIS is. </w:t>
      </w:r>
    </w:p>
    <w:p w14:paraId="56B9D5B3" w14:textId="77777777" w:rsidR="00526496" w:rsidRPr="00901013" w:rsidRDefault="00526496" w:rsidP="00526496">
      <w:r w:rsidRPr="00901013">
        <w:t xml:space="preserve">Booklet 2 explains how to make an NDIS plan. </w:t>
      </w:r>
    </w:p>
    <w:p w14:paraId="32480D1E" w14:textId="77777777" w:rsidR="00526496" w:rsidRPr="00901013" w:rsidRDefault="00526496" w:rsidP="00526496">
      <w:r w:rsidRPr="00901013">
        <w:t xml:space="preserve">Booklet 3 explains how to use your NDIS plan. </w:t>
      </w:r>
    </w:p>
    <w:p w14:paraId="3C353E22" w14:textId="77777777" w:rsidR="00526496" w:rsidRDefault="00526496" w:rsidP="00526496">
      <w:r w:rsidRPr="00901013">
        <w:t xml:space="preserve">This is Booklet </w:t>
      </w:r>
      <w:r>
        <w:t>2</w:t>
      </w:r>
      <w:r w:rsidRPr="00901013">
        <w:t>.</w:t>
      </w:r>
    </w:p>
    <w:p w14:paraId="62863345" w14:textId="0A035089" w:rsidR="00526496" w:rsidRPr="00901013" w:rsidRDefault="00526496" w:rsidP="00526496">
      <w:r w:rsidRPr="00901013">
        <w:t xml:space="preserve">You </w:t>
      </w:r>
      <w:proofErr w:type="gramStart"/>
      <w:r w:rsidRPr="00901013">
        <w:t>don’t</w:t>
      </w:r>
      <w:proofErr w:type="gramEnd"/>
      <w:r w:rsidRPr="00901013">
        <w:t xml:space="preserve"> have to read this booklet all at once. </w:t>
      </w:r>
    </w:p>
    <w:p w14:paraId="5169CEE8" w14:textId="4D74F1BA" w:rsidR="00526496" w:rsidRDefault="00526496" w:rsidP="00526496">
      <w:r w:rsidRPr="00901013">
        <w:t xml:space="preserve">You can take your time and work through it at your own pace. </w:t>
      </w:r>
    </w:p>
    <w:p w14:paraId="1A6A5DCA" w14:textId="77777777" w:rsidR="00526496" w:rsidRDefault="00526496">
      <w:pPr>
        <w:spacing w:before="0" w:after="0" w:line="240" w:lineRule="auto"/>
      </w:pPr>
      <w:r>
        <w:br w:type="page"/>
      </w:r>
    </w:p>
    <w:p w14:paraId="5CA54E41" w14:textId="77777777" w:rsidR="00E419D1" w:rsidRPr="0084289E" w:rsidRDefault="00E419D1" w:rsidP="00C92F10">
      <w:pPr>
        <w:pStyle w:val="Heading2"/>
      </w:pPr>
      <w:bookmarkStart w:id="82" w:name="_Toc43394183"/>
      <w:bookmarkStart w:id="83" w:name="_Toc43883249"/>
      <w:bookmarkStart w:id="84" w:name="_Toc42086742"/>
      <w:bookmarkStart w:id="85" w:name="_Toc42093324"/>
      <w:bookmarkStart w:id="86" w:name="_Hlk41661236"/>
      <w:bookmarkStart w:id="87" w:name="_Hlk42013068"/>
      <w:bookmarkStart w:id="88" w:name="_Toc497142654"/>
      <w:bookmarkStart w:id="89" w:name="_Toc497209781"/>
      <w:bookmarkStart w:id="90" w:name="_Toc497212949"/>
      <w:bookmarkStart w:id="91" w:name="_Toc497215533"/>
      <w:bookmarkStart w:id="92" w:name="_Toc497302120"/>
      <w:bookmarkStart w:id="93" w:name="_Toc498339417"/>
      <w:bookmarkStart w:id="94" w:name="_Toc527635163"/>
      <w:bookmarkStart w:id="95" w:name="_Toc527644812"/>
      <w:bookmarkStart w:id="96" w:name="_Toc529882155"/>
      <w:bookmarkStart w:id="97" w:name="_Toc533076400"/>
      <w:bookmarkStart w:id="98" w:name="_Toc533077010"/>
      <w:bookmarkStart w:id="99" w:name="_Toc533079088"/>
      <w:bookmarkStart w:id="100" w:name="_Toc533084358"/>
      <w:bookmarkStart w:id="101" w:name="_Toc5878086"/>
      <w:bookmarkStart w:id="102" w:name="_Toc5975101"/>
      <w:bookmarkStart w:id="103" w:name="_Toc5979655"/>
      <w:bookmarkStart w:id="104" w:name="_Toc6302389"/>
      <w:bookmarkStart w:id="105" w:name="_Toc6305502"/>
      <w:bookmarkStart w:id="106" w:name="_Toc6306674"/>
      <w:bookmarkStart w:id="107" w:name="_Toc6390564"/>
      <w:bookmarkStart w:id="108" w:name="_Toc12634015"/>
      <w:bookmarkStart w:id="109" w:name="_Toc12636473"/>
      <w:bookmarkStart w:id="110" w:name="_Toc41656687"/>
      <w:bookmarkStart w:id="111" w:name="_Toc41661185"/>
      <w:bookmarkStart w:id="112" w:name="_Toc41661264"/>
      <w:r w:rsidRPr="0084289E">
        <w:lastRenderedPageBreak/>
        <w:t>Changes during coronavirus (COVID-19)</w:t>
      </w:r>
      <w:bookmarkEnd w:id="82"/>
      <w:bookmarkEnd w:id="83"/>
      <w:r w:rsidRPr="0084289E">
        <w:t xml:space="preserve"> </w:t>
      </w:r>
      <w:bookmarkEnd w:id="84"/>
      <w:bookmarkEnd w:id="85"/>
    </w:p>
    <w:p w14:paraId="4D30650F" w14:textId="77777777" w:rsidR="00526496" w:rsidRPr="00A47051" w:rsidRDefault="00526496" w:rsidP="006272CB">
      <w:r>
        <w:t xml:space="preserve">Some things have changed at the NDIS due to </w:t>
      </w:r>
      <w:r w:rsidRPr="00006C34">
        <w:rPr>
          <w:b/>
          <w:bCs/>
        </w:rPr>
        <w:t>coronavirus</w:t>
      </w:r>
      <w:r>
        <w:t xml:space="preserve"> (COVID-19).</w:t>
      </w:r>
    </w:p>
    <w:p w14:paraId="54A1DD65" w14:textId="77777777" w:rsidR="00526496" w:rsidRPr="00A47051" w:rsidRDefault="00526496" w:rsidP="006272CB">
      <w:r>
        <w:t>Coronavirus is a virus that has affected many people around the world.</w:t>
      </w:r>
    </w:p>
    <w:p w14:paraId="60B74993" w14:textId="77777777" w:rsidR="00526496" w:rsidRPr="00A47051" w:rsidRDefault="00526496" w:rsidP="006272CB">
      <w:r>
        <w:t>During coronavirus, more of our services are available online.</w:t>
      </w:r>
    </w:p>
    <w:p w14:paraId="728E7D17" w14:textId="77777777" w:rsidR="00526496" w:rsidRPr="00A47051" w:rsidRDefault="00526496" w:rsidP="006272CB">
      <w:r>
        <w:t>And we are working with people on the phone instead of having face-to-face meetings.</w:t>
      </w:r>
    </w:p>
    <w:p w14:paraId="1C523289" w14:textId="77777777" w:rsidR="00526496" w:rsidRPr="00A47051" w:rsidRDefault="00526496" w:rsidP="006272CB">
      <w:r>
        <w:t xml:space="preserve">Now NDIS plans: </w:t>
      </w:r>
    </w:p>
    <w:p w14:paraId="18697415" w14:textId="77777777" w:rsidR="00526496" w:rsidRPr="00A47051" w:rsidRDefault="00526496" w:rsidP="005374A4">
      <w:pPr>
        <w:pStyle w:val="ListParagraph"/>
        <w:numPr>
          <w:ilvl w:val="0"/>
          <w:numId w:val="2"/>
        </w:numPr>
      </w:pPr>
      <w:r>
        <w:t xml:space="preserve">are more flexible – you can make changes </w:t>
      </w:r>
      <w:r>
        <w:br/>
        <w:t xml:space="preserve">if you need to because of coronavirus </w:t>
      </w:r>
    </w:p>
    <w:p w14:paraId="209719F4" w14:textId="77777777" w:rsidR="00526496" w:rsidRDefault="00526496" w:rsidP="005374A4">
      <w:pPr>
        <w:pStyle w:val="ListParagraph"/>
        <w:numPr>
          <w:ilvl w:val="0"/>
          <w:numId w:val="2"/>
        </w:numPr>
      </w:pPr>
      <w:r>
        <w:t xml:space="preserve">last for a longer time – plans are being extended for 12 months. </w:t>
      </w:r>
    </w:p>
    <w:bookmarkEnd w:id="86"/>
    <w:p w14:paraId="51EA8A10" w14:textId="77777777" w:rsidR="00E419D1" w:rsidRDefault="00E419D1" w:rsidP="00E419D1"/>
    <w:p w14:paraId="2474A08C" w14:textId="77777777" w:rsidR="00526496" w:rsidRDefault="00526496" w:rsidP="00526496">
      <w:pPr>
        <w:pStyle w:val="Heading4"/>
        <w:spacing w:before="240" w:after="240" w:line="360" w:lineRule="auto"/>
      </w:pPr>
      <w:r>
        <w:t>Where do you find more information about these changes?</w:t>
      </w:r>
    </w:p>
    <w:p w14:paraId="1259DE63" w14:textId="1564AB29" w:rsidR="00C93220" w:rsidRPr="00526496" w:rsidRDefault="00526496" w:rsidP="00526496">
      <w:r>
        <w:t xml:space="preserve">You can visit our website at </w:t>
      </w:r>
      <w:hyperlink r:id="rId9" w:history="1">
        <w:r w:rsidRPr="008A49E1">
          <w:rPr>
            <w:rStyle w:val="Hyperlink"/>
          </w:rPr>
          <w:t>www.ndis.gov.au</w:t>
        </w:r>
      </w:hyperlink>
      <w:r>
        <w:rPr>
          <w:rStyle w:val="Hyperlink"/>
        </w:rPr>
        <w:t>/coronavirus</w:t>
      </w:r>
      <w:r w:rsidR="00C93220">
        <w:br w:type="page"/>
      </w:r>
    </w:p>
    <w:p w14:paraId="2CC8729A" w14:textId="77777777" w:rsidR="00544DA0" w:rsidRDefault="00F3744E" w:rsidP="00C92F10">
      <w:pPr>
        <w:pStyle w:val="Heading2"/>
        <w:rPr>
          <w:noProof/>
        </w:rPr>
      </w:pPr>
      <w:bookmarkStart w:id="113" w:name="_Toc42598544"/>
      <w:bookmarkStart w:id="114" w:name="_Toc42768812"/>
      <w:bookmarkStart w:id="115" w:name="_Toc43123980"/>
      <w:bookmarkStart w:id="116" w:name="_Toc43716910"/>
      <w:bookmarkStart w:id="117" w:name="_Toc43883250"/>
      <w:bookmarkEnd w:id="87"/>
      <w:r w:rsidRPr="001A2138">
        <w:lastRenderedPageBreak/>
        <w:t xml:space="preserve">What’s in this </w:t>
      </w:r>
      <w:r w:rsidR="000D5DB2">
        <w:t>booklet</w:t>
      </w:r>
      <w:r w:rsidRPr="001A2138">
        <w:t>?</w:t>
      </w:r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r w:rsidR="00544DA0">
        <w:fldChar w:fldCharType="begin"/>
      </w:r>
      <w:r w:rsidR="00544DA0">
        <w:instrText xml:space="preserve"> TOC \h \z \t "Heading 2,1" </w:instrText>
      </w:r>
      <w:r w:rsidR="00544DA0">
        <w:fldChar w:fldCharType="separate"/>
      </w:r>
    </w:p>
    <w:p w14:paraId="5F2F666A" w14:textId="79C3036E" w:rsidR="00544DA0" w:rsidRPr="006272CB" w:rsidRDefault="006456D7" w:rsidP="006272CB">
      <w:pPr>
        <w:pStyle w:val="TOC1"/>
        <w:rPr>
          <w:rFonts w:eastAsiaTheme="minorEastAsia"/>
        </w:rPr>
      </w:pPr>
      <w:hyperlink w:anchor="_Toc43883251" w:history="1">
        <w:r w:rsidR="00544DA0" w:rsidRPr="006272CB">
          <w:rPr>
            <w:rStyle w:val="Hyperlink"/>
            <w:b w:val="0"/>
            <w:color w:val="auto"/>
          </w:rPr>
          <w:t>What is an NDIS plan?</w:t>
        </w:r>
        <w:r w:rsidR="00544DA0" w:rsidRPr="006272CB">
          <w:rPr>
            <w:webHidden/>
          </w:rPr>
          <w:tab/>
        </w:r>
        <w:r w:rsidR="00544DA0" w:rsidRPr="006272CB">
          <w:rPr>
            <w:webHidden/>
          </w:rPr>
          <w:fldChar w:fldCharType="begin"/>
        </w:r>
        <w:r w:rsidR="00544DA0" w:rsidRPr="006272CB">
          <w:rPr>
            <w:webHidden/>
          </w:rPr>
          <w:instrText xml:space="preserve"> PAGEREF _Toc43883251 \h </w:instrText>
        </w:r>
        <w:r w:rsidR="00544DA0" w:rsidRPr="006272CB">
          <w:rPr>
            <w:webHidden/>
          </w:rPr>
        </w:r>
        <w:r w:rsidR="00544DA0" w:rsidRPr="006272CB">
          <w:rPr>
            <w:webHidden/>
          </w:rPr>
          <w:fldChar w:fldCharType="separate"/>
        </w:r>
        <w:r w:rsidR="00C1559E">
          <w:rPr>
            <w:webHidden/>
          </w:rPr>
          <w:t>4</w:t>
        </w:r>
        <w:r w:rsidR="00544DA0" w:rsidRPr="006272CB">
          <w:rPr>
            <w:webHidden/>
          </w:rPr>
          <w:fldChar w:fldCharType="end"/>
        </w:r>
      </w:hyperlink>
    </w:p>
    <w:p w14:paraId="3878E95E" w14:textId="64E1E513" w:rsidR="00544DA0" w:rsidRDefault="006456D7" w:rsidP="006272CB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43883252" w:history="1">
        <w:r w:rsidR="00544DA0" w:rsidRPr="00950128">
          <w:rPr>
            <w:rStyle w:val="Hyperlink"/>
          </w:rPr>
          <w:t>Getting ready for your planning meeting</w:t>
        </w:r>
        <w:r w:rsidR="00544DA0">
          <w:rPr>
            <w:webHidden/>
          </w:rPr>
          <w:tab/>
        </w:r>
        <w:r w:rsidR="00544DA0">
          <w:rPr>
            <w:webHidden/>
          </w:rPr>
          <w:fldChar w:fldCharType="begin"/>
        </w:r>
        <w:r w:rsidR="00544DA0">
          <w:rPr>
            <w:webHidden/>
          </w:rPr>
          <w:instrText xml:space="preserve"> PAGEREF _Toc43883252 \h </w:instrText>
        </w:r>
        <w:r w:rsidR="00544DA0">
          <w:rPr>
            <w:webHidden/>
          </w:rPr>
        </w:r>
        <w:r w:rsidR="00544DA0">
          <w:rPr>
            <w:webHidden/>
          </w:rPr>
          <w:fldChar w:fldCharType="separate"/>
        </w:r>
        <w:r w:rsidR="00C1559E">
          <w:rPr>
            <w:webHidden/>
          </w:rPr>
          <w:t>5</w:t>
        </w:r>
        <w:r w:rsidR="00544DA0">
          <w:rPr>
            <w:webHidden/>
          </w:rPr>
          <w:fldChar w:fldCharType="end"/>
        </w:r>
      </w:hyperlink>
    </w:p>
    <w:p w14:paraId="119D9477" w14:textId="07BF0277" w:rsidR="00544DA0" w:rsidRDefault="006456D7" w:rsidP="006272CB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43883253" w:history="1">
        <w:r w:rsidR="00544DA0" w:rsidRPr="00950128">
          <w:rPr>
            <w:rStyle w:val="Hyperlink"/>
          </w:rPr>
          <w:t>Getting to know you</w:t>
        </w:r>
        <w:r w:rsidR="00544DA0">
          <w:rPr>
            <w:webHidden/>
          </w:rPr>
          <w:tab/>
        </w:r>
        <w:r w:rsidR="00544DA0">
          <w:rPr>
            <w:webHidden/>
          </w:rPr>
          <w:fldChar w:fldCharType="begin"/>
        </w:r>
        <w:r w:rsidR="00544DA0">
          <w:rPr>
            <w:webHidden/>
          </w:rPr>
          <w:instrText xml:space="preserve"> PAGEREF _Toc43883253 \h </w:instrText>
        </w:r>
        <w:r w:rsidR="00544DA0">
          <w:rPr>
            <w:webHidden/>
          </w:rPr>
        </w:r>
        <w:r w:rsidR="00544DA0">
          <w:rPr>
            <w:webHidden/>
          </w:rPr>
          <w:fldChar w:fldCharType="separate"/>
        </w:r>
        <w:r w:rsidR="00C1559E">
          <w:rPr>
            <w:webHidden/>
          </w:rPr>
          <w:t>8</w:t>
        </w:r>
        <w:r w:rsidR="00544DA0">
          <w:rPr>
            <w:webHidden/>
          </w:rPr>
          <w:fldChar w:fldCharType="end"/>
        </w:r>
      </w:hyperlink>
    </w:p>
    <w:p w14:paraId="6555607C" w14:textId="6B324DF9" w:rsidR="00544DA0" w:rsidRDefault="006456D7" w:rsidP="006272CB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43883254" w:history="1">
        <w:r w:rsidR="00544DA0" w:rsidRPr="00950128">
          <w:rPr>
            <w:rStyle w:val="Hyperlink"/>
          </w:rPr>
          <w:t>Setting goals</w:t>
        </w:r>
        <w:r w:rsidR="00544DA0">
          <w:rPr>
            <w:webHidden/>
          </w:rPr>
          <w:tab/>
        </w:r>
        <w:r w:rsidR="00544DA0">
          <w:rPr>
            <w:webHidden/>
          </w:rPr>
          <w:fldChar w:fldCharType="begin"/>
        </w:r>
        <w:r w:rsidR="00544DA0">
          <w:rPr>
            <w:webHidden/>
          </w:rPr>
          <w:instrText xml:space="preserve"> PAGEREF _Toc43883254 \h </w:instrText>
        </w:r>
        <w:r w:rsidR="00544DA0">
          <w:rPr>
            <w:webHidden/>
          </w:rPr>
        </w:r>
        <w:r w:rsidR="00544DA0">
          <w:rPr>
            <w:webHidden/>
          </w:rPr>
          <w:fldChar w:fldCharType="separate"/>
        </w:r>
        <w:r w:rsidR="00C1559E">
          <w:rPr>
            <w:webHidden/>
          </w:rPr>
          <w:t>14</w:t>
        </w:r>
        <w:r w:rsidR="00544DA0">
          <w:rPr>
            <w:webHidden/>
          </w:rPr>
          <w:fldChar w:fldCharType="end"/>
        </w:r>
      </w:hyperlink>
    </w:p>
    <w:p w14:paraId="17636B49" w14:textId="504DE24C" w:rsidR="00544DA0" w:rsidRDefault="006456D7" w:rsidP="006272CB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43883255" w:history="1">
        <w:r w:rsidR="00544DA0" w:rsidRPr="00950128">
          <w:rPr>
            <w:rStyle w:val="Hyperlink"/>
          </w:rPr>
          <w:t>Choosing how to manage your NDIS funding</w:t>
        </w:r>
        <w:r w:rsidR="00544DA0">
          <w:rPr>
            <w:webHidden/>
          </w:rPr>
          <w:tab/>
        </w:r>
        <w:r w:rsidR="00544DA0">
          <w:rPr>
            <w:webHidden/>
          </w:rPr>
          <w:fldChar w:fldCharType="begin"/>
        </w:r>
        <w:r w:rsidR="00544DA0">
          <w:rPr>
            <w:webHidden/>
          </w:rPr>
          <w:instrText xml:space="preserve"> PAGEREF _Toc43883255 \h </w:instrText>
        </w:r>
        <w:r w:rsidR="00544DA0">
          <w:rPr>
            <w:webHidden/>
          </w:rPr>
        </w:r>
        <w:r w:rsidR="00544DA0">
          <w:rPr>
            <w:webHidden/>
          </w:rPr>
          <w:fldChar w:fldCharType="separate"/>
        </w:r>
        <w:r w:rsidR="00C1559E">
          <w:rPr>
            <w:webHidden/>
          </w:rPr>
          <w:t>16</w:t>
        </w:r>
        <w:r w:rsidR="00544DA0">
          <w:rPr>
            <w:webHidden/>
          </w:rPr>
          <w:fldChar w:fldCharType="end"/>
        </w:r>
      </w:hyperlink>
    </w:p>
    <w:p w14:paraId="5C179B1F" w14:textId="3B8EA682" w:rsidR="00544DA0" w:rsidRDefault="006456D7" w:rsidP="006272CB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43883256" w:history="1">
        <w:r w:rsidR="00544DA0" w:rsidRPr="00950128">
          <w:rPr>
            <w:rStyle w:val="Hyperlink"/>
          </w:rPr>
          <w:t>Getting an approved plan</w:t>
        </w:r>
        <w:r w:rsidR="00544DA0">
          <w:rPr>
            <w:webHidden/>
          </w:rPr>
          <w:tab/>
        </w:r>
        <w:r w:rsidR="00544DA0">
          <w:rPr>
            <w:webHidden/>
          </w:rPr>
          <w:fldChar w:fldCharType="begin"/>
        </w:r>
        <w:r w:rsidR="00544DA0">
          <w:rPr>
            <w:webHidden/>
          </w:rPr>
          <w:instrText xml:space="preserve"> PAGEREF _Toc43883256 \h </w:instrText>
        </w:r>
        <w:r w:rsidR="00544DA0">
          <w:rPr>
            <w:webHidden/>
          </w:rPr>
        </w:r>
        <w:r w:rsidR="00544DA0">
          <w:rPr>
            <w:webHidden/>
          </w:rPr>
          <w:fldChar w:fldCharType="separate"/>
        </w:r>
        <w:r w:rsidR="00C1559E">
          <w:rPr>
            <w:webHidden/>
          </w:rPr>
          <w:t>19</w:t>
        </w:r>
        <w:r w:rsidR="00544DA0">
          <w:rPr>
            <w:webHidden/>
          </w:rPr>
          <w:fldChar w:fldCharType="end"/>
        </w:r>
      </w:hyperlink>
    </w:p>
    <w:p w14:paraId="10A6D8AB" w14:textId="3F967BE2" w:rsidR="00544DA0" w:rsidRDefault="006456D7" w:rsidP="006272CB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43883257" w:history="1">
        <w:r w:rsidR="00544DA0" w:rsidRPr="00950128">
          <w:rPr>
            <w:rStyle w:val="Hyperlink"/>
          </w:rPr>
          <w:t>How to use myplace</w:t>
        </w:r>
        <w:r w:rsidR="00544DA0">
          <w:rPr>
            <w:webHidden/>
          </w:rPr>
          <w:tab/>
        </w:r>
        <w:r w:rsidR="00544DA0">
          <w:rPr>
            <w:webHidden/>
          </w:rPr>
          <w:fldChar w:fldCharType="begin"/>
        </w:r>
        <w:r w:rsidR="00544DA0">
          <w:rPr>
            <w:webHidden/>
          </w:rPr>
          <w:instrText xml:space="preserve"> PAGEREF _Toc43883257 \h </w:instrText>
        </w:r>
        <w:r w:rsidR="00544DA0">
          <w:rPr>
            <w:webHidden/>
          </w:rPr>
        </w:r>
        <w:r w:rsidR="00544DA0">
          <w:rPr>
            <w:webHidden/>
          </w:rPr>
          <w:fldChar w:fldCharType="separate"/>
        </w:r>
        <w:r w:rsidR="00C1559E">
          <w:rPr>
            <w:webHidden/>
          </w:rPr>
          <w:t>20</w:t>
        </w:r>
        <w:r w:rsidR="00544DA0">
          <w:rPr>
            <w:webHidden/>
          </w:rPr>
          <w:fldChar w:fldCharType="end"/>
        </w:r>
      </w:hyperlink>
    </w:p>
    <w:p w14:paraId="6BD2DAE1" w14:textId="440F486A" w:rsidR="00544DA0" w:rsidRDefault="006456D7" w:rsidP="006272CB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43883258" w:history="1">
        <w:r w:rsidR="00544DA0" w:rsidRPr="00950128">
          <w:rPr>
            <w:rStyle w:val="Hyperlink"/>
          </w:rPr>
          <w:t>What if you don’t agree with what is in your plan?</w:t>
        </w:r>
        <w:r w:rsidR="00544DA0">
          <w:rPr>
            <w:webHidden/>
          </w:rPr>
          <w:tab/>
        </w:r>
        <w:r w:rsidR="00544DA0">
          <w:rPr>
            <w:webHidden/>
          </w:rPr>
          <w:fldChar w:fldCharType="begin"/>
        </w:r>
        <w:r w:rsidR="00544DA0">
          <w:rPr>
            <w:webHidden/>
          </w:rPr>
          <w:instrText xml:space="preserve"> PAGEREF _Toc43883258 \h </w:instrText>
        </w:r>
        <w:r w:rsidR="00544DA0">
          <w:rPr>
            <w:webHidden/>
          </w:rPr>
        </w:r>
        <w:r w:rsidR="00544DA0">
          <w:rPr>
            <w:webHidden/>
          </w:rPr>
          <w:fldChar w:fldCharType="separate"/>
        </w:r>
        <w:r w:rsidR="00C1559E">
          <w:rPr>
            <w:webHidden/>
          </w:rPr>
          <w:t>21</w:t>
        </w:r>
        <w:r w:rsidR="00544DA0">
          <w:rPr>
            <w:webHidden/>
          </w:rPr>
          <w:fldChar w:fldCharType="end"/>
        </w:r>
      </w:hyperlink>
    </w:p>
    <w:p w14:paraId="1323E3E0" w14:textId="3C778F44" w:rsidR="00544DA0" w:rsidRDefault="006456D7" w:rsidP="006272CB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43883259" w:history="1">
        <w:r w:rsidR="00544DA0" w:rsidRPr="00950128">
          <w:rPr>
            <w:rStyle w:val="Hyperlink"/>
          </w:rPr>
          <w:t>More information</w:t>
        </w:r>
        <w:r w:rsidR="00544DA0">
          <w:rPr>
            <w:webHidden/>
          </w:rPr>
          <w:tab/>
        </w:r>
        <w:r w:rsidR="00544DA0">
          <w:rPr>
            <w:webHidden/>
          </w:rPr>
          <w:fldChar w:fldCharType="begin"/>
        </w:r>
        <w:r w:rsidR="00544DA0">
          <w:rPr>
            <w:webHidden/>
          </w:rPr>
          <w:instrText xml:space="preserve"> PAGEREF _Toc43883259 \h </w:instrText>
        </w:r>
        <w:r w:rsidR="00544DA0">
          <w:rPr>
            <w:webHidden/>
          </w:rPr>
        </w:r>
        <w:r w:rsidR="00544DA0">
          <w:rPr>
            <w:webHidden/>
          </w:rPr>
          <w:fldChar w:fldCharType="separate"/>
        </w:r>
        <w:r w:rsidR="00C1559E">
          <w:rPr>
            <w:webHidden/>
          </w:rPr>
          <w:t>22</w:t>
        </w:r>
        <w:r w:rsidR="00544DA0">
          <w:rPr>
            <w:webHidden/>
          </w:rPr>
          <w:fldChar w:fldCharType="end"/>
        </w:r>
      </w:hyperlink>
    </w:p>
    <w:p w14:paraId="62E9BED9" w14:textId="0C02FA8B" w:rsidR="00544DA0" w:rsidRDefault="006456D7" w:rsidP="006272CB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43883260" w:history="1">
        <w:r w:rsidR="00544DA0" w:rsidRPr="00950128">
          <w:rPr>
            <w:rStyle w:val="Hyperlink"/>
          </w:rPr>
          <w:t>Word list</w:t>
        </w:r>
        <w:r w:rsidR="00544DA0">
          <w:rPr>
            <w:webHidden/>
          </w:rPr>
          <w:tab/>
        </w:r>
        <w:r w:rsidR="00544DA0">
          <w:rPr>
            <w:webHidden/>
          </w:rPr>
          <w:fldChar w:fldCharType="begin"/>
        </w:r>
        <w:r w:rsidR="00544DA0">
          <w:rPr>
            <w:webHidden/>
          </w:rPr>
          <w:instrText xml:space="preserve"> PAGEREF _Toc43883260 \h </w:instrText>
        </w:r>
        <w:r w:rsidR="00544DA0">
          <w:rPr>
            <w:webHidden/>
          </w:rPr>
        </w:r>
        <w:r w:rsidR="00544DA0">
          <w:rPr>
            <w:webHidden/>
          </w:rPr>
          <w:fldChar w:fldCharType="separate"/>
        </w:r>
        <w:r w:rsidR="00C1559E">
          <w:rPr>
            <w:webHidden/>
          </w:rPr>
          <w:t>23</w:t>
        </w:r>
        <w:r w:rsidR="00544DA0">
          <w:rPr>
            <w:webHidden/>
          </w:rPr>
          <w:fldChar w:fldCharType="end"/>
        </w:r>
      </w:hyperlink>
    </w:p>
    <w:p w14:paraId="3D7EBAAF" w14:textId="09B2D600" w:rsidR="00EB07E5" w:rsidRDefault="00544DA0" w:rsidP="006272CB">
      <w:pPr>
        <w:rPr>
          <w:rFonts w:cs="Times New Roman"/>
          <w:b/>
          <w:bCs/>
          <w:color w:val="6B2976"/>
          <w:sz w:val="36"/>
          <w:szCs w:val="26"/>
        </w:rPr>
      </w:pPr>
      <w:r>
        <w:fldChar w:fldCharType="end"/>
      </w:r>
      <w:r w:rsidR="00EB07E5">
        <w:br w:type="page"/>
      </w:r>
    </w:p>
    <w:p w14:paraId="35A4F485" w14:textId="34202571" w:rsidR="00D61512" w:rsidRPr="00222B97" w:rsidRDefault="00D61512" w:rsidP="00C92F10">
      <w:pPr>
        <w:pStyle w:val="Heading2"/>
      </w:pPr>
      <w:bookmarkStart w:id="118" w:name="_Toc43883251"/>
      <w:r>
        <w:lastRenderedPageBreak/>
        <w:t xml:space="preserve">What is an NDIS </w:t>
      </w:r>
      <w:r w:rsidR="00F91826">
        <w:t>p</w:t>
      </w:r>
      <w:r>
        <w:t>lan?</w:t>
      </w:r>
      <w:bookmarkEnd w:id="118"/>
      <w:r>
        <w:t xml:space="preserve"> </w:t>
      </w:r>
    </w:p>
    <w:p w14:paraId="7D79B7EF" w14:textId="77777777" w:rsidR="00526496" w:rsidRPr="00A47051" w:rsidRDefault="00526496" w:rsidP="00C82EEE">
      <w:r>
        <w:t>A NDIS plan is a document that includes information about:</w:t>
      </w:r>
    </w:p>
    <w:p w14:paraId="41924B5A" w14:textId="77777777" w:rsidR="00526496" w:rsidRPr="00A47051" w:rsidRDefault="00526496" w:rsidP="005374A4">
      <w:pPr>
        <w:numPr>
          <w:ilvl w:val="0"/>
          <w:numId w:val="2"/>
        </w:numPr>
      </w:pPr>
      <w:r>
        <w:t>you and your goals</w:t>
      </w:r>
    </w:p>
    <w:p w14:paraId="24619B88" w14:textId="77777777" w:rsidR="00526496" w:rsidRPr="00A47051" w:rsidRDefault="00526496" w:rsidP="005374A4">
      <w:pPr>
        <w:numPr>
          <w:ilvl w:val="0"/>
          <w:numId w:val="2"/>
        </w:numPr>
      </w:pPr>
      <w:r>
        <w:t>what supports you need</w:t>
      </w:r>
    </w:p>
    <w:p w14:paraId="4F987018" w14:textId="77777777" w:rsidR="00526496" w:rsidRPr="00156BA0" w:rsidRDefault="00526496" w:rsidP="005374A4">
      <w:pPr>
        <w:numPr>
          <w:ilvl w:val="0"/>
          <w:numId w:val="2"/>
        </w:numPr>
      </w:pPr>
      <w:r>
        <w:t>the funding the NDIS will give you.</w:t>
      </w:r>
    </w:p>
    <w:p w14:paraId="261131B2" w14:textId="77777777" w:rsidR="00526496" w:rsidRDefault="00526496" w:rsidP="00156BA0">
      <w:r>
        <w:t>We explain each of these in this booklet.</w:t>
      </w:r>
    </w:p>
    <w:p w14:paraId="7CAC3F7E" w14:textId="77777777" w:rsidR="00526496" w:rsidRDefault="00526496" w:rsidP="00156BA0">
      <w:r>
        <w:t>In this booklet, we call it a plan.</w:t>
      </w:r>
    </w:p>
    <w:p w14:paraId="666A5F9F" w14:textId="71B6FA09" w:rsidR="00D61512" w:rsidRDefault="00156BA0" w:rsidP="0046385B">
      <w:pPr>
        <w:pStyle w:val="Heading3"/>
      </w:pPr>
      <w:r>
        <w:t xml:space="preserve">How do you </w:t>
      </w:r>
      <w:proofErr w:type="gramStart"/>
      <w:r>
        <w:t xml:space="preserve">make a </w:t>
      </w:r>
      <w:r w:rsidR="00A12A98">
        <w:t>p</w:t>
      </w:r>
      <w:r>
        <w:t>lan</w:t>
      </w:r>
      <w:proofErr w:type="gramEnd"/>
      <w:r w:rsidR="000B6312">
        <w:t xml:space="preserve">? </w:t>
      </w:r>
    </w:p>
    <w:p w14:paraId="4BDEE186" w14:textId="77777777" w:rsidR="00526496" w:rsidRPr="00A47051" w:rsidRDefault="00526496" w:rsidP="001927BD">
      <w:r>
        <w:t>Everyone needs to have a planning meeting before they get a plan.</w:t>
      </w:r>
    </w:p>
    <w:p w14:paraId="407EA4DA" w14:textId="77777777" w:rsidR="00526496" w:rsidRPr="00A47051" w:rsidRDefault="00526496" w:rsidP="007242E0">
      <w:r>
        <w:t>In a planning meeting we will get to know:</w:t>
      </w:r>
    </w:p>
    <w:p w14:paraId="55870A7F" w14:textId="77777777" w:rsidR="00526496" w:rsidRDefault="00526496" w:rsidP="005374A4">
      <w:pPr>
        <w:numPr>
          <w:ilvl w:val="0"/>
          <w:numId w:val="2"/>
        </w:numPr>
      </w:pPr>
      <w:r>
        <w:t>you and your goals</w:t>
      </w:r>
    </w:p>
    <w:p w14:paraId="38AA9908" w14:textId="77777777" w:rsidR="00526496" w:rsidRDefault="00526496" w:rsidP="005374A4">
      <w:pPr>
        <w:pStyle w:val="ListParagraph"/>
        <w:numPr>
          <w:ilvl w:val="0"/>
          <w:numId w:val="2"/>
        </w:numPr>
      </w:pPr>
      <w:r>
        <w:t>the support you need to reach those goals.</w:t>
      </w:r>
    </w:p>
    <w:p w14:paraId="03BD9B28" w14:textId="77777777" w:rsidR="00526496" w:rsidRPr="00A47051" w:rsidRDefault="00526496" w:rsidP="001927BD">
      <w:r>
        <w:t>We use the information from this planning meeting to make your plan.</w:t>
      </w:r>
    </w:p>
    <w:p w14:paraId="0C149E25" w14:textId="5B5245D1" w:rsidR="000B6312" w:rsidRDefault="000B6312">
      <w:pPr>
        <w:spacing w:before="0" w:after="0" w:line="240" w:lineRule="auto"/>
      </w:pPr>
      <w:r>
        <w:br w:type="page"/>
      </w:r>
    </w:p>
    <w:p w14:paraId="3E68C479" w14:textId="7BCE8282" w:rsidR="006B461C" w:rsidRDefault="00406A58" w:rsidP="00C92F10">
      <w:pPr>
        <w:pStyle w:val="Heading2"/>
      </w:pPr>
      <w:bookmarkStart w:id="119" w:name="_Toc43883252"/>
      <w:r>
        <w:lastRenderedPageBreak/>
        <w:t>Getting ready for y</w:t>
      </w:r>
      <w:r w:rsidR="003C698F">
        <w:t>our planning meeting</w:t>
      </w:r>
      <w:bookmarkEnd w:id="119"/>
    </w:p>
    <w:p w14:paraId="3C71C16B" w14:textId="05E1365A" w:rsidR="00DC77DC" w:rsidRPr="00DC77DC" w:rsidRDefault="001927BD" w:rsidP="00DC77DC">
      <w:pPr>
        <w:pStyle w:val="Heading3"/>
        <w:rPr>
          <w:lang w:eastAsia="x-none"/>
        </w:rPr>
      </w:pPr>
      <w:r>
        <w:t>What will we talk about</w:t>
      </w:r>
      <w:r w:rsidR="00300E88">
        <w:t xml:space="preserve"> at the meeting</w:t>
      </w:r>
      <w:r>
        <w:t>?</w:t>
      </w:r>
    </w:p>
    <w:p w14:paraId="0861C29F" w14:textId="77777777" w:rsidR="00526496" w:rsidRPr="00A47051" w:rsidRDefault="00526496" w:rsidP="001437C9">
      <w:pPr>
        <w:spacing w:before="240"/>
      </w:pPr>
      <w:r>
        <w:t>You will talk about:</w:t>
      </w:r>
    </w:p>
    <w:p w14:paraId="297409B5" w14:textId="77777777" w:rsidR="00526496" w:rsidRPr="00A47051" w:rsidRDefault="00526496" w:rsidP="005374A4">
      <w:pPr>
        <w:numPr>
          <w:ilvl w:val="0"/>
          <w:numId w:val="2"/>
        </w:numPr>
      </w:pPr>
      <w:r>
        <w:t>what you are doing now</w:t>
      </w:r>
    </w:p>
    <w:p w14:paraId="63A52437" w14:textId="77777777" w:rsidR="00526496" w:rsidRDefault="00526496" w:rsidP="005374A4">
      <w:pPr>
        <w:numPr>
          <w:ilvl w:val="0"/>
          <w:numId w:val="2"/>
        </w:numPr>
      </w:pPr>
      <w:r>
        <w:t>what you might want to do in the future.</w:t>
      </w:r>
    </w:p>
    <w:p w14:paraId="516B4C6A" w14:textId="77777777" w:rsidR="00526496" w:rsidRDefault="00526496" w:rsidP="00A01725">
      <w:r>
        <w:t>We call these your goals.</w:t>
      </w:r>
    </w:p>
    <w:p w14:paraId="1C5F50B5" w14:textId="69C70CA7" w:rsidR="00526496" w:rsidRDefault="00526496" w:rsidP="00A01725">
      <w:r>
        <w:t xml:space="preserve">You can write down some ideas for your goals on page </w:t>
      </w:r>
      <w:r w:rsidR="00583721">
        <w:t>1</w:t>
      </w:r>
      <w:r w:rsidR="00C1559E">
        <w:t>4</w:t>
      </w:r>
      <w:r>
        <w:t xml:space="preserve"> of this booklet.</w:t>
      </w:r>
    </w:p>
    <w:p w14:paraId="56067744" w14:textId="5771889A" w:rsidR="00DC77DC" w:rsidRDefault="00DC77DC" w:rsidP="00DC77DC">
      <w:pPr>
        <w:pStyle w:val="Heading3"/>
      </w:pPr>
      <w:r>
        <w:t xml:space="preserve">What do </w:t>
      </w:r>
      <w:r w:rsidR="00300E88">
        <w:t xml:space="preserve">you </w:t>
      </w:r>
      <w:r>
        <w:t xml:space="preserve">need to bring with </w:t>
      </w:r>
      <w:r w:rsidR="00300E88">
        <w:t>you to the meeting</w:t>
      </w:r>
      <w:r>
        <w:t>?</w:t>
      </w:r>
    </w:p>
    <w:p w14:paraId="2ECDAFB2" w14:textId="77777777" w:rsidR="00526496" w:rsidRPr="00A47051" w:rsidRDefault="00526496" w:rsidP="0086362E">
      <w:pPr>
        <w:spacing w:after="0"/>
      </w:pPr>
      <w:r>
        <w:t>When you come to the meeting, please bring:</w:t>
      </w:r>
    </w:p>
    <w:p w14:paraId="23DA1B61" w14:textId="77777777" w:rsidR="00526496" w:rsidRPr="00A47051" w:rsidRDefault="00526496" w:rsidP="00526496">
      <w:pPr>
        <w:numPr>
          <w:ilvl w:val="0"/>
          <w:numId w:val="8"/>
        </w:numPr>
      </w:pPr>
      <w:r>
        <w:t>this booklet</w:t>
      </w:r>
    </w:p>
    <w:p w14:paraId="5206276D" w14:textId="5797AC8E" w:rsidR="00526496" w:rsidRDefault="00526496" w:rsidP="00526496">
      <w:pPr>
        <w:pStyle w:val="ListParagraph"/>
        <w:numPr>
          <w:ilvl w:val="0"/>
          <w:numId w:val="8"/>
        </w:numPr>
      </w:pPr>
      <w:r>
        <w:t xml:space="preserve">proof of your identity, such as a driver’s licence or a passport </w:t>
      </w:r>
      <w:r>
        <w:br/>
        <w:t xml:space="preserve">You can find more information about proof of identity on </w:t>
      </w:r>
      <w:hyperlink r:id="rId10" w:history="1">
        <w:r w:rsidRPr="008E318C">
          <w:rPr>
            <w:rStyle w:val="Hyperlink"/>
          </w:rPr>
          <w:t>our website</w:t>
        </w:r>
      </w:hyperlink>
      <w:r>
        <w:t>.</w:t>
      </w:r>
    </w:p>
    <w:p w14:paraId="51235830" w14:textId="77777777" w:rsidR="00526496" w:rsidRPr="00526496" w:rsidRDefault="00526496" w:rsidP="00526496">
      <w:pPr>
        <w:pStyle w:val="ListParagraph"/>
        <w:numPr>
          <w:ilvl w:val="0"/>
          <w:numId w:val="8"/>
        </w:numPr>
      </w:pPr>
      <w:r>
        <w:t>a list of any aids o</w:t>
      </w:r>
      <w:r w:rsidRPr="00526496">
        <w:t>r equipment you use</w:t>
      </w:r>
    </w:p>
    <w:p w14:paraId="6C4FDB03" w14:textId="707C0191" w:rsidR="00526496" w:rsidRPr="00526496" w:rsidRDefault="00526496" w:rsidP="00526496">
      <w:pPr>
        <w:pStyle w:val="ListParagraph"/>
        <w:numPr>
          <w:ilvl w:val="0"/>
          <w:numId w:val="8"/>
        </w:numPr>
      </w:pPr>
      <w:r w:rsidRPr="00526496">
        <w:t xml:space="preserve">your </w:t>
      </w:r>
      <w:proofErr w:type="spellStart"/>
      <w:r w:rsidRPr="00526496">
        <w:t>myGov</w:t>
      </w:r>
      <w:proofErr w:type="spellEnd"/>
      <w:r w:rsidRPr="00526496">
        <w:t xml:space="preserve"> login and password You can find more information about </w:t>
      </w:r>
      <w:proofErr w:type="spellStart"/>
      <w:r w:rsidRPr="00526496">
        <w:t>myGov</w:t>
      </w:r>
      <w:proofErr w:type="spellEnd"/>
      <w:r w:rsidRPr="00526496">
        <w:t xml:space="preserve"> on page </w:t>
      </w:r>
      <w:r w:rsidR="00583721">
        <w:t>2</w:t>
      </w:r>
      <w:r w:rsidR="00C1559E">
        <w:t>0</w:t>
      </w:r>
      <w:r w:rsidRPr="00526496">
        <w:t xml:space="preserve"> of this booklet.</w:t>
      </w:r>
    </w:p>
    <w:p w14:paraId="59F962FA" w14:textId="48944BF5" w:rsidR="00526496" w:rsidRPr="00526496" w:rsidRDefault="00526496" w:rsidP="00526496">
      <w:pPr>
        <w:pStyle w:val="ListParagraph"/>
        <w:numPr>
          <w:ilvl w:val="0"/>
          <w:numId w:val="8"/>
        </w:numPr>
      </w:pPr>
      <w:r w:rsidRPr="00526496">
        <w:t xml:space="preserve">your bank account </w:t>
      </w:r>
      <w:proofErr w:type="gramStart"/>
      <w:r w:rsidRPr="00526496">
        <w:t>details, if</w:t>
      </w:r>
      <w:proofErr w:type="gramEnd"/>
      <w:r w:rsidRPr="00526496">
        <w:t xml:space="preserve"> you think you want to self-manage your plan. </w:t>
      </w:r>
    </w:p>
    <w:p w14:paraId="4F56E617" w14:textId="44C1FB92" w:rsidR="00D4470E" w:rsidRDefault="00526496" w:rsidP="00526496">
      <w:pPr>
        <w:pStyle w:val="ListParagraph"/>
        <w:numPr>
          <w:ilvl w:val="0"/>
          <w:numId w:val="8"/>
        </w:numPr>
      </w:pPr>
      <w:r w:rsidRPr="00526496">
        <w:t xml:space="preserve">You can find more information about the different ways to manage your plan on </w:t>
      </w:r>
      <w:r w:rsidRPr="0086362E">
        <w:t xml:space="preserve">page </w:t>
      </w:r>
      <w:r w:rsidR="00583721">
        <w:t>1</w:t>
      </w:r>
      <w:r w:rsidR="00C1559E">
        <w:t>6</w:t>
      </w:r>
      <w:r w:rsidRPr="0086362E">
        <w:t xml:space="preserve"> of this booklet.</w:t>
      </w:r>
    </w:p>
    <w:p w14:paraId="222424AD" w14:textId="77777777" w:rsidR="00D4470E" w:rsidRDefault="00D4470E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511A5F77" w14:textId="4D24693A" w:rsidR="00DC77DC" w:rsidRDefault="00DC77DC" w:rsidP="00DC77DC">
      <w:pPr>
        <w:pStyle w:val="Heading3"/>
      </w:pPr>
      <w:r>
        <w:lastRenderedPageBreak/>
        <w:t>Who will be at the meeting?</w:t>
      </w:r>
    </w:p>
    <w:p w14:paraId="76D897EE" w14:textId="7C32CE1E" w:rsidR="00526496" w:rsidRPr="00A47051" w:rsidRDefault="00526496" w:rsidP="00A47051">
      <w:r>
        <w:t>You can come to the planning meeting by yourself.</w:t>
      </w:r>
    </w:p>
    <w:p w14:paraId="6E4986A3" w14:textId="77777777" w:rsidR="00526496" w:rsidRPr="00A47051" w:rsidRDefault="00526496" w:rsidP="00ED6DDC">
      <w:r>
        <w:t>Or you can bring someone with you, such as:</w:t>
      </w:r>
    </w:p>
    <w:p w14:paraId="15BEFAC0" w14:textId="77777777" w:rsidR="00526496" w:rsidRDefault="00526496" w:rsidP="005374A4">
      <w:pPr>
        <w:numPr>
          <w:ilvl w:val="0"/>
          <w:numId w:val="2"/>
        </w:numPr>
      </w:pPr>
      <w:r>
        <w:t>a family member</w:t>
      </w:r>
    </w:p>
    <w:p w14:paraId="5AA66201" w14:textId="77777777" w:rsidR="00526496" w:rsidRDefault="00526496" w:rsidP="005374A4">
      <w:pPr>
        <w:numPr>
          <w:ilvl w:val="0"/>
          <w:numId w:val="2"/>
        </w:numPr>
      </w:pPr>
      <w:r>
        <w:t>a friend</w:t>
      </w:r>
    </w:p>
    <w:p w14:paraId="3C0A9A6D" w14:textId="441A461D" w:rsidR="00526496" w:rsidRDefault="00526496" w:rsidP="005374A4">
      <w:pPr>
        <w:pStyle w:val="ListParagraph"/>
        <w:numPr>
          <w:ilvl w:val="0"/>
          <w:numId w:val="2"/>
        </w:numPr>
      </w:pPr>
      <w:r>
        <w:t xml:space="preserve">an </w:t>
      </w:r>
      <w:r w:rsidRPr="00ED6DDC">
        <w:rPr>
          <w:b/>
          <w:bCs/>
        </w:rPr>
        <w:t>advocate</w:t>
      </w:r>
      <w:r>
        <w:t xml:space="preserve"> – someone who speaks up for you if you </w:t>
      </w:r>
      <w:proofErr w:type="gramStart"/>
      <w:r>
        <w:t>can’t</w:t>
      </w:r>
      <w:proofErr w:type="gramEnd"/>
      <w:r>
        <w:t xml:space="preserve"> speak up for yourself.</w:t>
      </w:r>
    </w:p>
    <w:p w14:paraId="7DD32E2C" w14:textId="77777777" w:rsidR="00526496" w:rsidRDefault="00526496" w:rsidP="00A47051">
      <w:r>
        <w:t>There will also be a person there who runs the planning meeting.</w:t>
      </w:r>
    </w:p>
    <w:p w14:paraId="299F4160" w14:textId="77777777" w:rsidR="00526496" w:rsidRDefault="00526496" w:rsidP="00BB43C1">
      <w:r>
        <w:t>They might be:</w:t>
      </w:r>
    </w:p>
    <w:p w14:paraId="5D9BCF39" w14:textId="77777777" w:rsidR="00526496" w:rsidRDefault="00526496" w:rsidP="005374A4">
      <w:pPr>
        <w:numPr>
          <w:ilvl w:val="0"/>
          <w:numId w:val="2"/>
        </w:numPr>
      </w:pPr>
      <w:r>
        <w:t xml:space="preserve">an </w:t>
      </w:r>
      <w:r w:rsidRPr="00941F6E">
        <w:rPr>
          <w:b/>
          <w:bCs/>
        </w:rPr>
        <w:t>E</w:t>
      </w:r>
      <w:r>
        <w:rPr>
          <w:b/>
          <w:bCs/>
        </w:rPr>
        <w:t xml:space="preserve">arly </w:t>
      </w:r>
      <w:r w:rsidRPr="00941F6E">
        <w:rPr>
          <w:b/>
          <w:bCs/>
        </w:rPr>
        <w:t>C</w:t>
      </w:r>
      <w:r>
        <w:rPr>
          <w:b/>
          <w:bCs/>
        </w:rPr>
        <w:t xml:space="preserve">hildhood </w:t>
      </w:r>
      <w:r w:rsidRPr="00941F6E">
        <w:rPr>
          <w:b/>
          <w:bCs/>
        </w:rPr>
        <w:t>E</w:t>
      </w:r>
      <w:r>
        <w:rPr>
          <w:b/>
          <w:bCs/>
        </w:rPr>
        <w:t xml:space="preserve">arly </w:t>
      </w:r>
      <w:r w:rsidRPr="00941F6E">
        <w:rPr>
          <w:b/>
          <w:bCs/>
        </w:rPr>
        <w:t>I</w:t>
      </w:r>
      <w:r>
        <w:rPr>
          <w:b/>
          <w:bCs/>
        </w:rPr>
        <w:t>ntervention</w:t>
      </w:r>
      <w:r w:rsidRPr="00941F6E">
        <w:rPr>
          <w:b/>
          <w:bCs/>
        </w:rPr>
        <w:t xml:space="preserve"> Coordinator</w:t>
      </w:r>
      <w:r>
        <w:t xml:space="preserve"> – someone who supports children with disability and their families</w:t>
      </w:r>
    </w:p>
    <w:p w14:paraId="3D69A542" w14:textId="77777777" w:rsidR="00526496" w:rsidRDefault="00526496" w:rsidP="006F4B81">
      <w:pPr>
        <w:ind w:left="720"/>
      </w:pPr>
      <w:r>
        <w:t>We call them ECEI Coordinators.</w:t>
      </w:r>
    </w:p>
    <w:p w14:paraId="18F5AFDE" w14:textId="18BBB607" w:rsidR="00526496" w:rsidRDefault="00526496" w:rsidP="005374A4">
      <w:pPr>
        <w:numPr>
          <w:ilvl w:val="0"/>
          <w:numId w:val="2"/>
        </w:numPr>
      </w:pPr>
      <w:r>
        <w:t xml:space="preserve">a </w:t>
      </w:r>
      <w:r w:rsidRPr="00941F6E">
        <w:rPr>
          <w:b/>
          <w:bCs/>
        </w:rPr>
        <w:t>Local Area Coordinator</w:t>
      </w:r>
      <w:r>
        <w:t xml:space="preserve"> – someone who helps people with disability find and use services and supports</w:t>
      </w:r>
    </w:p>
    <w:p w14:paraId="246897CA" w14:textId="77777777" w:rsidR="00526496" w:rsidRDefault="00526496" w:rsidP="00FD0C5E">
      <w:pPr>
        <w:ind w:left="720"/>
      </w:pPr>
      <w:r>
        <w:t>We call them LACs.</w:t>
      </w:r>
    </w:p>
    <w:p w14:paraId="5B93E670" w14:textId="7442F671" w:rsidR="00526496" w:rsidRDefault="00526496" w:rsidP="005374A4">
      <w:pPr>
        <w:numPr>
          <w:ilvl w:val="0"/>
          <w:numId w:val="2"/>
        </w:numPr>
      </w:pPr>
      <w:r>
        <w:t xml:space="preserve">a </w:t>
      </w:r>
      <w:r w:rsidRPr="00941F6E">
        <w:rPr>
          <w:b/>
          <w:bCs/>
        </w:rPr>
        <w:t>NDIA Planner</w:t>
      </w:r>
      <w:r>
        <w:t xml:space="preserve"> – someone who makes new plans.</w:t>
      </w:r>
    </w:p>
    <w:p w14:paraId="53FC5085" w14:textId="77777777" w:rsidR="00526496" w:rsidRDefault="00526496" w:rsidP="00232BF5">
      <w:r>
        <w:t>They will:</w:t>
      </w:r>
    </w:p>
    <w:p w14:paraId="11A9E57F" w14:textId="77777777" w:rsidR="00526496" w:rsidRPr="00526496" w:rsidRDefault="00526496" w:rsidP="00526496">
      <w:pPr>
        <w:pStyle w:val="ListParagraph"/>
        <w:numPr>
          <w:ilvl w:val="0"/>
          <w:numId w:val="2"/>
        </w:numPr>
      </w:pPr>
      <w:r>
        <w:t>cont</w:t>
      </w:r>
      <w:r w:rsidRPr="00526496">
        <w:t xml:space="preserve">act you </w:t>
      </w:r>
    </w:p>
    <w:p w14:paraId="3DD5F12F" w14:textId="16E0CACB" w:rsidR="00D4470E" w:rsidRDefault="00526496" w:rsidP="00526496">
      <w:pPr>
        <w:pStyle w:val="ListParagraph"/>
        <w:numPr>
          <w:ilvl w:val="0"/>
          <w:numId w:val="2"/>
        </w:numPr>
      </w:pPr>
      <w:r w:rsidRPr="00526496">
        <w:t>tell you when the planning m</w:t>
      </w:r>
      <w:r>
        <w:t>eeting is.</w:t>
      </w:r>
    </w:p>
    <w:p w14:paraId="48D095FA" w14:textId="4547A251" w:rsidR="00583721" w:rsidRDefault="00583721">
      <w:pPr>
        <w:spacing w:before="0" w:after="0" w:line="240" w:lineRule="auto"/>
        <w:rPr>
          <w:rFonts w:eastAsiaTheme="minorHAnsi" w:cstheme="minorBidi"/>
        </w:rPr>
      </w:pPr>
      <w:r>
        <w:rPr>
          <w:rFonts w:eastAsiaTheme="minorHAnsi" w:cstheme="minorBidi"/>
        </w:rPr>
        <w:br w:type="page"/>
      </w:r>
    </w:p>
    <w:p w14:paraId="7BCD4A6B" w14:textId="71A7729E" w:rsidR="00DC77DC" w:rsidRDefault="00DC77DC" w:rsidP="00DC77DC">
      <w:pPr>
        <w:pStyle w:val="Heading3"/>
      </w:pPr>
      <w:r>
        <w:lastRenderedPageBreak/>
        <w:t>Your planning meeting details</w:t>
      </w:r>
    </w:p>
    <w:p w14:paraId="0A422B89" w14:textId="09ADD7DD" w:rsidR="00D4470E" w:rsidRDefault="00526496" w:rsidP="00654C65">
      <w:r>
        <w:t xml:space="preserve">Please write down the contact details of the person who will run </w:t>
      </w:r>
      <w:r>
        <w:br/>
        <w:t>your meeting.</w:t>
      </w:r>
    </w:p>
    <w:p w14:paraId="278CCD49" w14:textId="77777777" w:rsidR="00526496" w:rsidRDefault="00526496" w:rsidP="00654C65">
      <w:r>
        <w:t>What is their name?</w:t>
      </w:r>
    </w:p>
    <w:p w14:paraId="6AF7DC40" w14:textId="70772F38" w:rsidR="00526496" w:rsidRPr="00D97614" w:rsidRDefault="00D97614" w:rsidP="00654C65">
      <w:pPr>
        <w:rPr>
          <w:color w:val="6B2976"/>
        </w:rPr>
      </w:pPr>
      <w:sdt>
        <w:sdtPr>
          <w:rPr>
            <w:color w:val="6B2976"/>
          </w:rPr>
          <w:id w:val="-1780029667"/>
          <w:placeholder>
            <w:docPart w:val="DefaultPlaceholder_-1854013440"/>
          </w:placeholder>
          <w:showingPlcHdr/>
        </w:sdtPr>
        <w:sdtContent>
          <w:r w:rsidRPr="00D97614">
            <w:rPr>
              <w:rStyle w:val="PlaceholderText"/>
              <w:color w:val="6B2976"/>
            </w:rPr>
            <w:t>Click or tap here to enter text.</w:t>
          </w:r>
        </w:sdtContent>
      </w:sdt>
    </w:p>
    <w:p w14:paraId="41C983C1" w14:textId="77777777" w:rsidR="00526496" w:rsidRDefault="00526496" w:rsidP="00D97614">
      <w:pPr>
        <w:spacing w:before="360"/>
      </w:pPr>
      <w:r>
        <w:t>What is their phone number?</w:t>
      </w:r>
    </w:p>
    <w:p w14:paraId="53C1EE62" w14:textId="189CB89B" w:rsidR="00526496" w:rsidRDefault="00D97614" w:rsidP="00654C65">
      <w:sdt>
        <w:sdtPr>
          <w:rPr>
            <w:color w:val="6B2976"/>
          </w:rPr>
          <w:id w:val="-241026550"/>
          <w:placeholder>
            <w:docPart w:val="449706DA81DE42D983BCA2FF568DDD69"/>
          </w:placeholder>
          <w:showingPlcHdr/>
        </w:sdtPr>
        <w:sdtContent>
          <w:r w:rsidRPr="00D97614">
            <w:rPr>
              <w:rStyle w:val="PlaceholderText"/>
              <w:color w:val="6B2976"/>
            </w:rPr>
            <w:t>Click or tap here to enter text.</w:t>
          </w:r>
        </w:sdtContent>
      </w:sdt>
      <w:r>
        <w:t xml:space="preserve"> </w:t>
      </w:r>
    </w:p>
    <w:p w14:paraId="51E317B7" w14:textId="77777777" w:rsidR="00526496" w:rsidRDefault="00526496" w:rsidP="00D97614">
      <w:pPr>
        <w:spacing w:before="360"/>
      </w:pPr>
      <w:r>
        <w:t>What is their email address?</w:t>
      </w:r>
    </w:p>
    <w:p w14:paraId="13128E2D" w14:textId="4F62BE24" w:rsidR="00526496" w:rsidRDefault="00D97614" w:rsidP="00654C65">
      <w:sdt>
        <w:sdtPr>
          <w:rPr>
            <w:color w:val="6B2976"/>
          </w:rPr>
          <w:id w:val="1393167635"/>
          <w:placeholder>
            <w:docPart w:val="DA11E6995D90490F87A8245D1D721C16"/>
          </w:placeholder>
          <w:showingPlcHdr/>
        </w:sdtPr>
        <w:sdtContent>
          <w:r w:rsidRPr="00D97614">
            <w:rPr>
              <w:rStyle w:val="PlaceholderText"/>
              <w:color w:val="6B2976"/>
            </w:rPr>
            <w:t>Click or tap here to enter text.</w:t>
          </w:r>
        </w:sdtContent>
      </w:sdt>
      <w:r>
        <w:t xml:space="preserve"> </w:t>
      </w:r>
    </w:p>
    <w:p w14:paraId="0C1D1E05" w14:textId="77777777" w:rsidR="00D97614" w:rsidRDefault="00526496" w:rsidP="00D97614">
      <w:pPr>
        <w:spacing w:before="360"/>
      </w:pPr>
      <w:r>
        <w:t xml:space="preserve">What is their office address? </w:t>
      </w:r>
    </w:p>
    <w:p w14:paraId="719DE481" w14:textId="3ABD52C5" w:rsidR="00526496" w:rsidRDefault="00D97614" w:rsidP="00D97614">
      <w:sdt>
        <w:sdtPr>
          <w:rPr>
            <w:color w:val="6B2976"/>
          </w:rPr>
          <w:id w:val="-1860504342"/>
          <w:placeholder>
            <w:docPart w:val="6CFC04E2DA7D4588908F1133576484B3"/>
          </w:placeholder>
          <w:showingPlcHdr/>
        </w:sdtPr>
        <w:sdtContent>
          <w:r w:rsidRPr="00D97614">
            <w:rPr>
              <w:rStyle w:val="PlaceholderText"/>
              <w:color w:val="6B2976"/>
            </w:rPr>
            <w:t>Click or tap here to enter text.</w:t>
          </w:r>
        </w:sdtContent>
      </w:sdt>
      <w:r>
        <w:t xml:space="preserve"> </w:t>
      </w:r>
    </w:p>
    <w:p w14:paraId="4F658FB7" w14:textId="77777777" w:rsidR="00526496" w:rsidRDefault="00526496" w:rsidP="00D97614">
      <w:pPr>
        <w:spacing w:before="360"/>
      </w:pPr>
      <w:r>
        <w:t>Please also write down the details of your planning meeting.</w:t>
      </w:r>
    </w:p>
    <w:p w14:paraId="0647495C" w14:textId="77777777" w:rsidR="00526496" w:rsidRDefault="00526496" w:rsidP="00A47051">
      <w:r>
        <w:t>What date is your planning meeting?</w:t>
      </w:r>
    </w:p>
    <w:p w14:paraId="661C9CDB" w14:textId="18A11C5D" w:rsidR="00526496" w:rsidRDefault="00D97614" w:rsidP="00A47051">
      <w:sdt>
        <w:sdtPr>
          <w:rPr>
            <w:color w:val="6B2976"/>
          </w:rPr>
          <w:id w:val="-1487160306"/>
          <w:placeholder>
            <w:docPart w:val="687BAD38DFB2461988D91FB7D8804392"/>
          </w:placeholder>
          <w:showingPlcHdr/>
        </w:sdtPr>
        <w:sdtContent>
          <w:r w:rsidRPr="00D97614">
            <w:rPr>
              <w:rStyle w:val="PlaceholderText"/>
              <w:color w:val="6B2976"/>
            </w:rPr>
            <w:t>Click or tap here to enter text.</w:t>
          </w:r>
        </w:sdtContent>
      </w:sdt>
    </w:p>
    <w:p w14:paraId="72BA75AA" w14:textId="77777777" w:rsidR="00526496" w:rsidRDefault="00526496" w:rsidP="00D97614">
      <w:pPr>
        <w:spacing w:before="360"/>
      </w:pPr>
      <w:r>
        <w:t>What time of the day is your meeting?</w:t>
      </w:r>
    </w:p>
    <w:p w14:paraId="36E295F0" w14:textId="24500BD8" w:rsidR="00526496" w:rsidRDefault="00D97614" w:rsidP="00A47051">
      <w:sdt>
        <w:sdtPr>
          <w:rPr>
            <w:color w:val="6B2976"/>
          </w:rPr>
          <w:id w:val="-275631978"/>
          <w:placeholder>
            <w:docPart w:val="F757D65704314E76961A6B5386EF8572"/>
          </w:placeholder>
          <w:showingPlcHdr/>
        </w:sdtPr>
        <w:sdtContent>
          <w:r w:rsidRPr="00D97614">
            <w:rPr>
              <w:rStyle w:val="PlaceholderText"/>
              <w:color w:val="6B2976"/>
            </w:rPr>
            <w:t>Click or tap here to enter text.</w:t>
          </w:r>
        </w:sdtContent>
      </w:sdt>
      <w:r>
        <w:t xml:space="preserve"> </w:t>
      </w:r>
    </w:p>
    <w:p w14:paraId="2D9EF254" w14:textId="77777777" w:rsidR="00526496" w:rsidRDefault="00526496" w:rsidP="00D97614">
      <w:pPr>
        <w:spacing w:before="360"/>
      </w:pPr>
      <w:r>
        <w:t>Where is your meeting?</w:t>
      </w:r>
    </w:p>
    <w:p w14:paraId="6FA266EE" w14:textId="2DE32BD8" w:rsidR="00526496" w:rsidRDefault="00D97614" w:rsidP="00A47051">
      <w:sdt>
        <w:sdtPr>
          <w:rPr>
            <w:color w:val="6B2976"/>
          </w:rPr>
          <w:id w:val="1962212801"/>
          <w:placeholder>
            <w:docPart w:val="30675633A5A047A794A7EC0A3EF567C8"/>
          </w:placeholder>
          <w:showingPlcHdr/>
        </w:sdtPr>
        <w:sdtContent>
          <w:r w:rsidRPr="00D97614">
            <w:rPr>
              <w:rStyle w:val="PlaceholderText"/>
              <w:color w:val="6B2976"/>
            </w:rPr>
            <w:t>Click or tap here to enter text.</w:t>
          </w:r>
        </w:sdtContent>
      </w:sdt>
      <w:r>
        <w:t xml:space="preserve"> </w:t>
      </w:r>
    </w:p>
    <w:p w14:paraId="4453AE8C" w14:textId="77777777" w:rsidR="00526496" w:rsidRDefault="00526496" w:rsidP="00D97614">
      <w:pPr>
        <w:spacing w:before="360"/>
      </w:pPr>
      <w:r>
        <w:t>Who will you bring?</w:t>
      </w:r>
    </w:p>
    <w:p w14:paraId="3C9A351D" w14:textId="56871E28" w:rsidR="00526496" w:rsidRDefault="00D97614" w:rsidP="00A47051">
      <w:sdt>
        <w:sdtPr>
          <w:rPr>
            <w:color w:val="6B2976"/>
          </w:rPr>
          <w:id w:val="1730796528"/>
          <w:placeholder>
            <w:docPart w:val="DEA0E9157F4D47529201444C661E96F1"/>
          </w:placeholder>
          <w:showingPlcHdr/>
        </w:sdtPr>
        <w:sdtContent>
          <w:r w:rsidRPr="00D97614">
            <w:rPr>
              <w:rStyle w:val="PlaceholderText"/>
              <w:color w:val="6B2976"/>
            </w:rPr>
            <w:t>Click or tap here to enter text.</w:t>
          </w:r>
        </w:sdtContent>
      </w:sdt>
      <w:r>
        <w:t xml:space="preserve"> </w:t>
      </w:r>
    </w:p>
    <w:p w14:paraId="0368C971" w14:textId="1FD1B7A8" w:rsidR="00D01D6C" w:rsidRDefault="00D01D6C" w:rsidP="00D01D6C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120" w:name="_Toc6390577"/>
      <w:bookmarkStart w:id="121" w:name="_Toc12634028"/>
      <w:bookmarkEnd w:id="7"/>
      <w:r>
        <w:rPr>
          <w:lang w:val="en-US"/>
        </w:rPr>
        <w:br w:type="page"/>
      </w:r>
    </w:p>
    <w:p w14:paraId="611E9962" w14:textId="721F8FC3" w:rsidR="00CC5B1C" w:rsidRPr="00F422CF" w:rsidRDefault="00CC5B1C" w:rsidP="00C92F10">
      <w:pPr>
        <w:pStyle w:val="Heading2"/>
      </w:pPr>
      <w:bookmarkStart w:id="122" w:name="_Toc43883253"/>
      <w:r>
        <w:lastRenderedPageBreak/>
        <w:t>Getting to know you</w:t>
      </w:r>
      <w:bookmarkEnd w:id="122"/>
      <w:r>
        <w:t xml:space="preserve"> </w:t>
      </w:r>
    </w:p>
    <w:p w14:paraId="0B226CB9" w14:textId="382326A2" w:rsidR="00526496" w:rsidRDefault="00526496" w:rsidP="00C82EEE">
      <w:r>
        <w:t>We need some information about you so we can make your plan.</w:t>
      </w:r>
    </w:p>
    <w:p w14:paraId="42B1AB4E" w14:textId="378DE6E6" w:rsidR="00526496" w:rsidRDefault="00526496" w:rsidP="00C82EEE">
      <w:r>
        <w:t>We will use this information in your planning meeting.</w:t>
      </w:r>
    </w:p>
    <w:p w14:paraId="70CBAFD5" w14:textId="340D5628" w:rsidR="0071678C" w:rsidRDefault="0071678C" w:rsidP="0071678C">
      <w:pPr>
        <w:pStyle w:val="Heading3"/>
      </w:pPr>
      <w:r>
        <w:t>Your details</w:t>
      </w:r>
    </w:p>
    <w:p w14:paraId="4B6B1355" w14:textId="77777777" w:rsidR="00526496" w:rsidRDefault="00526496" w:rsidP="00C82EEE">
      <w:r>
        <w:t>My name is:</w:t>
      </w:r>
    </w:p>
    <w:p w14:paraId="319164DA" w14:textId="57AEC45F" w:rsidR="00526496" w:rsidRDefault="00D97614" w:rsidP="00C82EEE">
      <w:sdt>
        <w:sdtPr>
          <w:rPr>
            <w:color w:val="6B2976"/>
          </w:rPr>
          <w:id w:val="-1473599959"/>
          <w:placeholder>
            <w:docPart w:val="457973C250A24359B1B4AAF890BB4622"/>
          </w:placeholder>
          <w:showingPlcHdr/>
        </w:sdtPr>
        <w:sdtContent>
          <w:r w:rsidRPr="00D97614">
            <w:rPr>
              <w:rStyle w:val="PlaceholderText"/>
              <w:color w:val="6B2976"/>
            </w:rPr>
            <w:t>Click or tap here to enter text.</w:t>
          </w:r>
        </w:sdtContent>
      </w:sdt>
      <w:r>
        <w:t xml:space="preserve"> </w:t>
      </w:r>
    </w:p>
    <w:p w14:paraId="31D6D105" w14:textId="77777777" w:rsidR="00526496" w:rsidRDefault="00526496" w:rsidP="00D97614">
      <w:pPr>
        <w:spacing w:before="360"/>
      </w:pPr>
      <w:r>
        <w:t>My date of birth is:</w:t>
      </w:r>
    </w:p>
    <w:p w14:paraId="190957A4" w14:textId="6A5FAE6B" w:rsidR="00526496" w:rsidRDefault="00D97614" w:rsidP="00C82EEE">
      <w:sdt>
        <w:sdtPr>
          <w:rPr>
            <w:color w:val="6B2976"/>
          </w:rPr>
          <w:id w:val="-849401968"/>
          <w:placeholder>
            <w:docPart w:val="1224B9013F534ACCB71F8AF84709F536"/>
          </w:placeholder>
          <w:showingPlcHdr/>
        </w:sdtPr>
        <w:sdtContent>
          <w:r w:rsidRPr="00D97614">
            <w:rPr>
              <w:rStyle w:val="PlaceholderText"/>
              <w:color w:val="6B2976"/>
            </w:rPr>
            <w:t>Click or tap here to enter text.</w:t>
          </w:r>
        </w:sdtContent>
      </w:sdt>
    </w:p>
    <w:p w14:paraId="1673FB15" w14:textId="77777777" w:rsidR="00526496" w:rsidRDefault="00526496" w:rsidP="00D97614">
      <w:pPr>
        <w:spacing w:before="360"/>
      </w:pPr>
      <w:r>
        <w:t>What is your NDIS participant number?</w:t>
      </w:r>
    </w:p>
    <w:p w14:paraId="7A74198F" w14:textId="77777777" w:rsidR="00526496" w:rsidRDefault="00526496" w:rsidP="00C82EEE">
      <w:r>
        <w:t>You can find it in your access letter.</w:t>
      </w:r>
    </w:p>
    <w:p w14:paraId="53058759" w14:textId="77777777" w:rsidR="00526496" w:rsidRDefault="00526496" w:rsidP="00C82EEE">
      <w:r>
        <w:t>My participant number is:</w:t>
      </w:r>
    </w:p>
    <w:p w14:paraId="3B84C999" w14:textId="77777777" w:rsidR="00D97614" w:rsidRPr="00D97614" w:rsidRDefault="00D97614" w:rsidP="00A61BFE">
      <w:pPr>
        <w:pStyle w:val="Heading3"/>
        <w:rPr>
          <w:b w:val="0"/>
          <w:bCs w:val="0"/>
        </w:rPr>
      </w:pPr>
      <w:sdt>
        <w:sdtPr>
          <w:rPr>
            <w:b w:val="0"/>
            <w:bCs w:val="0"/>
            <w:color w:val="6B2976"/>
          </w:rPr>
          <w:id w:val="-412781564"/>
          <w:placeholder>
            <w:docPart w:val="3492CCAD4B5E49969FDB1BADAE33E40E"/>
          </w:placeholder>
          <w:showingPlcHdr/>
        </w:sdtPr>
        <w:sdtContent>
          <w:r w:rsidRPr="00D97614">
            <w:rPr>
              <w:rStyle w:val="PlaceholderText"/>
              <w:b w:val="0"/>
              <w:bCs w:val="0"/>
              <w:color w:val="6B2976"/>
            </w:rPr>
            <w:t>Click or tap here to enter text.</w:t>
          </w:r>
        </w:sdtContent>
      </w:sdt>
      <w:r w:rsidRPr="00D97614">
        <w:rPr>
          <w:b w:val="0"/>
          <w:bCs w:val="0"/>
        </w:rPr>
        <w:t xml:space="preserve"> </w:t>
      </w:r>
    </w:p>
    <w:p w14:paraId="4A105344" w14:textId="584A7559" w:rsidR="00A61BFE" w:rsidRDefault="00300E88" w:rsidP="00D97614">
      <w:pPr>
        <w:pStyle w:val="Heading3"/>
        <w:spacing w:before="480"/>
      </w:pPr>
      <w:r>
        <w:t>Please t</w:t>
      </w:r>
      <w:r w:rsidR="00A61BFE">
        <w:t>ell us about your disability</w:t>
      </w:r>
    </w:p>
    <w:p w14:paraId="01E3125B" w14:textId="77777777" w:rsidR="00526496" w:rsidRDefault="00526496" w:rsidP="00C82EEE">
      <w:r>
        <w:t>We need to know about the disability you have.</w:t>
      </w:r>
    </w:p>
    <w:p w14:paraId="7F43D3CB" w14:textId="77777777" w:rsidR="00526496" w:rsidRDefault="00526496" w:rsidP="00C82EEE">
      <w:r>
        <w:t>We also need to know how your disability affects your day-to-day life.</w:t>
      </w:r>
    </w:p>
    <w:p w14:paraId="68210F6D" w14:textId="77777777" w:rsidR="00526496" w:rsidRDefault="00526496" w:rsidP="00C82EEE">
      <w:r>
        <w:t>An example to help you:</w:t>
      </w:r>
    </w:p>
    <w:p w14:paraId="5759C31B" w14:textId="0B72C003" w:rsidR="00D4470E" w:rsidRDefault="00526496" w:rsidP="00C82EEE">
      <w:pPr>
        <w:rPr>
          <w:i/>
          <w:iCs/>
        </w:rPr>
      </w:pPr>
      <w:r>
        <w:rPr>
          <w:i/>
          <w:iCs/>
        </w:rPr>
        <w:t xml:space="preserve">I use a wheelchair to get around. I need a bit of support getting ready for work but </w:t>
      </w:r>
      <w:proofErr w:type="gramStart"/>
      <w:r>
        <w:rPr>
          <w:i/>
          <w:iCs/>
        </w:rPr>
        <w:t>I’m</w:t>
      </w:r>
      <w:proofErr w:type="gramEnd"/>
      <w:r>
        <w:rPr>
          <w:i/>
          <w:iCs/>
        </w:rPr>
        <w:t xml:space="preserve"> mostly independent.</w:t>
      </w:r>
    </w:p>
    <w:p w14:paraId="4C3CEDC2" w14:textId="77777777" w:rsidR="00D4470E" w:rsidRDefault="00D4470E">
      <w:pPr>
        <w:spacing w:before="0" w:after="0" w:line="240" w:lineRule="auto"/>
        <w:rPr>
          <w:i/>
          <w:iCs/>
        </w:rPr>
      </w:pPr>
      <w:r>
        <w:rPr>
          <w:i/>
          <w:iCs/>
        </w:rPr>
        <w:br w:type="page"/>
      </w:r>
    </w:p>
    <w:p w14:paraId="4E38C15A" w14:textId="7EB16510" w:rsidR="00A12A98" w:rsidRDefault="00A61BFE" w:rsidP="006272CB">
      <w:pPr>
        <w:rPr>
          <w:rStyle w:val="Strong"/>
        </w:rPr>
      </w:pPr>
      <w:r w:rsidRPr="006272CB">
        <w:rPr>
          <w:rStyle w:val="Strong"/>
        </w:rPr>
        <w:lastRenderedPageBreak/>
        <w:t>You can write about your</w:t>
      </w:r>
      <w:r w:rsidR="00F422CF" w:rsidRPr="006272CB">
        <w:rPr>
          <w:rStyle w:val="Strong"/>
        </w:rPr>
        <w:t xml:space="preserve"> disability</w:t>
      </w:r>
      <w:r w:rsidRPr="006272CB">
        <w:rPr>
          <w:rStyle w:val="Strong"/>
        </w:rPr>
        <w:t xml:space="preserve"> her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03"/>
      </w:tblGrid>
      <w:tr w:rsidR="00D4470E" w14:paraId="575CC59C" w14:textId="77777777" w:rsidTr="00D4470E">
        <w:trPr>
          <w:trHeight w:val="4252"/>
        </w:trPr>
        <w:tc>
          <w:tcPr>
            <w:tcW w:w="93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F7A069F" w14:textId="77777777" w:rsidR="00D4470E" w:rsidRDefault="00D4470E" w:rsidP="00CB1BA7">
            <w:pPr>
              <w:spacing w:before="240" w:after="240"/>
            </w:pPr>
          </w:p>
        </w:tc>
      </w:tr>
    </w:tbl>
    <w:p w14:paraId="5AAEBE6E" w14:textId="7F4F97F7" w:rsidR="001A10DF" w:rsidRDefault="00F422CF" w:rsidP="00F422CF">
      <w:pPr>
        <w:pStyle w:val="Heading3"/>
        <w:rPr>
          <w:lang w:val="en-US"/>
        </w:rPr>
      </w:pPr>
      <w:r>
        <w:rPr>
          <w:lang w:val="en-US"/>
        </w:rPr>
        <w:t xml:space="preserve">Tell us about </w:t>
      </w:r>
      <w:r w:rsidR="00300E88">
        <w:rPr>
          <w:lang w:val="en-US"/>
        </w:rPr>
        <w:t>important people in your life and where you live</w:t>
      </w:r>
    </w:p>
    <w:p w14:paraId="2B85E5D4" w14:textId="7260F29D" w:rsidR="00526496" w:rsidRDefault="00526496" w:rsidP="00526496">
      <w:r>
        <w:t>Please tell us about:</w:t>
      </w:r>
    </w:p>
    <w:p w14:paraId="0C4860C2" w14:textId="66C4EEDC" w:rsidR="00526496" w:rsidRDefault="00526496" w:rsidP="00526496">
      <w:pPr>
        <w:pStyle w:val="ListParagraph"/>
        <w:numPr>
          <w:ilvl w:val="0"/>
          <w:numId w:val="9"/>
        </w:numPr>
      </w:pPr>
      <w:r>
        <w:t xml:space="preserve">who is important to you – your family, close friends or other people who support </w:t>
      </w:r>
      <w:proofErr w:type="gramStart"/>
      <w:r>
        <w:t>you</w:t>
      </w:r>
      <w:proofErr w:type="gramEnd"/>
    </w:p>
    <w:p w14:paraId="2C0C6D27" w14:textId="150A5D7E" w:rsidR="00526496" w:rsidRDefault="00526496" w:rsidP="00526496">
      <w:pPr>
        <w:pStyle w:val="ListParagraph"/>
        <w:numPr>
          <w:ilvl w:val="0"/>
          <w:numId w:val="9"/>
        </w:numPr>
      </w:pPr>
      <w:r>
        <w:t>where you live and who you live with</w:t>
      </w:r>
    </w:p>
    <w:p w14:paraId="49B154F5" w14:textId="16F4FE5F" w:rsidR="00526496" w:rsidRDefault="00526496" w:rsidP="00526496">
      <w:r>
        <w:t>An example to help you:</w:t>
      </w:r>
    </w:p>
    <w:p w14:paraId="4FCF2D98" w14:textId="4896261A" w:rsidR="00526496" w:rsidRPr="00526496" w:rsidRDefault="00526496" w:rsidP="00526496">
      <w:pPr>
        <w:rPr>
          <w:lang w:val="en-US"/>
        </w:rPr>
      </w:pPr>
      <w:r>
        <w:rPr>
          <w:i/>
          <w:iCs/>
        </w:rPr>
        <w:t xml:space="preserve">I live with my girlfriend at Mum and Dad’s house. </w:t>
      </w:r>
      <w:proofErr w:type="gramStart"/>
      <w:r>
        <w:rPr>
          <w:i/>
          <w:iCs/>
        </w:rPr>
        <w:t>I’m</w:t>
      </w:r>
      <w:proofErr w:type="gramEnd"/>
      <w:r>
        <w:rPr>
          <w:i/>
          <w:iCs/>
        </w:rPr>
        <w:t xml:space="preserve"> really close to my family and I have a group of friends I like to spend time with.</w:t>
      </w:r>
    </w:p>
    <w:p w14:paraId="43274BDA" w14:textId="587A0DEE" w:rsidR="00C767B4" w:rsidRDefault="00C767B4" w:rsidP="006272CB">
      <w:pPr>
        <w:rPr>
          <w:rStyle w:val="Strong"/>
        </w:rPr>
      </w:pPr>
      <w:r w:rsidRPr="006272CB">
        <w:rPr>
          <w:rStyle w:val="Strong"/>
        </w:rPr>
        <w:t>You can write about yourself her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03"/>
      </w:tblGrid>
      <w:tr w:rsidR="002A011E" w14:paraId="06226998" w14:textId="77777777" w:rsidTr="00D4470E">
        <w:trPr>
          <w:trHeight w:val="3969"/>
        </w:trPr>
        <w:tc>
          <w:tcPr>
            <w:tcW w:w="93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B0E1403" w14:textId="31A7E79B" w:rsidR="002A011E" w:rsidRDefault="002A011E" w:rsidP="00C767B4">
            <w:pPr>
              <w:spacing w:before="240" w:after="240"/>
            </w:pPr>
          </w:p>
        </w:tc>
      </w:tr>
    </w:tbl>
    <w:p w14:paraId="2C45BE65" w14:textId="1D37A213" w:rsidR="00490378" w:rsidRDefault="00490378" w:rsidP="00490378">
      <w:pPr>
        <w:pStyle w:val="Heading3"/>
      </w:pPr>
      <w:r>
        <w:lastRenderedPageBreak/>
        <w:t>Your day-to-day life</w:t>
      </w:r>
    </w:p>
    <w:p w14:paraId="7A517B34" w14:textId="73EB136D" w:rsidR="00D4470E" w:rsidRDefault="00D4470E" w:rsidP="00D4470E">
      <w:r>
        <w:t>Please tell us about:</w:t>
      </w:r>
    </w:p>
    <w:p w14:paraId="1C551F81" w14:textId="6A74A8E5" w:rsidR="00D4470E" w:rsidRDefault="00D4470E" w:rsidP="00D4470E">
      <w:pPr>
        <w:pStyle w:val="ListParagraph"/>
        <w:numPr>
          <w:ilvl w:val="0"/>
          <w:numId w:val="10"/>
        </w:numPr>
      </w:pPr>
      <w:r>
        <w:t>what you do each day</w:t>
      </w:r>
    </w:p>
    <w:p w14:paraId="18805307" w14:textId="2D3FA13A" w:rsidR="00D4470E" w:rsidRDefault="00D4470E" w:rsidP="00D4470E">
      <w:pPr>
        <w:pStyle w:val="ListParagraph"/>
        <w:numPr>
          <w:ilvl w:val="0"/>
          <w:numId w:val="10"/>
        </w:numPr>
      </w:pPr>
      <w:r>
        <w:t>if you have a job</w:t>
      </w:r>
    </w:p>
    <w:p w14:paraId="7D18E6B6" w14:textId="283FF266" w:rsidR="00D4470E" w:rsidRDefault="00D4470E" w:rsidP="00D4470E">
      <w:pPr>
        <w:pStyle w:val="ListParagraph"/>
        <w:numPr>
          <w:ilvl w:val="0"/>
          <w:numId w:val="10"/>
        </w:numPr>
      </w:pPr>
      <w:r>
        <w:t xml:space="preserve">what kind of activities you like to </w:t>
      </w:r>
      <w:proofErr w:type="gramStart"/>
      <w:r>
        <w:t>do</w:t>
      </w:r>
      <w:proofErr w:type="gramEnd"/>
    </w:p>
    <w:p w14:paraId="38430A7F" w14:textId="53964607" w:rsidR="00D4470E" w:rsidRDefault="00D4470E" w:rsidP="00D4470E">
      <w:pPr>
        <w:pStyle w:val="ListParagraph"/>
        <w:numPr>
          <w:ilvl w:val="0"/>
          <w:numId w:val="10"/>
        </w:numPr>
      </w:pPr>
      <w:r>
        <w:t>if you use any aids or equipment every day.</w:t>
      </w:r>
    </w:p>
    <w:p w14:paraId="47096790" w14:textId="1923442E" w:rsidR="00D4470E" w:rsidRDefault="00D4470E" w:rsidP="00D4470E">
      <w:r>
        <w:t>An example to help you:</w:t>
      </w:r>
    </w:p>
    <w:p w14:paraId="78FB4703" w14:textId="505D08AF" w:rsidR="00D4470E" w:rsidRPr="00D4470E" w:rsidRDefault="00D4470E" w:rsidP="00D4470E">
      <w:r>
        <w:rPr>
          <w:i/>
          <w:iCs/>
        </w:rPr>
        <w:t xml:space="preserve">I work in an office 3 days a week. I like to go bowling with my friends. </w:t>
      </w:r>
      <w:r w:rsidR="00583721">
        <w:rPr>
          <w:i/>
          <w:iCs/>
        </w:rPr>
        <w:br/>
      </w:r>
      <w:r>
        <w:rPr>
          <w:i/>
          <w:iCs/>
        </w:rPr>
        <w:t>I also like to watch videos on my phone.</w:t>
      </w:r>
    </w:p>
    <w:p w14:paraId="0151B8E0" w14:textId="4C0A7EC2" w:rsidR="00C767B4" w:rsidRPr="006272CB" w:rsidRDefault="00C767B4" w:rsidP="006272CB">
      <w:pPr>
        <w:rPr>
          <w:rStyle w:val="Strong"/>
        </w:rPr>
      </w:pPr>
      <w:r w:rsidRPr="006272CB">
        <w:rPr>
          <w:rStyle w:val="Strong"/>
        </w:rPr>
        <w:t xml:space="preserve">You can write about your day-to-day </w:t>
      </w:r>
      <w:r w:rsidR="00300E88" w:rsidRPr="006272CB">
        <w:rPr>
          <w:rStyle w:val="Strong"/>
        </w:rPr>
        <w:t xml:space="preserve">life </w:t>
      </w:r>
      <w:r w:rsidRPr="006272CB">
        <w:rPr>
          <w:rStyle w:val="Strong"/>
        </w:rPr>
        <w:t>her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03"/>
      </w:tblGrid>
      <w:tr w:rsidR="00C767B4" w14:paraId="7E6930A0" w14:textId="77777777" w:rsidTr="00D4470E">
        <w:trPr>
          <w:trHeight w:val="4252"/>
        </w:trPr>
        <w:tc>
          <w:tcPr>
            <w:tcW w:w="93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72E185B" w14:textId="116CF689" w:rsidR="00C767B4" w:rsidRDefault="00C767B4" w:rsidP="00C82EEE">
            <w:pPr>
              <w:spacing w:before="240" w:after="240"/>
            </w:pPr>
          </w:p>
        </w:tc>
      </w:tr>
    </w:tbl>
    <w:p w14:paraId="1E06A9B8" w14:textId="7C59A30A" w:rsidR="00490378" w:rsidRDefault="00490378" w:rsidP="00490378">
      <w:pPr>
        <w:pStyle w:val="Heading3"/>
      </w:pPr>
      <w:r>
        <w:t>Your community</w:t>
      </w:r>
    </w:p>
    <w:p w14:paraId="08C070A3" w14:textId="1C22F3C6" w:rsidR="00D4470E" w:rsidRDefault="00D4470E" w:rsidP="00D4470E">
      <w:r>
        <w:t>Please tell us about the important people in your life who support you, such as:</w:t>
      </w:r>
    </w:p>
    <w:p w14:paraId="59ADD9D5" w14:textId="77777777" w:rsidR="00D4470E" w:rsidRDefault="00D4470E" w:rsidP="00D4470E">
      <w:pPr>
        <w:numPr>
          <w:ilvl w:val="0"/>
          <w:numId w:val="2"/>
        </w:numPr>
      </w:pPr>
      <w:r>
        <w:t>your family</w:t>
      </w:r>
    </w:p>
    <w:p w14:paraId="7D8A9831" w14:textId="77777777" w:rsidR="00D4470E" w:rsidRDefault="00D4470E" w:rsidP="00D4470E">
      <w:pPr>
        <w:numPr>
          <w:ilvl w:val="0"/>
          <w:numId w:val="2"/>
        </w:numPr>
      </w:pPr>
      <w:r>
        <w:t>your friends</w:t>
      </w:r>
    </w:p>
    <w:p w14:paraId="1FBDC8D7" w14:textId="77777777" w:rsidR="00D4470E" w:rsidRDefault="00D4470E" w:rsidP="00805634">
      <w:pPr>
        <w:numPr>
          <w:ilvl w:val="0"/>
          <w:numId w:val="2"/>
        </w:numPr>
      </w:pPr>
      <w:r>
        <w:t xml:space="preserve">support workers </w:t>
      </w:r>
    </w:p>
    <w:p w14:paraId="15D0B4D1" w14:textId="4ECEACD5" w:rsidR="00D4470E" w:rsidRDefault="00D4470E" w:rsidP="00805634">
      <w:pPr>
        <w:numPr>
          <w:ilvl w:val="0"/>
          <w:numId w:val="2"/>
        </w:numPr>
      </w:pPr>
      <w:r>
        <w:t>someone else you work with.</w:t>
      </w:r>
    </w:p>
    <w:p w14:paraId="69C94137" w14:textId="21B5AA87" w:rsidR="00D4470E" w:rsidRDefault="00D4470E" w:rsidP="00D4470E">
      <w:r>
        <w:lastRenderedPageBreak/>
        <w:t>An example to help you:</w:t>
      </w:r>
    </w:p>
    <w:p w14:paraId="515BC127" w14:textId="4F8EBAFA" w:rsidR="00D4470E" w:rsidRPr="00D4470E" w:rsidRDefault="00D4470E" w:rsidP="00D4470E">
      <w:r>
        <w:rPr>
          <w:i/>
          <w:iCs/>
        </w:rPr>
        <w:t>I see my parents all the time at family dinners and parties. I also see Vito at TAFE every week. He is the Disability Liaison Officer at TAFE.</w:t>
      </w:r>
    </w:p>
    <w:p w14:paraId="741CFBAD" w14:textId="178AC256" w:rsidR="00C767B4" w:rsidRPr="006272CB" w:rsidRDefault="00C767B4" w:rsidP="006272CB">
      <w:pPr>
        <w:rPr>
          <w:rStyle w:val="Strong"/>
        </w:rPr>
      </w:pPr>
      <w:r w:rsidRPr="006272CB">
        <w:rPr>
          <w:rStyle w:val="Strong"/>
        </w:rPr>
        <w:t>You can write about your community her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03"/>
      </w:tblGrid>
      <w:tr w:rsidR="00C767B4" w14:paraId="1584E40F" w14:textId="77777777" w:rsidTr="00D4470E">
        <w:trPr>
          <w:trHeight w:val="4252"/>
        </w:trPr>
        <w:tc>
          <w:tcPr>
            <w:tcW w:w="93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6F0233F" w14:textId="1C3A955A" w:rsidR="00C767B4" w:rsidRDefault="00C767B4" w:rsidP="00C82EEE">
            <w:pPr>
              <w:spacing w:before="240" w:after="240"/>
            </w:pPr>
          </w:p>
        </w:tc>
      </w:tr>
    </w:tbl>
    <w:p w14:paraId="274F2441" w14:textId="0E805E49" w:rsidR="00C86D74" w:rsidRDefault="00C86D74" w:rsidP="00C86D74">
      <w:pPr>
        <w:pStyle w:val="Heading3"/>
      </w:pPr>
      <w:r>
        <w:t>Your current supports</w:t>
      </w:r>
    </w:p>
    <w:p w14:paraId="625F5B86" w14:textId="0DB3A56D" w:rsidR="00D4470E" w:rsidRDefault="00D4470E" w:rsidP="00D4470E">
      <w:r>
        <w:t xml:space="preserve">Please tell us about any government services or supports </w:t>
      </w:r>
      <w:r w:rsidR="00583721">
        <w:br/>
      </w:r>
      <w:r>
        <w:t>you use, including:</w:t>
      </w:r>
    </w:p>
    <w:p w14:paraId="7F470FA6" w14:textId="25A6A825" w:rsidR="00D4470E" w:rsidRDefault="00D4470E" w:rsidP="00D4470E">
      <w:pPr>
        <w:pStyle w:val="ListParagraph"/>
        <w:numPr>
          <w:ilvl w:val="0"/>
          <w:numId w:val="11"/>
        </w:numPr>
      </w:pPr>
      <w:r>
        <w:t>a doctor you normally see</w:t>
      </w:r>
    </w:p>
    <w:p w14:paraId="643049B1" w14:textId="1BE8A8E0" w:rsidR="00D4470E" w:rsidRDefault="00D4470E" w:rsidP="00D4470E">
      <w:pPr>
        <w:pStyle w:val="ListParagraph"/>
        <w:numPr>
          <w:ilvl w:val="0"/>
          <w:numId w:val="11"/>
        </w:numPr>
      </w:pPr>
      <w:r>
        <w:t>the school you go to</w:t>
      </w:r>
    </w:p>
    <w:p w14:paraId="2B87E4D7" w14:textId="62740E93" w:rsidR="00D4470E" w:rsidRDefault="00D4470E" w:rsidP="00D4470E">
      <w:pPr>
        <w:pStyle w:val="ListParagraph"/>
        <w:numPr>
          <w:ilvl w:val="0"/>
          <w:numId w:val="11"/>
        </w:numPr>
      </w:pPr>
      <w:r>
        <w:t>transport you use.</w:t>
      </w:r>
    </w:p>
    <w:p w14:paraId="1762E845" w14:textId="77777777" w:rsidR="00D4470E" w:rsidRDefault="00D4470E" w:rsidP="00D4470E">
      <w:r>
        <w:t>You could also write about any aids or equipment you use.</w:t>
      </w:r>
    </w:p>
    <w:p w14:paraId="48756294" w14:textId="77777777" w:rsidR="00D4470E" w:rsidRDefault="00D4470E" w:rsidP="00D4470E">
      <w:r>
        <w:t>How often do you use these services and supports?</w:t>
      </w:r>
    </w:p>
    <w:p w14:paraId="5A53947E" w14:textId="77777777" w:rsidR="00D4470E" w:rsidRDefault="00D4470E" w:rsidP="00D4470E">
      <w:r>
        <w:t>An example to help you:</w:t>
      </w:r>
    </w:p>
    <w:p w14:paraId="6DADE006" w14:textId="173CFFFE" w:rsidR="00583721" w:rsidRDefault="00D4470E" w:rsidP="00D4470E">
      <w:pPr>
        <w:rPr>
          <w:rStyle w:val="Emphasis"/>
        </w:rPr>
      </w:pPr>
      <w:r w:rsidRPr="00D4470E">
        <w:rPr>
          <w:rStyle w:val="Emphasis"/>
        </w:rPr>
        <w:t xml:space="preserve">I use public transport to get to work and TAFE. When I have doctor’s </w:t>
      </w:r>
      <w:proofErr w:type="gramStart"/>
      <w:r w:rsidRPr="00D4470E">
        <w:rPr>
          <w:rStyle w:val="Emphasis"/>
        </w:rPr>
        <w:t>appointments</w:t>
      </w:r>
      <w:proofErr w:type="gramEnd"/>
      <w:r w:rsidRPr="00D4470E">
        <w:rPr>
          <w:rStyle w:val="Emphasis"/>
        </w:rPr>
        <w:t xml:space="preserve"> I always see Doctor Angela.</w:t>
      </w:r>
    </w:p>
    <w:p w14:paraId="1A3566C0" w14:textId="77777777" w:rsidR="00583721" w:rsidRDefault="00583721">
      <w:pPr>
        <w:spacing w:before="0" w:after="0" w:line="240" w:lineRule="auto"/>
        <w:rPr>
          <w:rStyle w:val="Emphasis"/>
        </w:rPr>
      </w:pPr>
      <w:r>
        <w:rPr>
          <w:rStyle w:val="Emphasis"/>
        </w:rPr>
        <w:br w:type="page"/>
      </w:r>
    </w:p>
    <w:p w14:paraId="59970047" w14:textId="1B412ADC" w:rsidR="00C86D74" w:rsidRPr="006272CB" w:rsidRDefault="00C86D74" w:rsidP="006272CB">
      <w:pPr>
        <w:rPr>
          <w:rStyle w:val="Strong"/>
        </w:rPr>
      </w:pPr>
      <w:r w:rsidRPr="006272CB">
        <w:rPr>
          <w:rStyle w:val="Strong"/>
        </w:rPr>
        <w:lastRenderedPageBreak/>
        <w:t>You can write about your current supports her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03"/>
      </w:tblGrid>
      <w:tr w:rsidR="00C86D74" w14:paraId="427419E5" w14:textId="77777777" w:rsidTr="00D4470E">
        <w:trPr>
          <w:trHeight w:val="4252"/>
        </w:trPr>
        <w:tc>
          <w:tcPr>
            <w:tcW w:w="93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0F2820E" w14:textId="2B734BCA" w:rsidR="00C2486A" w:rsidRPr="00C2486A" w:rsidRDefault="00C2486A" w:rsidP="00C2486A">
            <w:pPr>
              <w:tabs>
                <w:tab w:val="left" w:pos="7200"/>
              </w:tabs>
            </w:pPr>
          </w:p>
        </w:tc>
      </w:tr>
    </w:tbl>
    <w:p w14:paraId="1E4FB944" w14:textId="012F443A" w:rsidR="00C2486A" w:rsidRPr="00583721" w:rsidRDefault="00C2486A" w:rsidP="00583721">
      <w:pPr>
        <w:pStyle w:val="Heading3"/>
      </w:pPr>
      <w:r w:rsidRPr="00583721">
        <w:t>Compensation</w:t>
      </w:r>
    </w:p>
    <w:p w14:paraId="65A18132" w14:textId="77777777" w:rsidR="00D4470E" w:rsidRDefault="00D4470E" w:rsidP="00583721">
      <w:r w:rsidRPr="00736BDA">
        <w:rPr>
          <w:b/>
          <w:bCs/>
        </w:rPr>
        <w:t xml:space="preserve">Compensation </w:t>
      </w:r>
      <w:r>
        <w:t>is money you might have received if your disability is the result of an accident.</w:t>
      </w:r>
    </w:p>
    <w:p w14:paraId="7FE64C14" w14:textId="77777777" w:rsidR="00D4470E" w:rsidRDefault="00D4470E" w:rsidP="00D4470E">
      <w:r>
        <w:t>Have you ever received compensation?</w:t>
      </w:r>
    </w:p>
    <w:p w14:paraId="0D590F42" w14:textId="742C4E21" w:rsidR="00D4470E" w:rsidRDefault="00D4470E" w:rsidP="00D4470E">
      <w:r>
        <w:t>Are you waiting to receive compensation?</w:t>
      </w:r>
    </w:p>
    <w:p w14:paraId="039DBD78" w14:textId="77777777" w:rsidR="00D4470E" w:rsidRDefault="00D4470E" w:rsidP="00D4470E">
      <w:pPr>
        <w:rPr>
          <w:i/>
          <w:iCs/>
        </w:rPr>
      </w:pPr>
      <w:r>
        <w:t>An example to help you:</w:t>
      </w:r>
      <w:r w:rsidRPr="00D4470E">
        <w:rPr>
          <w:i/>
          <w:iCs/>
        </w:rPr>
        <w:t xml:space="preserve"> </w:t>
      </w:r>
    </w:p>
    <w:p w14:paraId="62BE4AD0" w14:textId="0E4B8E46" w:rsidR="00D4470E" w:rsidRPr="00D4470E" w:rsidRDefault="00D4470E" w:rsidP="00D4470E">
      <w:r>
        <w:rPr>
          <w:i/>
          <w:iCs/>
        </w:rPr>
        <w:t>I tripped on a curb and hurt my arm. The compensation I get pays for my physical therapy.</w:t>
      </w:r>
    </w:p>
    <w:p w14:paraId="680952B7" w14:textId="77777777" w:rsidR="00C2486A" w:rsidRPr="006272CB" w:rsidRDefault="00C2486A" w:rsidP="006272CB">
      <w:pPr>
        <w:rPr>
          <w:rStyle w:val="Strong"/>
        </w:rPr>
      </w:pPr>
      <w:r w:rsidRPr="006272CB">
        <w:rPr>
          <w:rStyle w:val="Strong"/>
        </w:rPr>
        <w:t>You can write about any compensation you receive her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03"/>
      </w:tblGrid>
      <w:tr w:rsidR="00C2486A" w14:paraId="33DFB59B" w14:textId="77777777" w:rsidTr="00D4470E">
        <w:trPr>
          <w:trHeight w:val="4252"/>
        </w:trPr>
        <w:tc>
          <w:tcPr>
            <w:tcW w:w="93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8B71CFB" w14:textId="557A543F" w:rsidR="00C2486A" w:rsidRDefault="00C2486A" w:rsidP="00C82EEE">
            <w:pPr>
              <w:spacing w:before="240" w:after="240"/>
            </w:pPr>
          </w:p>
        </w:tc>
      </w:tr>
    </w:tbl>
    <w:p w14:paraId="3F1966EE" w14:textId="50FEE2CE" w:rsidR="009F08D6" w:rsidRDefault="00C2486A" w:rsidP="009F08D6">
      <w:pPr>
        <w:pStyle w:val="Heading3"/>
      </w:pPr>
      <w:r>
        <w:lastRenderedPageBreak/>
        <w:t>Other important information</w:t>
      </w:r>
    </w:p>
    <w:p w14:paraId="4873682A" w14:textId="77777777" w:rsidR="00D4470E" w:rsidRDefault="00D4470E" w:rsidP="00D4470E">
      <w:r>
        <w:t>We want to know:</w:t>
      </w:r>
    </w:p>
    <w:p w14:paraId="0E6FF02C" w14:textId="040FC46F" w:rsidR="00D4470E" w:rsidRDefault="00D4470E" w:rsidP="00D4470E">
      <w:pPr>
        <w:pStyle w:val="ListParagraph"/>
        <w:numPr>
          <w:ilvl w:val="0"/>
          <w:numId w:val="12"/>
        </w:numPr>
      </w:pPr>
      <w:r>
        <w:t>what you enjoy about your life right now</w:t>
      </w:r>
    </w:p>
    <w:p w14:paraId="775D8473" w14:textId="5D9DA521" w:rsidR="00D4470E" w:rsidRDefault="00D4470E" w:rsidP="00D4470E">
      <w:pPr>
        <w:pStyle w:val="ListParagraph"/>
        <w:numPr>
          <w:ilvl w:val="0"/>
          <w:numId w:val="12"/>
        </w:numPr>
      </w:pPr>
      <w:r>
        <w:t>what you want to change</w:t>
      </w:r>
    </w:p>
    <w:p w14:paraId="59AF2005" w14:textId="14CCD223" w:rsidR="00D4470E" w:rsidRDefault="00D4470E" w:rsidP="00D4470E">
      <w:pPr>
        <w:pStyle w:val="ListParagraph"/>
        <w:numPr>
          <w:ilvl w:val="0"/>
          <w:numId w:val="12"/>
        </w:numPr>
      </w:pPr>
      <w:r>
        <w:t>if you want to try something new.</w:t>
      </w:r>
    </w:p>
    <w:p w14:paraId="2E6C3D8E" w14:textId="77777777" w:rsidR="00D4470E" w:rsidRDefault="00D4470E" w:rsidP="00D4470E">
      <w:r>
        <w:t>An example to help you:</w:t>
      </w:r>
    </w:p>
    <w:p w14:paraId="5D4FE495" w14:textId="10A64556" w:rsidR="00D4470E" w:rsidRPr="00D4470E" w:rsidRDefault="00D4470E" w:rsidP="00D4470E">
      <w:pPr>
        <w:rPr>
          <w:rStyle w:val="Emphasis"/>
        </w:rPr>
      </w:pPr>
      <w:r w:rsidRPr="00D4470E">
        <w:rPr>
          <w:rStyle w:val="Emphasis"/>
        </w:rPr>
        <w:t xml:space="preserve">I like going to the swimming pool with my sister every Thursday. I live with Mum, but I would like to live in a share house with other people </w:t>
      </w:r>
      <w:r>
        <w:rPr>
          <w:rStyle w:val="Emphasis"/>
        </w:rPr>
        <w:br/>
      </w:r>
      <w:r w:rsidRPr="00D4470E">
        <w:rPr>
          <w:rStyle w:val="Emphasis"/>
        </w:rPr>
        <w:t>my age.</w:t>
      </w:r>
    </w:p>
    <w:p w14:paraId="0313B4A5" w14:textId="07829233" w:rsidR="009F08D6" w:rsidRPr="006272CB" w:rsidRDefault="009F08D6" w:rsidP="006272CB">
      <w:pPr>
        <w:rPr>
          <w:rStyle w:val="Strong"/>
        </w:rPr>
      </w:pPr>
      <w:r w:rsidRPr="006272CB">
        <w:rPr>
          <w:rStyle w:val="Strong"/>
        </w:rPr>
        <w:t xml:space="preserve">You can write about </w:t>
      </w:r>
      <w:r w:rsidR="004057CE" w:rsidRPr="006272CB">
        <w:rPr>
          <w:rStyle w:val="Strong"/>
        </w:rPr>
        <w:t xml:space="preserve">what </w:t>
      </w:r>
      <w:r w:rsidRPr="006272CB">
        <w:rPr>
          <w:rStyle w:val="Strong"/>
        </w:rPr>
        <w:t>you</w:t>
      </w:r>
      <w:r w:rsidR="00E8227A" w:rsidRPr="006272CB">
        <w:rPr>
          <w:rStyle w:val="Strong"/>
        </w:rPr>
        <w:t xml:space="preserve"> </w:t>
      </w:r>
      <w:r w:rsidR="004057CE" w:rsidRPr="006272CB">
        <w:rPr>
          <w:rStyle w:val="Strong"/>
        </w:rPr>
        <w:t>think</w:t>
      </w:r>
      <w:r w:rsidRPr="006272CB">
        <w:rPr>
          <w:rStyle w:val="Strong"/>
        </w:rPr>
        <w:t xml:space="preserve"> her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03"/>
      </w:tblGrid>
      <w:tr w:rsidR="009F08D6" w14:paraId="4576E79E" w14:textId="77777777" w:rsidTr="00D4470E">
        <w:trPr>
          <w:trHeight w:val="4252"/>
        </w:trPr>
        <w:tc>
          <w:tcPr>
            <w:tcW w:w="93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605BED6" w14:textId="373C55F6" w:rsidR="009F08D6" w:rsidRDefault="009F08D6" w:rsidP="00C82EEE">
            <w:pPr>
              <w:spacing w:before="240" w:after="240"/>
            </w:pPr>
          </w:p>
        </w:tc>
      </w:tr>
    </w:tbl>
    <w:p w14:paraId="7DA07B00" w14:textId="77777777" w:rsidR="009F08D6" w:rsidRDefault="009F08D6" w:rsidP="009F08D6">
      <w:pPr>
        <w:spacing w:before="0" w:after="0" w:line="240" w:lineRule="auto"/>
        <w:rPr>
          <w:rFonts w:cs="Times New Roman"/>
          <w:b/>
          <w:bCs/>
          <w:szCs w:val="26"/>
        </w:rPr>
      </w:pPr>
      <w:r>
        <w:br w:type="page"/>
      </w:r>
    </w:p>
    <w:p w14:paraId="0B7EDDAD" w14:textId="0DC1A581" w:rsidR="00CC5B1C" w:rsidRDefault="00CC5B1C" w:rsidP="00C92F10">
      <w:pPr>
        <w:pStyle w:val="Heading2"/>
      </w:pPr>
      <w:bookmarkStart w:id="123" w:name="_Toc43883254"/>
      <w:r>
        <w:lastRenderedPageBreak/>
        <w:t>Setting goals</w:t>
      </w:r>
      <w:bookmarkEnd w:id="123"/>
      <w:r>
        <w:t xml:space="preserve"> </w:t>
      </w:r>
    </w:p>
    <w:p w14:paraId="7C90F28E" w14:textId="6DAEFE86" w:rsidR="001F7E16" w:rsidRPr="001F7E16" w:rsidRDefault="001F7E16" w:rsidP="001F7E16">
      <w:pPr>
        <w:rPr>
          <w:lang w:val="x-none" w:eastAsia="x-none"/>
        </w:rPr>
      </w:pPr>
      <w:r w:rsidRPr="001F7E16">
        <w:rPr>
          <w:lang w:val="x-none" w:eastAsia="x-none"/>
        </w:rPr>
        <w:t>Setting goals is an important part of creating your plan.</w:t>
      </w:r>
    </w:p>
    <w:p w14:paraId="5FB63C94" w14:textId="77777777" w:rsidR="001F7E16" w:rsidRPr="001F7E16" w:rsidRDefault="001F7E16" w:rsidP="001F7E16">
      <w:pPr>
        <w:rPr>
          <w:lang w:val="x-none" w:eastAsia="x-none"/>
        </w:rPr>
      </w:pPr>
      <w:r w:rsidRPr="001F7E16">
        <w:rPr>
          <w:lang w:val="x-none" w:eastAsia="x-none"/>
        </w:rPr>
        <w:t>This helps us make sure that your plan supports what you want to do in the future.</w:t>
      </w:r>
    </w:p>
    <w:p w14:paraId="6D3ED181" w14:textId="77777777" w:rsidR="001F7E16" w:rsidRPr="001F7E16" w:rsidRDefault="001F7E16" w:rsidP="001F7E16">
      <w:pPr>
        <w:rPr>
          <w:lang w:val="x-none" w:eastAsia="x-none"/>
        </w:rPr>
      </w:pPr>
      <w:r w:rsidRPr="001F7E16">
        <w:rPr>
          <w:lang w:val="x-none" w:eastAsia="x-none"/>
        </w:rPr>
        <w:t>You can have:</w:t>
      </w:r>
    </w:p>
    <w:p w14:paraId="1DF8369B" w14:textId="3FCF5E71" w:rsidR="001F7E16" w:rsidRPr="001F7E16" w:rsidRDefault="001F7E16" w:rsidP="001F7E16">
      <w:pPr>
        <w:pStyle w:val="ListParagraph"/>
        <w:numPr>
          <w:ilvl w:val="0"/>
          <w:numId w:val="13"/>
        </w:numPr>
        <w:rPr>
          <w:lang w:val="x-none" w:eastAsia="x-none"/>
        </w:rPr>
      </w:pPr>
      <w:r w:rsidRPr="001F7E16">
        <w:rPr>
          <w:lang w:val="x-none" w:eastAsia="x-none"/>
        </w:rPr>
        <w:t>short-term goals that you can usually achieve in a year</w:t>
      </w:r>
    </w:p>
    <w:p w14:paraId="5E266FB1" w14:textId="6645844C" w:rsidR="001F7E16" w:rsidRPr="001F7E16" w:rsidRDefault="001F7E16" w:rsidP="00136420">
      <w:pPr>
        <w:pStyle w:val="ListParagraph"/>
        <w:numPr>
          <w:ilvl w:val="0"/>
          <w:numId w:val="13"/>
        </w:numPr>
        <w:rPr>
          <w:lang w:val="x-none" w:eastAsia="x-none"/>
        </w:rPr>
      </w:pPr>
      <w:r w:rsidRPr="001F7E16">
        <w:rPr>
          <w:lang w:val="en-US" w:eastAsia="x-none"/>
        </w:rPr>
        <w:t>l</w:t>
      </w:r>
      <w:proofErr w:type="spellStart"/>
      <w:r w:rsidRPr="001F7E16">
        <w:rPr>
          <w:lang w:val="x-none" w:eastAsia="x-none"/>
        </w:rPr>
        <w:t>ong</w:t>
      </w:r>
      <w:proofErr w:type="spellEnd"/>
      <w:r w:rsidRPr="001F7E16">
        <w:rPr>
          <w:lang w:val="x-none" w:eastAsia="x-none"/>
        </w:rPr>
        <w:t>-term goals that take a bit longer to achieve.</w:t>
      </w:r>
    </w:p>
    <w:p w14:paraId="58F6FC56" w14:textId="6EDC6B06" w:rsidR="00D4470E" w:rsidRDefault="001F7E16" w:rsidP="001F7E16">
      <w:pPr>
        <w:rPr>
          <w:lang w:val="x-none" w:eastAsia="x-none"/>
        </w:rPr>
      </w:pPr>
      <w:r w:rsidRPr="001F7E16">
        <w:rPr>
          <w:lang w:val="x-none" w:eastAsia="x-none"/>
        </w:rPr>
        <w:t>Both types of goals are important.</w:t>
      </w:r>
    </w:p>
    <w:p w14:paraId="387C9EDB" w14:textId="274D9717" w:rsidR="0023587F" w:rsidRDefault="0023587F" w:rsidP="0023587F">
      <w:pPr>
        <w:pStyle w:val="Heading3"/>
      </w:pPr>
      <w:r>
        <w:t>Short term goals</w:t>
      </w:r>
    </w:p>
    <w:p w14:paraId="66AA0852" w14:textId="2E46AD3B" w:rsidR="001F7E16" w:rsidRDefault="001F7E16" w:rsidP="001F7E16">
      <w:r>
        <w:t>An example to help you:</w:t>
      </w:r>
    </w:p>
    <w:p w14:paraId="68708A1F" w14:textId="7DD00480" w:rsidR="001F7E16" w:rsidRPr="001F7E16" w:rsidRDefault="001F7E16" w:rsidP="001F7E16">
      <w:r>
        <w:rPr>
          <w:i/>
          <w:iCs/>
        </w:rPr>
        <w:t xml:space="preserve">This year I want to learn how to use public transport by myself. </w:t>
      </w:r>
      <w:r>
        <w:rPr>
          <w:i/>
          <w:iCs/>
        </w:rPr>
        <w:br/>
        <w:t>This means I can go out with friends without relying on Mum.</w:t>
      </w:r>
    </w:p>
    <w:p w14:paraId="282D9B1B" w14:textId="2A090E76" w:rsidR="009E1B3A" w:rsidRPr="006272CB" w:rsidRDefault="009E1B3A" w:rsidP="006272CB">
      <w:pPr>
        <w:rPr>
          <w:rStyle w:val="Strong"/>
        </w:rPr>
      </w:pPr>
      <w:r w:rsidRPr="006272CB">
        <w:rPr>
          <w:rStyle w:val="Strong"/>
        </w:rPr>
        <w:t xml:space="preserve">You can write </w:t>
      </w:r>
      <w:r w:rsidR="00426A12" w:rsidRPr="006272CB">
        <w:rPr>
          <w:rStyle w:val="Strong"/>
        </w:rPr>
        <w:t>some short-term</w:t>
      </w:r>
      <w:r w:rsidRPr="006272CB">
        <w:rPr>
          <w:rStyle w:val="Strong"/>
        </w:rPr>
        <w:t xml:space="preserve"> goals her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03"/>
      </w:tblGrid>
      <w:tr w:rsidR="009E1B3A" w14:paraId="49ECEADF" w14:textId="77777777" w:rsidTr="001F7E16">
        <w:trPr>
          <w:trHeight w:val="4252"/>
        </w:trPr>
        <w:tc>
          <w:tcPr>
            <w:tcW w:w="93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8A41600" w14:textId="3049AD32" w:rsidR="009E1B3A" w:rsidRDefault="009E1B3A" w:rsidP="00C82EEE">
            <w:pPr>
              <w:spacing w:before="240" w:after="240"/>
            </w:pPr>
          </w:p>
        </w:tc>
      </w:tr>
    </w:tbl>
    <w:p w14:paraId="1C40D545" w14:textId="77777777" w:rsidR="00EC418C" w:rsidRDefault="00EC418C">
      <w:pPr>
        <w:spacing w:before="0" w:after="0" w:line="240" w:lineRule="auto"/>
        <w:rPr>
          <w:rFonts w:cs="Times New Roman"/>
          <w:b/>
          <w:bCs/>
          <w:szCs w:val="26"/>
        </w:rPr>
      </w:pPr>
      <w:r>
        <w:br w:type="page"/>
      </w:r>
    </w:p>
    <w:p w14:paraId="1B663C66" w14:textId="15861309" w:rsidR="0023587F" w:rsidRDefault="0023587F" w:rsidP="0023587F">
      <w:pPr>
        <w:pStyle w:val="Heading3"/>
      </w:pPr>
      <w:r>
        <w:lastRenderedPageBreak/>
        <w:t>Long term goals</w:t>
      </w:r>
    </w:p>
    <w:p w14:paraId="5394F8C4" w14:textId="40A3FDD7" w:rsidR="001F7E16" w:rsidRDefault="001F7E16" w:rsidP="001F7E16">
      <w:r>
        <w:t>An example to help you:</w:t>
      </w:r>
    </w:p>
    <w:p w14:paraId="6E4DF34D" w14:textId="3FDDF9A0" w:rsidR="001F7E16" w:rsidRPr="001F7E16" w:rsidRDefault="001F7E16" w:rsidP="001F7E16">
      <w:r>
        <w:rPr>
          <w:i/>
          <w:iCs/>
        </w:rPr>
        <w:t xml:space="preserve">In the next few years, I want to move out of home. I also want to get </w:t>
      </w:r>
      <w:r w:rsidR="00583721">
        <w:rPr>
          <w:i/>
          <w:iCs/>
        </w:rPr>
        <w:br/>
      </w:r>
      <w:r>
        <w:rPr>
          <w:i/>
          <w:iCs/>
        </w:rPr>
        <w:t>a new job where I spend time talking to people.</w:t>
      </w:r>
    </w:p>
    <w:p w14:paraId="42E040C9" w14:textId="75B9365A" w:rsidR="00426A12" w:rsidRPr="006272CB" w:rsidRDefault="00426A12" w:rsidP="006272CB">
      <w:pPr>
        <w:rPr>
          <w:rStyle w:val="Strong"/>
        </w:rPr>
      </w:pPr>
      <w:r w:rsidRPr="006272CB">
        <w:rPr>
          <w:rStyle w:val="Strong"/>
        </w:rPr>
        <w:t>You can write some long-term goals her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303"/>
      </w:tblGrid>
      <w:tr w:rsidR="00426A12" w14:paraId="2DDA8B5A" w14:textId="77777777" w:rsidTr="001F7E16">
        <w:trPr>
          <w:trHeight w:val="4252"/>
        </w:trPr>
        <w:tc>
          <w:tcPr>
            <w:tcW w:w="9303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02245BF" w14:textId="1F2BE886" w:rsidR="00426A12" w:rsidRDefault="00426A12" w:rsidP="00C82EEE">
            <w:pPr>
              <w:spacing w:before="240" w:after="240"/>
            </w:pPr>
          </w:p>
        </w:tc>
      </w:tr>
    </w:tbl>
    <w:p w14:paraId="20FB4401" w14:textId="77777777" w:rsidR="009E1B3A" w:rsidRDefault="009E1B3A" w:rsidP="009E1B3A">
      <w:pPr>
        <w:spacing w:before="0" w:after="0" w:line="240" w:lineRule="auto"/>
        <w:rPr>
          <w:rFonts w:cs="Times New Roman"/>
          <w:b/>
          <w:bCs/>
          <w:szCs w:val="26"/>
          <w:lang w:val="en-US"/>
        </w:rPr>
      </w:pPr>
      <w:r>
        <w:rPr>
          <w:lang w:val="en-US"/>
        </w:rPr>
        <w:br w:type="page"/>
      </w:r>
    </w:p>
    <w:p w14:paraId="7B3128E9" w14:textId="7284200A" w:rsidR="00D01D6C" w:rsidRDefault="00CC5B1C" w:rsidP="00C92F10">
      <w:pPr>
        <w:pStyle w:val="Heading2"/>
      </w:pPr>
      <w:bookmarkStart w:id="124" w:name="_Toc43883255"/>
      <w:r>
        <w:lastRenderedPageBreak/>
        <w:t>Choosing how to manage</w:t>
      </w:r>
      <w:r w:rsidR="00FD183F">
        <w:t xml:space="preserve"> your NDIS funding</w:t>
      </w:r>
      <w:bookmarkEnd w:id="124"/>
    </w:p>
    <w:p w14:paraId="60D72610" w14:textId="77777777" w:rsidR="006F7A68" w:rsidRPr="006F7A68" w:rsidRDefault="006F7A68" w:rsidP="00583721">
      <w:r w:rsidRPr="006F7A68">
        <w:rPr>
          <w:rStyle w:val="Strong"/>
          <w:lang w:val="x-none" w:eastAsia="x-none"/>
        </w:rPr>
        <w:t>NDIS funding</w:t>
      </w:r>
      <w:r w:rsidRPr="006F7A68">
        <w:t xml:space="preserve"> is the money from your plan that pays for the supports and services you need.</w:t>
      </w:r>
    </w:p>
    <w:p w14:paraId="38DC1DE9" w14:textId="77777777" w:rsidR="006F7A68" w:rsidRPr="006F7A68" w:rsidRDefault="006F7A68" w:rsidP="00583721">
      <w:r w:rsidRPr="006F7A68">
        <w:t>You can decide:</w:t>
      </w:r>
    </w:p>
    <w:p w14:paraId="6F745546" w14:textId="3C19BAEE" w:rsidR="006F7A68" w:rsidRPr="006F7A68" w:rsidRDefault="006F7A68" w:rsidP="006F7A68">
      <w:pPr>
        <w:pStyle w:val="ListParagraph"/>
        <w:numPr>
          <w:ilvl w:val="0"/>
          <w:numId w:val="14"/>
        </w:numPr>
        <w:rPr>
          <w:lang w:val="x-none" w:eastAsia="x-none"/>
        </w:rPr>
      </w:pPr>
      <w:r w:rsidRPr="006F7A68">
        <w:rPr>
          <w:lang w:val="x-none" w:eastAsia="x-none"/>
        </w:rPr>
        <w:t>what services you receive</w:t>
      </w:r>
    </w:p>
    <w:p w14:paraId="5CF85244" w14:textId="24B86F6E" w:rsidR="006F7A68" w:rsidRPr="006F7A68" w:rsidRDefault="006F7A68" w:rsidP="006F7A68">
      <w:pPr>
        <w:pStyle w:val="ListParagraph"/>
        <w:numPr>
          <w:ilvl w:val="0"/>
          <w:numId w:val="14"/>
        </w:numPr>
        <w:rPr>
          <w:lang w:val="x-none" w:eastAsia="x-none"/>
        </w:rPr>
      </w:pPr>
      <w:r w:rsidRPr="006F7A68">
        <w:rPr>
          <w:lang w:val="x-none" w:eastAsia="x-none"/>
        </w:rPr>
        <w:t>who provides them</w:t>
      </w:r>
    </w:p>
    <w:p w14:paraId="51CE04C9" w14:textId="5603CB8B" w:rsidR="001F7E16" w:rsidRPr="006F7A68" w:rsidRDefault="006F7A68" w:rsidP="006F7A68">
      <w:pPr>
        <w:pStyle w:val="ListParagraph"/>
        <w:numPr>
          <w:ilvl w:val="0"/>
          <w:numId w:val="14"/>
        </w:numPr>
        <w:rPr>
          <w:lang w:val="x-none" w:eastAsia="x-none"/>
        </w:rPr>
      </w:pPr>
      <w:r w:rsidRPr="006F7A68">
        <w:rPr>
          <w:lang w:val="x-none" w:eastAsia="x-none"/>
        </w:rPr>
        <w:t>when you receive them.</w:t>
      </w:r>
    </w:p>
    <w:p w14:paraId="6C281BB1" w14:textId="77777777" w:rsidR="006F7A68" w:rsidRDefault="006F7A68" w:rsidP="006F7A68">
      <w:pPr>
        <w:pStyle w:val="ListParagraph"/>
        <w:numPr>
          <w:ilvl w:val="0"/>
          <w:numId w:val="14"/>
        </w:numPr>
      </w:pPr>
      <w:r>
        <w:t>Those supports and services need to:</w:t>
      </w:r>
    </w:p>
    <w:p w14:paraId="59BB50A2" w14:textId="2ED780E0" w:rsidR="006F7A68" w:rsidRDefault="006F7A68" w:rsidP="006F7A68">
      <w:pPr>
        <w:pStyle w:val="ListParagraph"/>
        <w:numPr>
          <w:ilvl w:val="0"/>
          <w:numId w:val="14"/>
        </w:numPr>
      </w:pPr>
      <w:r>
        <w:t>relate to your disability</w:t>
      </w:r>
    </w:p>
    <w:p w14:paraId="02113018" w14:textId="3F92EE23" w:rsidR="006F7A68" w:rsidRDefault="006F7A68" w:rsidP="006F7A68">
      <w:pPr>
        <w:pStyle w:val="ListParagraph"/>
        <w:numPr>
          <w:ilvl w:val="0"/>
          <w:numId w:val="14"/>
        </w:numPr>
      </w:pPr>
      <w:r>
        <w:t>help you achieve the goals in your plan.</w:t>
      </w:r>
    </w:p>
    <w:p w14:paraId="686EC901" w14:textId="77777777" w:rsidR="006F7A68" w:rsidRDefault="006F7A68" w:rsidP="00583721">
      <w:r>
        <w:t>In your planning meeting, we will ask you how you want to manage your NDIS funding.</w:t>
      </w:r>
    </w:p>
    <w:p w14:paraId="7D2225B8" w14:textId="77777777" w:rsidR="006F7A68" w:rsidRDefault="006F7A68" w:rsidP="00583721">
      <w:r>
        <w:t>The person running your planning meeting will help you to decide.</w:t>
      </w:r>
    </w:p>
    <w:p w14:paraId="220E0C71" w14:textId="77777777" w:rsidR="006F7A68" w:rsidRDefault="006F7A68" w:rsidP="00583721">
      <w:r>
        <w:t>There are 3 different ways to manage your plan.</w:t>
      </w:r>
    </w:p>
    <w:p w14:paraId="100003A0" w14:textId="77777777" w:rsidR="006F7A68" w:rsidRDefault="006F7A68" w:rsidP="00583721">
      <w:r>
        <w:t>You can choose:</w:t>
      </w:r>
    </w:p>
    <w:p w14:paraId="6B97C9EB" w14:textId="3CDA6DC8" w:rsidR="006F7A68" w:rsidRDefault="006F7A68" w:rsidP="006F7A68">
      <w:pPr>
        <w:pStyle w:val="ListParagraph"/>
        <w:numPr>
          <w:ilvl w:val="0"/>
          <w:numId w:val="15"/>
        </w:numPr>
      </w:pPr>
      <w:r>
        <w:t>1 of these options</w:t>
      </w:r>
    </w:p>
    <w:p w14:paraId="31126FED" w14:textId="306F5B5F" w:rsidR="00CA58AE" w:rsidRDefault="006F7A68" w:rsidP="006F7A68">
      <w:pPr>
        <w:pStyle w:val="ListParagraph"/>
        <w:numPr>
          <w:ilvl w:val="0"/>
          <w:numId w:val="15"/>
        </w:numPr>
      </w:pPr>
      <w:r>
        <w:t>a combination of these options.</w:t>
      </w:r>
    </w:p>
    <w:p w14:paraId="1ED14990" w14:textId="4A015BB6" w:rsidR="00BE710A" w:rsidRDefault="00BE710A" w:rsidP="00583721">
      <w:pPr>
        <w:pStyle w:val="Heading3"/>
      </w:pPr>
      <w:r>
        <w:t>Self-managed</w:t>
      </w:r>
    </w:p>
    <w:p w14:paraId="422E3EC9" w14:textId="77777777" w:rsidR="006F7A68" w:rsidRDefault="006F7A68" w:rsidP="00583721">
      <w:r>
        <w:t>You can choose to manage your plan by yourself.</w:t>
      </w:r>
    </w:p>
    <w:p w14:paraId="3857FC74" w14:textId="51110E52" w:rsidR="006F7A68" w:rsidRDefault="006F7A68" w:rsidP="00583721">
      <w:r>
        <w:t>This means you will have control over your NDIS funding.</w:t>
      </w:r>
    </w:p>
    <w:p w14:paraId="60E7371A" w14:textId="77777777" w:rsidR="006F7A68" w:rsidRDefault="006F7A68" w:rsidP="00583721">
      <w:r>
        <w:t>If you choose to self-manage, you:</w:t>
      </w:r>
    </w:p>
    <w:p w14:paraId="78D05F36" w14:textId="2139CA05" w:rsidR="006F7A68" w:rsidRDefault="006F7A68" w:rsidP="006F7A68">
      <w:pPr>
        <w:pStyle w:val="ListParagraph"/>
        <w:numPr>
          <w:ilvl w:val="0"/>
          <w:numId w:val="16"/>
        </w:numPr>
      </w:pPr>
      <w:r>
        <w:t>decide who provides the supports in your plan</w:t>
      </w:r>
    </w:p>
    <w:p w14:paraId="26F470EA" w14:textId="7C09948B" w:rsidR="006F7A68" w:rsidRDefault="006F7A68" w:rsidP="006F7A68">
      <w:pPr>
        <w:pStyle w:val="ListParagraph"/>
        <w:numPr>
          <w:ilvl w:val="0"/>
          <w:numId w:val="16"/>
        </w:numPr>
      </w:pPr>
      <w:r>
        <w:t>keep a record of how your NDIS funding is spent</w:t>
      </w:r>
    </w:p>
    <w:p w14:paraId="0A9C984E" w14:textId="69E9923A" w:rsidR="006F7A68" w:rsidRDefault="006F7A68" w:rsidP="006F7A68">
      <w:pPr>
        <w:pStyle w:val="ListParagraph"/>
        <w:numPr>
          <w:ilvl w:val="0"/>
          <w:numId w:val="16"/>
        </w:numPr>
      </w:pPr>
      <w:r>
        <w:lastRenderedPageBreak/>
        <w:t xml:space="preserve">pay the </w:t>
      </w:r>
      <w:r w:rsidRPr="006F7A68">
        <w:rPr>
          <w:rStyle w:val="Strong"/>
        </w:rPr>
        <w:t>service providers</w:t>
      </w:r>
      <w:r>
        <w:t xml:space="preserve"> you use with your NDIS funding.</w:t>
      </w:r>
    </w:p>
    <w:p w14:paraId="348B8CE7" w14:textId="77777777" w:rsidR="006F7A68" w:rsidRDefault="006F7A68" w:rsidP="006F7A68">
      <w:r>
        <w:t xml:space="preserve">A service provider supports people with disability. </w:t>
      </w:r>
    </w:p>
    <w:p w14:paraId="68A945F8" w14:textId="77777777" w:rsidR="006F7A68" w:rsidRDefault="006F7A68" w:rsidP="006F7A68">
      <w:r>
        <w:t xml:space="preserve">A service provider can be an: </w:t>
      </w:r>
    </w:p>
    <w:p w14:paraId="40EE22F2" w14:textId="1C42DA53" w:rsidR="006F7A68" w:rsidRDefault="006F7A68" w:rsidP="006F7A68">
      <w:pPr>
        <w:pStyle w:val="ListParagraph"/>
        <w:numPr>
          <w:ilvl w:val="0"/>
          <w:numId w:val="17"/>
        </w:numPr>
      </w:pPr>
      <w:r>
        <w:t xml:space="preserve">organisation </w:t>
      </w:r>
    </w:p>
    <w:p w14:paraId="0ABF6E51" w14:textId="647F7E44" w:rsidR="006F7A68" w:rsidRDefault="006F7A68" w:rsidP="006F7A68">
      <w:pPr>
        <w:pStyle w:val="ListParagraph"/>
        <w:numPr>
          <w:ilvl w:val="0"/>
          <w:numId w:val="17"/>
        </w:numPr>
      </w:pPr>
      <w:r>
        <w:t>individual.</w:t>
      </w:r>
    </w:p>
    <w:p w14:paraId="6CF7C914" w14:textId="77777777" w:rsidR="006F7A68" w:rsidRDefault="006F7A68" w:rsidP="006F7A68">
      <w:r>
        <w:t>We have a list of providers that we know:</w:t>
      </w:r>
    </w:p>
    <w:p w14:paraId="78E9F22F" w14:textId="068C3AAF" w:rsidR="006F7A68" w:rsidRDefault="006F7A68" w:rsidP="006F7A68">
      <w:pPr>
        <w:pStyle w:val="ListParagraph"/>
        <w:numPr>
          <w:ilvl w:val="0"/>
          <w:numId w:val="18"/>
        </w:numPr>
      </w:pPr>
      <w:r>
        <w:t>are safe</w:t>
      </w:r>
    </w:p>
    <w:p w14:paraId="41FCE0E5" w14:textId="2F6F115B" w:rsidR="006F7A68" w:rsidRDefault="006F7A68" w:rsidP="006F7A68">
      <w:pPr>
        <w:pStyle w:val="ListParagraph"/>
        <w:numPr>
          <w:ilvl w:val="0"/>
          <w:numId w:val="18"/>
        </w:numPr>
      </w:pPr>
      <w:r>
        <w:t>offer good quality supports and services.</w:t>
      </w:r>
    </w:p>
    <w:p w14:paraId="1EB1EA3C" w14:textId="419F626A" w:rsidR="006F7A68" w:rsidRDefault="006F7A68" w:rsidP="006F7A68">
      <w:r>
        <w:t>If you choose to self-manage your plan, you can choose:</w:t>
      </w:r>
    </w:p>
    <w:p w14:paraId="2A73B0BA" w14:textId="313D86A3" w:rsidR="006F7A68" w:rsidRDefault="006F7A68" w:rsidP="006F7A68">
      <w:pPr>
        <w:pStyle w:val="ListParagraph"/>
        <w:numPr>
          <w:ilvl w:val="0"/>
          <w:numId w:val="19"/>
        </w:numPr>
      </w:pPr>
      <w:r>
        <w:t xml:space="preserve">providers who are on our list </w:t>
      </w:r>
    </w:p>
    <w:p w14:paraId="3128395F" w14:textId="104E8107" w:rsidR="006F7A68" w:rsidRPr="006F7A68" w:rsidRDefault="006F7A68" w:rsidP="006F7A68">
      <w:pPr>
        <w:pStyle w:val="ListParagraph"/>
        <w:numPr>
          <w:ilvl w:val="0"/>
          <w:numId w:val="19"/>
        </w:numPr>
      </w:pPr>
      <w:r>
        <w:t>other providers.</w:t>
      </w:r>
    </w:p>
    <w:p w14:paraId="7BE29D53" w14:textId="1F599D0A" w:rsidR="00BE710A" w:rsidRDefault="00BE710A" w:rsidP="00BE710A">
      <w:pPr>
        <w:pStyle w:val="Heading3"/>
      </w:pPr>
      <w:r>
        <w:t xml:space="preserve">Plan-managed </w:t>
      </w:r>
    </w:p>
    <w:p w14:paraId="26BA0C74" w14:textId="77777777" w:rsidR="00011022" w:rsidRDefault="00011022" w:rsidP="00011022">
      <w:r>
        <w:t>You can choose to have a Plan Manager.</w:t>
      </w:r>
    </w:p>
    <w:p w14:paraId="4A7C8F4A" w14:textId="77777777" w:rsidR="00011022" w:rsidRDefault="00011022" w:rsidP="00011022">
      <w:r>
        <w:t xml:space="preserve">You still get to choose the service providers </w:t>
      </w:r>
    </w:p>
    <w:p w14:paraId="2791D8DC" w14:textId="77777777" w:rsidR="00011022" w:rsidRDefault="00011022" w:rsidP="00011022">
      <w:r>
        <w:t>you use, but your Plan Manager:</w:t>
      </w:r>
    </w:p>
    <w:p w14:paraId="213934A2" w14:textId="7B491B6B" w:rsidR="00011022" w:rsidRDefault="00011022" w:rsidP="00011022">
      <w:pPr>
        <w:pStyle w:val="ListParagraph"/>
        <w:numPr>
          <w:ilvl w:val="0"/>
          <w:numId w:val="20"/>
        </w:numPr>
      </w:pPr>
      <w:r>
        <w:t>pays your service providers</w:t>
      </w:r>
    </w:p>
    <w:p w14:paraId="2AA4F3FC" w14:textId="2B4A9097" w:rsidR="00011022" w:rsidRDefault="00011022" w:rsidP="00011022">
      <w:pPr>
        <w:pStyle w:val="ListParagraph"/>
        <w:numPr>
          <w:ilvl w:val="0"/>
          <w:numId w:val="20"/>
        </w:numPr>
      </w:pPr>
      <w:r>
        <w:t>helps you keep track of your NDIS funding</w:t>
      </w:r>
    </w:p>
    <w:p w14:paraId="0B94AB3B" w14:textId="53ABBE29" w:rsidR="00011022" w:rsidRDefault="00011022" w:rsidP="00950556">
      <w:pPr>
        <w:pStyle w:val="ListParagraph"/>
        <w:numPr>
          <w:ilvl w:val="0"/>
          <w:numId w:val="20"/>
        </w:numPr>
      </w:pPr>
      <w:r>
        <w:t>keeps a record of how you spend your NDIS funding.</w:t>
      </w:r>
    </w:p>
    <w:p w14:paraId="1674BEEB" w14:textId="7EAB0FE5" w:rsidR="00011022" w:rsidRDefault="00011022" w:rsidP="00011022">
      <w:r>
        <w:t>You pay your Plan Manager with your NDIS funding.</w:t>
      </w:r>
    </w:p>
    <w:p w14:paraId="4BEA489F" w14:textId="038DBEB4" w:rsidR="00011022" w:rsidRPr="00011022" w:rsidRDefault="00011022" w:rsidP="00011022">
      <w:r>
        <w:t>Your Plan Manager needs to be on our list of providers.</w:t>
      </w:r>
    </w:p>
    <w:p w14:paraId="201C79D1" w14:textId="6FD9B244" w:rsidR="00BE710A" w:rsidRDefault="00BE710A" w:rsidP="00BE710A">
      <w:pPr>
        <w:pStyle w:val="Heading3"/>
      </w:pPr>
      <w:r>
        <w:t>NDIA-managed</w:t>
      </w:r>
    </w:p>
    <w:p w14:paraId="2899F4DA" w14:textId="4C0C22B9" w:rsidR="00011022" w:rsidRDefault="00011022" w:rsidP="00011022">
      <w:r>
        <w:t>You can choose to have the NDIA manage your plan.</w:t>
      </w:r>
    </w:p>
    <w:p w14:paraId="35530E49" w14:textId="77777777" w:rsidR="00011022" w:rsidRDefault="00011022" w:rsidP="00011022">
      <w:r>
        <w:t>This means you can only choose NDIS providers from our list.</w:t>
      </w:r>
    </w:p>
    <w:p w14:paraId="4E57DE1C" w14:textId="77777777" w:rsidR="00011022" w:rsidRDefault="00011022" w:rsidP="00011022">
      <w:r>
        <w:lastRenderedPageBreak/>
        <w:t>Your service providers are paid online through your NDIS funding.</w:t>
      </w:r>
    </w:p>
    <w:p w14:paraId="1BF0BEFA" w14:textId="77777777" w:rsidR="00011022" w:rsidRDefault="00011022" w:rsidP="00011022">
      <w:r>
        <w:t xml:space="preserve">You can log in to your </w:t>
      </w:r>
      <w:proofErr w:type="spellStart"/>
      <w:r>
        <w:t>myplace</w:t>
      </w:r>
      <w:proofErr w:type="spellEnd"/>
      <w:r>
        <w:t xml:space="preserve"> portal to:</w:t>
      </w:r>
    </w:p>
    <w:p w14:paraId="5E0F1750" w14:textId="2B8990D0" w:rsidR="00011022" w:rsidRDefault="00011022" w:rsidP="00011022">
      <w:pPr>
        <w:pStyle w:val="ListParagraph"/>
        <w:numPr>
          <w:ilvl w:val="0"/>
          <w:numId w:val="21"/>
        </w:numPr>
      </w:pPr>
      <w:r>
        <w:t>see how much your service providers charge for the services you receive</w:t>
      </w:r>
    </w:p>
    <w:p w14:paraId="0D98C15C" w14:textId="478DB4DF" w:rsidR="00583721" w:rsidRDefault="00011022" w:rsidP="00011022">
      <w:pPr>
        <w:pStyle w:val="ListParagraph"/>
        <w:numPr>
          <w:ilvl w:val="0"/>
          <w:numId w:val="21"/>
        </w:numPr>
      </w:pPr>
      <w:r>
        <w:t>keep track of your NDIS funding.</w:t>
      </w:r>
    </w:p>
    <w:p w14:paraId="2260B5BE" w14:textId="77777777" w:rsidR="00583721" w:rsidRDefault="00583721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4C7D26B1" w14:textId="3A4DEB3C" w:rsidR="00D01D6C" w:rsidRDefault="00FD183F" w:rsidP="00C92F10">
      <w:pPr>
        <w:pStyle w:val="Heading2"/>
      </w:pPr>
      <w:bookmarkStart w:id="125" w:name="_Toc43883256"/>
      <w:r>
        <w:lastRenderedPageBreak/>
        <w:t xml:space="preserve">Getting an approved </w:t>
      </w:r>
      <w:r w:rsidR="00F91826">
        <w:t>p</w:t>
      </w:r>
      <w:r>
        <w:t>lan</w:t>
      </w:r>
      <w:bookmarkEnd w:id="125"/>
    </w:p>
    <w:p w14:paraId="21C22A92" w14:textId="77777777" w:rsidR="00011022" w:rsidRPr="00011022" w:rsidRDefault="00011022" w:rsidP="00011022">
      <w:pPr>
        <w:rPr>
          <w:lang w:val="x-none" w:eastAsia="x-none"/>
        </w:rPr>
      </w:pPr>
      <w:r w:rsidRPr="00011022">
        <w:rPr>
          <w:lang w:val="x-none" w:eastAsia="x-none"/>
        </w:rPr>
        <w:t>Once you have your planning meeting, the NDIA will decide whether or not to approve your plan.</w:t>
      </w:r>
    </w:p>
    <w:p w14:paraId="4BB279E1" w14:textId="062DB7C2" w:rsidR="00011022" w:rsidRPr="00011022" w:rsidRDefault="00011022" w:rsidP="00011022">
      <w:pPr>
        <w:rPr>
          <w:lang w:val="x-none" w:eastAsia="x-none"/>
        </w:rPr>
      </w:pPr>
      <w:r w:rsidRPr="00011022">
        <w:rPr>
          <w:lang w:val="x-none" w:eastAsia="x-none"/>
        </w:rPr>
        <w:t>At the end of your planning meeting, you will be told:</w:t>
      </w:r>
    </w:p>
    <w:p w14:paraId="5FA79AD0" w14:textId="6F615A17" w:rsidR="00011022" w:rsidRPr="00011022" w:rsidRDefault="00011022" w:rsidP="00011022">
      <w:pPr>
        <w:pStyle w:val="ListParagraph"/>
        <w:numPr>
          <w:ilvl w:val="0"/>
          <w:numId w:val="22"/>
        </w:numPr>
        <w:rPr>
          <w:lang w:val="x-none" w:eastAsia="x-none"/>
        </w:rPr>
      </w:pPr>
      <w:r w:rsidRPr="00011022">
        <w:rPr>
          <w:lang w:val="x-none" w:eastAsia="x-none"/>
        </w:rPr>
        <w:t xml:space="preserve">what the next steps </w:t>
      </w:r>
      <w:proofErr w:type="spellStart"/>
      <w:r w:rsidRPr="00011022">
        <w:rPr>
          <w:lang w:val="x-none" w:eastAsia="x-none"/>
        </w:rPr>
        <w:t>arehow</w:t>
      </w:r>
      <w:proofErr w:type="spellEnd"/>
      <w:r w:rsidRPr="00011022">
        <w:rPr>
          <w:lang w:val="x-none" w:eastAsia="x-none"/>
        </w:rPr>
        <w:t xml:space="preserve"> long it will take to receive your </w:t>
      </w:r>
    </w:p>
    <w:p w14:paraId="5A463EA7" w14:textId="3BEB0B55" w:rsidR="00011022" w:rsidRPr="00011022" w:rsidRDefault="00011022" w:rsidP="00011022">
      <w:pPr>
        <w:pStyle w:val="ListParagraph"/>
        <w:numPr>
          <w:ilvl w:val="0"/>
          <w:numId w:val="22"/>
        </w:numPr>
        <w:rPr>
          <w:lang w:val="x-none" w:eastAsia="x-none"/>
        </w:rPr>
      </w:pPr>
      <w:r w:rsidRPr="00011022">
        <w:rPr>
          <w:lang w:val="x-none" w:eastAsia="x-none"/>
        </w:rPr>
        <w:t>approved plan.</w:t>
      </w:r>
    </w:p>
    <w:p w14:paraId="72B313B4" w14:textId="22EF4227" w:rsidR="00E202A4" w:rsidRDefault="00E202A4" w:rsidP="00E202A4">
      <w:pPr>
        <w:pStyle w:val="Heading3"/>
      </w:pPr>
      <w:r>
        <w:t xml:space="preserve">Once your </w:t>
      </w:r>
      <w:r w:rsidR="00703593">
        <w:t>p</w:t>
      </w:r>
      <w:r>
        <w:t>lan is approved</w:t>
      </w:r>
    </w:p>
    <w:p w14:paraId="6BCCEC30" w14:textId="77777777" w:rsidR="00011022" w:rsidRDefault="00011022" w:rsidP="00011022">
      <w:r>
        <w:t>Once your plan is approved, it might be:</w:t>
      </w:r>
    </w:p>
    <w:p w14:paraId="2F8DD776" w14:textId="42E5ECB7" w:rsidR="00011022" w:rsidRDefault="00011022" w:rsidP="00011022">
      <w:pPr>
        <w:pStyle w:val="ListParagraph"/>
        <w:numPr>
          <w:ilvl w:val="0"/>
          <w:numId w:val="23"/>
        </w:numPr>
      </w:pPr>
      <w:r>
        <w:t>mailed to you</w:t>
      </w:r>
    </w:p>
    <w:p w14:paraId="6F8FA49A" w14:textId="4C5C9B69" w:rsidR="00011022" w:rsidRDefault="00011022" w:rsidP="00011022">
      <w:pPr>
        <w:pStyle w:val="ListParagraph"/>
        <w:numPr>
          <w:ilvl w:val="0"/>
          <w:numId w:val="23"/>
        </w:numPr>
      </w:pPr>
      <w:r>
        <w:t>given to you in person</w:t>
      </w:r>
    </w:p>
    <w:p w14:paraId="3EF1D5B3" w14:textId="77777777" w:rsidR="006456D7" w:rsidRDefault="00011022" w:rsidP="00F02515">
      <w:pPr>
        <w:pStyle w:val="ListParagraph"/>
        <w:numPr>
          <w:ilvl w:val="0"/>
          <w:numId w:val="23"/>
        </w:numPr>
      </w:pPr>
      <w:r>
        <w:t xml:space="preserve">sent to you through the </w:t>
      </w:r>
      <w:proofErr w:type="spellStart"/>
      <w:r w:rsidRPr="00011022">
        <w:rPr>
          <w:rStyle w:val="Strong"/>
        </w:rPr>
        <w:t>myplace</w:t>
      </w:r>
      <w:proofErr w:type="spellEnd"/>
      <w:r>
        <w:t xml:space="preserve"> portal. </w:t>
      </w:r>
    </w:p>
    <w:p w14:paraId="4FC9A03E" w14:textId="1762A8C9" w:rsidR="00011022" w:rsidRDefault="00011022" w:rsidP="006456D7">
      <w:pPr>
        <w:pStyle w:val="ListParagraph"/>
        <w:ind w:left="0"/>
      </w:pPr>
      <w:proofErr w:type="spellStart"/>
      <w:r>
        <w:t>myplace</w:t>
      </w:r>
      <w:proofErr w:type="spellEnd"/>
      <w:r>
        <w:t xml:space="preserve"> is a website you can use to see and manage your plan.</w:t>
      </w:r>
    </w:p>
    <w:p w14:paraId="6092C6E7" w14:textId="77777777" w:rsidR="00011022" w:rsidRDefault="00011022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5B07DD39" w14:textId="79E580BA" w:rsidR="00E202A4" w:rsidRDefault="0055608A" w:rsidP="00C92F10">
      <w:pPr>
        <w:pStyle w:val="Heading2"/>
      </w:pPr>
      <w:bookmarkStart w:id="126" w:name="_Toc43883257"/>
      <w:r>
        <w:lastRenderedPageBreak/>
        <w:t xml:space="preserve">How to use </w:t>
      </w:r>
      <w:proofErr w:type="spellStart"/>
      <w:r>
        <w:t>m</w:t>
      </w:r>
      <w:r w:rsidR="00E202A4">
        <w:t>yplace</w:t>
      </w:r>
      <w:bookmarkEnd w:id="126"/>
      <w:proofErr w:type="spellEnd"/>
      <w:r w:rsidR="00E202A4">
        <w:t xml:space="preserve"> </w:t>
      </w:r>
    </w:p>
    <w:p w14:paraId="0FAEB3A4" w14:textId="7C5FFADC" w:rsidR="00011022" w:rsidRPr="00011022" w:rsidRDefault="00011022" w:rsidP="00011022">
      <w:pPr>
        <w:rPr>
          <w:lang w:val="x-none" w:eastAsia="x-none"/>
        </w:rPr>
      </w:pPr>
      <w:r w:rsidRPr="00011022">
        <w:rPr>
          <w:lang w:val="x-none" w:eastAsia="x-none"/>
        </w:rPr>
        <w:t xml:space="preserve">You need to have a </w:t>
      </w:r>
      <w:proofErr w:type="spellStart"/>
      <w:r w:rsidRPr="00011022">
        <w:rPr>
          <w:lang w:val="x-none" w:eastAsia="x-none"/>
        </w:rPr>
        <w:t>myGov</w:t>
      </w:r>
      <w:proofErr w:type="spellEnd"/>
      <w:r w:rsidRPr="00011022">
        <w:rPr>
          <w:lang w:val="x-none" w:eastAsia="x-none"/>
        </w:rPr>
        <w:t xml:space="preserve"> account to use </w:t>
      </w:r>
      <w:proofErr w:type="spellStart"/>
      <w:r w:rsidRPr="00011022">
        <w:rPr>
          <w:lang w:val="x-none" w:eastAsia="x-none"/>
        </w:rPr>
        <w:t>myplace</w:t>
      </w:r>
      <w:proofErr w:type="spellEnd"/>
      <w:r w:rsidRPr="00011022">
        <w:rPr>
          <w:lang w:val="x-none" w:eastAsia="x-none"/>
        </w:rPr>
        <w:t>.</w:t>
      </w:r>
    </w:p>
    <w:p w14:paraId="3C2E4EBB" w14:textId="77777777" w:rsidR="00011022" w:rsidRPr="00011022" w:rsidRDefault="00011022" w:rsidP="00011022">
      <w:pPr>
        <w:rPr>
          <w:lang w:val="x-none" w:eastAsia="x-none"/>
        </w:rPr>
      </w:pPr>
      <w:proofErr w:type="spellStart"/>
      <w:r w:rsidRPr="00011022">
        <w:rPr>
          <w:lang w:val="x-none" w:eastAsia="x-none"/>
        </w:rPr>
        <w:t>myGov</w:t>
      </w:r>
      <w:proofErr w:type="spellEnd"/>
      <w:r w:rsidRPr="00011022">
        <w:rPr>
          <w:lang w:val="x-none" w:eastAsia="x-none"/>
        </w:rPr>
        <w:t xml:space="preserve"> is a website that links your:</w:t>
      </w:r>
    </w:p>
    <w:p w14:paraId="578F1F98" w14:textId="09514373" w:rsidR="00011022" w:rsidRPr="00011022" w:rsidRDefault="00011022" w:rsidP="00011022">
      <w:pPr>
        <w:pStyle w:val="ListParagraph"/>
        <w:numPr>
          <w:ilvl w:val="0"/>
          <w:numId w:val="24"/>
        </w:numPr>
        <w:rPr>
          <w:lang w:val="x-none" w:eastAsia="x-none"/>
        </w:rPr>
      </w:pPr>
      <w:r w:rsidRPr="00011022">
        <w:rPr>
          <w:lang w:val="x-none" w:eastAsia="x-none"/>
        </w:rPr>
        <w:t>tax information</w:t>
      </w:r>
    </w:p>
    <w:p w14:paraId="28BBE4E2" w14:textId="308FF5FD" w:rsidR="00011022" w:rsidRPr="00011022" w:rsidRDefault="00011022" w:rsidP="00011022">
      <w:pPr>
        <w:pStyle w:val="ListParagraph"/>
        <w:numPr>
          <w:ilvl w:val="0"/>
          <w:numId w:val="24"/>
        </w:numPr>
        <w:rPr>
          <w:lang w:val="x-none" w:eastAsia="x-none"/>
        </w:rPr>
      </w:pPr>
      <w:r w:rsidRPr="00011022">
        <w:rPr>
          <w:lang w:val="x-none" w:eastAsia="x-none"/>
        </w:rPr>
        <w:t>medical information</w:t>
      </w:r>
    </w:p>
    <w:p w14:paraId="4B4883B3" w14:textId="369D8C24" w:rsidR="00011022" w:rsidRPr="00011022" w:rsidRDefault="00011022" w:rsidP="00011022">
      <w:pPr>
        <w:pStyle w:val="ListParagraph"/>
        <w:numPr>
          <w:ilvl w:val="0"/>
          <w:numId w:val="24"/>
        </w:numPr>
        <w:rPr>
          <w:lang w:val="x-none" w:eastAsia="x-none"/>
        </w:rPr>
      </w:pPr>
      <w:r w:rsidRPr="00011022">
        <w:rPr>
          <w:lang w:val="x-none" w:eastAsia="x-none"/>
        </w:rPr>
        <w:t>other government services.</w:t>
      </w:r>
    </w:p>
    <w:p w14:paraId="37F13C73" w14:textId="2788EDC5" w:rsidR="00011022" w:rsidRPr="00011022" w:rsidRDefault="00011022" w:rsidP="00011022">
      <w:pPr>
        <w:rPr>
          <w:lang w:val="x-none" w:eastAsia="x-none"/>
        </w:rPr>
      </w:pPr>
      <w:r w:rsidRPr="00011022">
        <w:rPr>
          <w:lang w:val="x-none" w:eastAsia="x-none"/>
        </w:rPr>
        <w:t xml:space="preserve">You can go to </w:t>
      </w:r>
      <w:hyperlink r:id="rId11" w:history="1">
        <w:r w:rsidRPr="005C55F0">
          <w:rPr>
            <w:rStyle w:val="Hyperlink"/>
            <w:lang w:val="x-none" w:eastAsia="x-none"/>
          </w:rPr>
          <w:t>www.my.gov.au</w:t>
        </w:r>
      </w:hyperlink>
      <w:r>
        <w:rPr>
          <w:lang w:val="en-US" w:eastAsia="x-none"/>
        </w:rPr>
        <w:t xml:space="preserve"> </w:t>
      </w:r>
      <w:r w:rsidRPr="00011022">
        <w:rPr>
          <w:lang w:val="x-none" w:eastAsia="x-none"/>
        </w:rPr>
        <w:t>to:</w:t>
      </w:r>
    </w:p>
    <w:p w14:paraId="3CA8DA20" w14:textId="5F45AB9C" w:rsidR="00011022" w:rsidRPr="00011022" w:rsidRDefault="00011022" w:rsidP="00011022">
      <w:pPr>
        <w:pStyle w:val="ListParagraph"/>
        <w:numPr>
          <w:ilvl w:val="0"/>
          <w:numId w:val="25"/>
        </w:numPr>
        <w:rPr>
          <w:lang w:val="x-none" w:eastAsia="x-none"/>
        </w:rPr>
      </w:pPr>
      <w:r w:rsidRPr="00011022">
        <w:rPr>
          <w:lang w:val="x-none" w:eastAsia="x-none"/>
        </w:rPr>
        <w:t>log in to your account</w:t>
      </w:r>
    </w:p>
    <w:p w14:paraId="74886697" w14:textId="2BC35226" w:rsidR="00011022" w:rsidRPr="00011022" w:rsidRDefault="00011022" w:rsidP="00011022">
      <w:pPr>
        <w:pStyle w:val="ListParagraph"/>
        <w:numPr>
          <w:ilvl w:val="0"/>
          <w:numId w:val="25"/>
        </w:numPr>
        <w:rPr>
          <w:lang w:val="x-none" w:eastAsia="x-none"/>
        </w:rPr>
      </w:pPr>
      <w:r w:rsidRPr="00011022">
        <w:rPr>
          <w:lang w:val="x-none" w:eastAsia="x-none"/>
        </w:rPr>
        <w:t>create an account.</w:t>
      </w:r>
    </w:p>
    <w:p w14:paraId="0B57363B" w14:textId="4B166E37" w:rsidR="00C82EEE" w:rsidRDefault="00C82EEE" w:rsidP="00C82EEE">
      <w:pPr>
        <w:pStyle w:val="Heading3"/>
      </w:pPr>
      <w:r>
        <w:t>What if you need support?</w:t>
      </w:r>
    </w:p>
    <w:p w14:paraId="4795D947" w14:textId="77777777" w:rsidR="00011022" w:rsidRDefault="00011022" w:rsidP="00011022">
      <w:r>
        <w:t>You might need help to:</w:t>
      </w:r>
    </w:p>
    <w:p w14:paraId="5ABD50D5" w14:textId="305FD38B" w:rsidR="00011022" w:rsidRDefault="00011022" w:rsidP="00011022">
      <w:pPr>
        <w:pStyle w:val="ListParagraph"/>
        <w:numPr>
          <w:ilvl w:val="0"/>
          <w:numId w:val="26"/>
        </w:numPr>
      </w:pPr>
      <w:r>
        <w:t xml:space="preserve">create your </w:t>
      </w:r>
      <w:proofErr w:type="spellStart"/>
      <w:r>
        <w:t>myGov</w:t>
      </w:r>
      <w:proofErr w:type="spellEnd"/>
      <w:r>
        <w:t xml:space="preserve"> account</w:t>
      </w:r>
    </w:p>
    <w:p w14:paraId="2BD2E5A1" w14:textId="1DF9ACBC" w:rsidR="00011022" w:rsidRDefault="00011022" w:rsidP="00011022">
      <w:pPr>
        <w:pStyle w:val="ListParagraph"/>
        <w:numPr>
          <w:ilvl w:val="0"/>
          <w:numId w:val="26"/>
        </w:numPr>
      </w:pPr>
      <w:r>
        <w:t xml:space="preserve">use the NDIS </w:t>
      </w:r>
      <w:proofErr w:type="spellStart"/>
      <w:r>
        <w:t>myplace</w:t>
      </w:r>
      <w:proofErr w:type="spellEnd"/>
      <w:r>
        <w:t xml:space="preserve"> portal.</w:t>
      </w:r>
    </w:p>
    <w:p w14:paraId="54C01AB1" w14:textId="77777777" w:rsidR="00011022" w:rsidRDefault="00011022" w:rsidP="00011022">
      <w:r>
        <w:t>You can contact:</w:t>
      </w:r>
    </w:p>
    <w:p w14:paraId="68CCE3E5" w14:textId="24A4C4E7" w:rsidR="00011022" w:rsidRDefault="00011022" w:rsidP="00011022">
      <w:pPr>
        <w:pStyle w:val="ListParagraph"/>
        <w:numPr>
          <w:ilvl w:val="0"/>
          <w:numId w:val="27"/>
        </w:numPr>
      </w:pPr>
      <w:r>
        <w:t>your ECEI Coordinator</w:t>
      </w:r>
    </w:p>
    <w:p w14:paraId="174FC21A" w14:textId="2CFBC4F6" w:rsidR="00011022" w:rsidRDefault="00011022" w:rsidP="00011022">
      <w:pPr>
        <w:pStyle w:val="ListParagraph"/>
        <w:numPr>
          <w:ilvl w:val="0"/>
          <w:numId w:val="27"/>
        </w:numPr>
      </w:pPr>
      <w:r>
        <w:t>your LAC</w:t>
      </w:r>
    </w:p>
    <w:p w14:paraId="69D62739" w14:textId="47C3C38D" w:rsidR="00011022" w:rsidRDefault="00011022" w:rsidP="00011022">
      <w:pPr>
        <w:pStyle w:val="ListParagraph"/>
        <w:numPr>
          <w:ilvl w:val="0"/>
          <w:numId w:val="27"/>
        </w:numPr>
      </w:pPr>
      <w:r>
        <w:t>the NDIA</w:t>
      </w:r>
    </w:p>
    <w:p w14:paraId="368F110B" w14:textId="5DDBC6EA" w:rsidR="00011022" w:rsidRPr="00011022" w:rsidRDefault="00011022" w:rsidP="00011022">
      <w:pPr>
        <w:pStyle w:val="ListParagraph"/>
        <w:numPr>
          <w:ilvl w:val="0"/>
          <w:numId w:val="27"/>
        </w:numPr>
      </w:pPr>
      <w:r>
        <w:t xml:space="preserve">the </w:t>
      </w:r>
      <w:proofErr w:type="spellStart"/>
      <w:r>
        <w:t>myGov</w:t>
      </w:r>
      <w:proofErr w:type="spellEnd"/>
      <w:r>
        <w:t xml:space="preserve"> helpdesk on </w:t>
      </w:r>
      <w:r w:rsidRPr="00011022">
        <w:rPr>
          <w:rStyle w:val="Strong"/>
        </w:rPr>
        <w:t>13 23 07</w:t>
      </w:r>
    </w:p>
    <w:p w14:paraId="7B3A2CD7" w14:textId="77777777" w:rsidR="00861549" w:rsidRDefault="00861549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127" w:name="_Toc43883258"/>
      <w:r>
        <w:br w:type="page"/>
      </w:r>
    </w:p>
    <w:p w14:paraId="3C63BF3F" w14:textId="064FF2F3" w:rsidR="00C82EEE" w:rsidRDefault="00C82EEE" w:rsidP="00C92F10">
      <w:pPr>
        <w:pStyle w:val="Heading2"/>
      </w:pPr>
      <w:r>
        <w:lastRenderedPageBreak/>
        <w:t xml:space="preserve">What if you don’t agree with what is in your </w:t>
      </w:r>
      <w:r w:rsidR="00F91826">
        <w:rPr>
          <w:lang w:val="en-AU"/>
        </w:rPr>
        <w:t>p</w:t>
      </w:r>
      <w:r w:rsidR="00EB6E25">
        <w:rPr>
          <w:lang w:val="en-AU"/>
        </w:rPr>
        <w:t>lan</w:t>
      </w:r>
      <w:r>
        <w:t>?</w:t>
      </w:r>
      <w:bookmarkEnd w:id="127"/>
    </w:p>
    <w:p w14:paraId="2BE84793" w14:textId="77777777" w:rsidR="00011022" w:rsidRPr="00011022" w:rsidRDefault="00011022" w:rsidP="00011022">
      <w:pPr>
        <w:rPr>
          <w:lang w:val="x-none" w:eastAsia="x-none"/>
        </w:rPr>
      </w:pPr>
      <w:r w:rsidRPr="00011022">
        <w:rPr>
          <w:lang w:val="x-none" w:eastAsia="x-none"/>
        </w:rPr>
        <w:t>You can ask for your plan to be changed if you:</w:t>
      </w:r>
    </w:p>
    <w:p w14:paraId="090E9EFC" w14:textId="76BF37CB" w:rsidR="00011022" w:rsidRPr="00011022" w:rsidRDefault="00011022" w:rsidP="00011022">
      <w:pPr>
        <w:pStyle w:val="ListParagraph"/>
        <w:numPr>
          <w:ilvl w:val="0"/>
          <w:numId w:val="28"/>
        </w:numPr>
        <w:rPr>
          <w:lang w:val="x-none" w:eastAsia="x-none"/>
        </w:rPr>
      </w:pPr>
      <w:r w:rsidRPr="00011022">
        <w:rPr>
          <w:lang w:val="x-none" w:eastAsia="x-none"/>
        </w:rPr>
        <w:t>are not happy with the goals in your plan</w:t>
      </w:r>
    </w:p>
    <w:p w14:paraId="10F5CF17" w14:textId="5A600393" w:rsidR="00011022" w:rsidRPr="00011022" w:rsidRDefault="00011022" w:rsidP="00011022">
      <w:pPr>
        <w:pStyle w:val="ListParagraph"/>
        <w:numPr>
          <w:ilvl w:val="0"/>
          <w:numId w:val="28"/>
        </w:numPr>
        <w:rPr>
          <w:lang w:val="x-none" w:eastAsia="x-none"/>
        </w:rPr>
      </w:pPr>
      <w:r w:rsidRPr="00011022">
        <w:rPr>
          <w:lang w:val="x-none" w:eastAsia="x-none"/>
        </w:rPr>
        <w:t>don’t agree with the goals in your plan.</w:t>
      </w:r>
    </w:p>
    <w:p w14:paraId="411658E8" w14:textId="77777777" w:rsidR="00011022" w:rsidRPr="00011022" w:rsidRDefault="00011022" w:rsidP="00011022">
      <w:pPr>
        <w:rPr>
          <w:lang w:val="x-none" w:eastAsia="x-none"/>
        </w:rPr>
      </w:pPr>
      <w:r w:rsidRPr="00011022">
        <w:rPr>
          <w:lang w:val="x-none" w:eastAsia="x-none"/>
        </w:rPr>
        <w:t>You can also ask the NDIA to review your plan.</w:t>
      </w:r>
    </w:p>
    <w:p w14:paraId="115D94ED" w14:textId="77777777" w:rsidR="00011022" w:rsidRPr="00011022" w:rsidRDefault="00011022" w:rsidP="00011022">
      <w:pPr>
        <w:rPr>
          <w:lang w:val="x-none" w:eastAsia="x-none"/>
        </w:rPr>
      </w:pPr>
      <w:r w:rsidRPr="00011022">
        <w:rPr>
          <w:lang w:val="x-none" w:eastAsia="x-none"/>
        </w:rPr>
        <w:t>You can contact your:</w:t>
      </w:r>
    </w:p>
    <w:p w14:paraId="4E26F701" w14:textId="156D9AFD" w:rsidR="00011022" w:rsidRPr="00011022" w:rsidRDefault="00011022" w:rsidP="00011022">
      <w:pPr>
        <w:pStyle w:val="ListParagraph"/>
        <w:numPr>
          <w:ilvl w:val="0"/>
          <w:numId w:val="29"/>
        </w:numPr>
        <w:rPr>
          <w:lang w:val="x-none" w:eastAsia="x-none"/>
        </w:rPr>
      </w:pPr>
      <w:r w:rsidRPr="00011022">
        <w:rPr>
          <w:lang w:val="x-none" w:eastAsia="x-none"/>
        </w:rPr>
        <w:t>ECEI Coordinator</w:t>
      </w:r>
    </w:p>
    <w:p w14:paraId="47DEAFF7" w14:textId="22D4A2EA" w:rsidR="00011022" w:rsidRPr="00011022" w:rsidRDefault="00011022" w:rsidP="00011022">
      <w:pPr>
        <w:pStyle w:val="ListParagraph"/>
        <w:numPr>
          <w:ilvl w:val="0"/>
          <w:numId w:val="29"/>
        </w:numPr>
        <w:rPr>
          <w:lang w:val="x-none" w:eastAsia="x-none"/>
        </w:rPr>
      </w:pPr>
      <w:r w:rsidRPr="00011022">
        <w:rPr>
          <w:lang w:val="x-none" w:eastAsia="x-none"/>
        </w:rPr>
        <w:t>LAC</w:t>
      </w:r>
    </w:p>
    <w:p w14:paraId="4427FE04" w14:textId="4A15538E" w:rsidR="00011022" w:rsidRPr="00011022" w:rsidRDefault="00011022" w:rsidP="00011022">
      <w:pPr>
        <w:pStyle w:val="ListParagraph"/>
        <w:numPr>
          <w:ilvl w:val="0"/>
          <w:numId w:val="29"/>
        </w:numPr>
        <w:rPr>
          <w:lang w:val="x-none" w:eastAsia="x-none"/>
        </w:rPr>
      </w:pPr>
      <w:r w:rsidRPr="00011022">
        <w:rPr>
          <w:lang w:val="x-none" w:eastAsia="x-none"/>
        </w:rPr>
        <w:t>NDIA Planner.</w:t>
      </w:r>
    </w:p>
    <w:p w14:paraId="26413080" w14:textId="77777777" w:rsidR="00011022" w:rsidRDefault="00011022" w:rsidP="00011022">
      <w:r>
        <w:t>They can:</w:t>
      </w:r>
    </w:p>
    <w:p w14:paraId="2DEE78B7" w14:textId="5BE4AFA6" w:rsidR="00011022" w:rsidRDefault="00011022" w:rsidP="00011022">
      <w:pPr>
        <w:pStyle w:val="ListParagraph"/>
        <w:numPr>
          <w:ilvl w:val="0"/>
          <w:numId w:val="30"/>
        </w:numPr>
      </w:pPr>
      <w:r>
        <w:t>explain how to ask for a review</w:t>
      </w:r>
    </w:p>
    <w:p w14:paraId="3099D2A2" w14:textId="21DDAB2E" w:rsidR="00011022" w:rsidRDefault="00011022" w:rsidP="00011022">
      <w:pPr>
        <w:pStyle w:val="ListParagraph"/>
        <w:numPr>
          <w:ilvl w:val="0"/>
          <w:numId w:val="30"/>
        </w:numPr>
      </w:pPr>
      <w:r>
        <w:t>help you find an advocate if you want one.</w:t>
      </w:r>
    </w:p>
    <w:p w14:paraId="183255A3" w14:textId="77777777" w:rsidR="00011022" w:rsidRDefault="00011022" w:rsidP="00011022">
      <w:r>
        <w:t>You need to ask for a review within 3 months of receiving your plan.</w:t>
      </w:r>
    </w:p>
    <w:p w14:paraId="5E0C1E50" w14:textId="77777777" w:rsidR="00011022" w:rsidRDefault="00011022" w:rsidP="00011022">
      <w:r>
        <w:t xml:space="preserve">If you </w:t>
      </w:r>
      <w:proofErr w:type="gramStart"/>
      <w:r>
        <w:t>don’t</w:t>
      </w:r>
      <w:proofErr w:type="gramEnd"/>
      <w:r>
        <w:t xml:space="preserve"> agree with the NDIA’s review, </w:t>
      </w:r>
    </w:p>
    <w:p w14:paraId="11F3C393" w14:textId="48C570B4" w:rsidR="00011022" w:rsidRDefault="00011022" w:rsidP="00011022">
      <w:r>
        <w:t xml:space="preserve">you can ask the Administrative Appeals Tribunal (AAT) to review </w:t>
      </w:r>
      <w:r>
        <w:br/>
        <w:t>the decision.</w:t>
      </w:r>
    </w:p>
    <w:p w14:paraId="4FA29014" w14:textId="7C719198" w:rsidR="00011022" w:rsidRDefault="00011022" w:rsidP="00011022">
      <w:r>
        <w:t xml:space="preserve">You can contact them via their website at </w:t>
      </w:r>
      <w:hyperlink r:id="rId12" w:history="1">
        <w:r w:rsidRPr="005C55F0">
          <w:rPr>
            <w:rStyle w:val="Hyperlink"/>
          </w:rPr>
          <w:t>www.aat.gov.au</w:t>
        </w:r>
      </w:hyperlink>
      <w:r>
        <w:t xml:space="preserve"> </w:t>
      </w:r>
    </w:p>
    <w:p w14:paraId="3980E445" w14:textId="55E17865" w:rsidR="000B6312" w:rsidRDefault="00D01D6C">
      <w:pPr>
        <w:spacing w:before="0" w:after="0" w:line="240" w:lineRule="auto"/>
        <w:rPr>
          <w:lang w:val="en-US"/>
        </w:rPr>
      </w:pPr>
      <w:r>
        <w:rPr>
          <w:lang w:val="en-US"/>
        </w:rPr>
        <w:br w:type="page"/>
      </w:r>
    </w:p>
    <w:p w14:paraId="082CD0E4" w14:textId="3B79973B" w:rsidR="00C93220" w:rsidRDefault="00C93220" w:rsidP="00C92F10">
      <w:pPr>
        <w:pStyle w:val="Heading2"/>
      </w:pPr>
      <w:bookmarkStart w:id="128" w:name="_Toc12634029"/>
      <w:bookmarkStart w:id="129" w:name="_Toc12636487"/>
      <w:bookmarkStart w:id="130" w:name="_Toc42093331"/>
      <w:bookmarkStart w:id="131" w:name="_Toc43883259"/>
      <w:bookmarkStart w:id="132" w:name="_Hlk42783172"/>
      <w:r>
        <w:lastRenderedPageBreak/>
        <w:t>More information</w:t>
      </w:r>
      <w:bookmarkEnd w:id="128"/>
      <w:bookmarkEnd w:id="129"/>
      <w:bookmarkEnd w:id="130"/>
      <w:bookmarkEnd w:id="131"/>
    </w:p>
    <w:p w14:paraId="69532D8B" w14:textId="6F95666A" w:rsidR="00011022" w:rsidRPr="00011022" w:rsidRDefault="00011022" w:rsidP="00011022">
      <w:pPr>
        <w:rPr>
          <w:lang w:val="x-none" w:eastAsia="x-none"/>
        </w:rPr>
      </w:pPr>
      <w:r w:rsidRPr="00011022">
        <w:rPr>
          <w:lang w:val="x-none" w:eastAsia="x-none"/>
        </w:rPr>
        <w:t xml:space="preserve">For more information about this </w:t>
      </w:r>
      <w:proofErr w:type="spellStart"/>
      <w:r w:rsidRPr="00011022">
        <w:rPr>
          <w:lang w:val="x-none" w:eastAsia="x-none"/>
        </w:rPr>
        <w:t>booklet,please</w:t>
      </w:r>
      <w:proofErr w:type="spellEnd"/>
      <w:r w:rsidRPr="00011022">
        <w:rPr>
          <w:lang w:val="x-none" w:eastAsia="x-none"/>
        </w:rPr>
        <w:t xml:space="preserve"> contact us.</w:t>
      </w:r>
    </w:p>
    <w:p w14:paraId="25CAC7BB" w14:textId="1085A2CF" w:rsidR="00011022" w:rsidRPr="00011022" w:rsidRDefault="00011022" w:rsidP="00011022">
      <w:pPr>
        <w:rPr>
          <w:lang w:val="en-US" w:eastAsia="x-none"/>
        </w:rPr>
      </w:pPr>
      <w:r>
        <w:rPr>
          <w:lang w:val="en-US" w:eastAsia="x-none"/>
        </w:rPr>
        <w:t xml:space="preserve">Website: </w:t>
      </w:r>
      <w:hyperlink r:id="rId13" w:history="1">
        <w:r w:rsidRPr="005C55F0">
          <w:rPr>
            <w:rStyle w:val="Hyperlink"/>
            <w:lang w:val="x-none" w:eastAsia="x-none"/>
          </w:rPr>
          <w:t>www.ndis.gov.au</w:t>
        </w:r>
      </w:hyperlink>
      <w:r>
        <w:rPr>
          <w:lang w:val="en-US" w:eastAsia="x-none"/>
        </w:rPr>
        <w:t xml:space="preserve"> </w:t>
      </w:r>
    </w:p>
    <w:p w14:paraId="333D8FD2" w14:textId="77777777" w:rsidR="00011022" w:rsidRPr="00011022" w:rsidRDefault="00011022" w:rsidP="00011022">
      <w:pPr>
        <w:rPr>
          <w:rStyle w:val="Hyperlink"/>
          <w:lang w:val="x-none" w:eastAsia="x-none"/>
        </w:rPr>
      </w:pPr>
      <w:r>
        <w:rPr>
          <w:lang w:val="en-US" w:eastAsia="x-none"/>
        </w:rPr>
        <w:t xml:space="preserve">Phone: </w:t>
      </w:r>
      <w:r w:rsidRPr="00011022">
        <w:rPr>
          <w:rStyle w:val="Hyperlink"/>
          <w:lang w:val="x-none" w:eastAsia="x-none"/>
        </w:rPr>
        <w:t>1800 800 110</w:t>
      </w:r>
    </w:p>
    <w:p w14:paraId="63AC2632" w14:textId="0CCCCC44" w:rsidR="00011022" w:rsidRPr="00011022" w:rsidRDefault="00011022" w:rsidP="00011022">
      <w:pPr>
        <w:rPr>
          <w:lang w:val="en-US" w:eastAsia="x-none"/>
        </w:rPr>
      </w:pPr>
      <w:r w:rsidRPr="00011022">
        <w:rPr>
          <w:lang w:val="x-none" w:eastAsia="x-none"/>
        </w:rPr>
        <w:t>Follow us on Facebook.</w:t>
      </w:r>
      <w:r>
        <w:rPr>
          <w:lang w:val="x-none" w:eastAsia="x-none"/>
        </w:rPr>
        <w:br/>
      </w:r>
      <w:r w:rsidR="000671BF">
        <w:t xml:space="preserve">Facebook: </w:t>
      </w:r>
      <w:hyperlink r:id="rId14" w:history="1">
        <w:r w:rsidR="000671BF" w:rsidRPr="00126C0B">
          <w:rPr>
            <w:rStyle w:val="Hyperlink"/>
            <w:lang w:val="x-none" w:eastAsia="x-none"/>
          </w:rPr>
          <w:t>www.facebook.com/NDISAus</w:t>
        </w:r>
      </w:hyperlink>
      <w:r>
        <w:rPr>
          <w:lang w:val="en-US" w:eastAsia="x-none"/>
        </w:rPr>
        <w:t xml:space="preserve"> </w:t>
      </w:r>
    </w:p>
    <w:p w14:paraId="42AB7E09" w14:textId="72DD6AC9" w:rsidR="00011022" w:rsidRDefault="00011022" w:rsidP="00011022">
      <w:pPr>
        <w:rPr>
          <w:rStyle w:val="Hyperlink"/>
          <w:lang w:val="x-none" w:eastAsia="x-none"/>
        </w:rPr>
      </w:pPr>
      <w:r w:rsidRPr="00011022">
        <w:rPr>
          <w:lang w:val="x-none" w:eastAsia="x-none"/>
        </w:rPr>
        <w:t xml:space="preserve">Follow us on Twitter. </w:t>
      </w:r>
      <w:r w:rsidR="000671BF">
        <w:rPr>
          <w:lang w:val="x-none" w:eastAsia="x-none"/>
        </w:rPr>
        <w:br/>
      </w:r>
      <w:r w:rsidR="000671BF" w:rsidRPr="000671BF">
        <w:t xml:space="preserve">Twitter: </w:t>
      </w:r>
      <w:r w:rsidRPr="00011022">
        <w:rPr>
          <w:rStyle w:val="Hyperlink"/>
          <w:lang w:val="x-none" w:eastAsia="x-none"/>
        </w:rPr>
        <w:t>@NDIS</w:t>
      </w:r>
    </w:p>
    <w:p w14:paraId="4B703E59" w14:textId="5D45E0AE" w:rsidR="00C93220" w:rsidRDefault="00C93220" w:rsidP="00C93220">
      <w:pPr>
        <w:pStyle w:val="Heading3"/>
      </w:pPr>
      <w:r>
        <w:t>Support to talk to us</w:t>
      </w:r>
    </w:p>
    <w:p w14:paraId="788A1CCC" w14:textId="5CC7F77C" w:rsidR="00A21146" w:rsidRDefault="00A21146" w:rsidP="00A21146">
      <w:r>
        <w:t>If you speak a language other than English, you can call:</w:t>
      </w:r>
    </w:p>
    <w:p w14:paraId="6D481C53" w14:textId="0E3017E6" w:rsidR="00A21146" w:rsidRPr="00A21146" w:rsidRDefault="00A21146" w:rsidP="00A21146">
      <w:pPr>
        <w:rPr>
          <w:rStyle w:val="Hyperlink"/>
        </w:rPr>
      </w:pPr>
      <w:r>
        <w:t>Translating and Interpreting Service (TIS)</w:t>
      </w:r>
      <w:r>
        <w:br/>
      </w:r>
      <w:r w:rsidR="000671BF" w:rsidRPr="000671BF">
        <w:t xml:space="preserve">Phone: </w:t>
      </w:r>
      <w:r w:rsidRPr="00A21146">
        <w:rPr>
          <w:rStyle w:val="Hyperlink"/>
        </w:rPr>
        <w:t>131 450</w:t>
      </w:r>
    </w:p>
    <w:p w14:paraId="28EBB940" w14:textId="00B9D503" w:rsidR="00A21146" w:rsidRDefault="00A21146" w:rsidP="00A21146">
      <w:r>
        <w:t>If you have a speech or hearing impairment, you can call:</w:t>
      </w:r>
    </w:p>
    <w:p w14:paraId="76BAC81F" w14:textId="70E5C8CA" w:rsidR="00A21146" w:rsidRDefault="00A21146" w:rsidP="00A21146">
      <w:pPr>
        <w:pStyle w:val="ListParagraph"/>
        <w:numPr>
          <w:ilvl w:val="0"/>
          <w:numId w:val="31"/>
        </w:numPr>
      </w:pPr>
      <w:r>
        <w:t>TTY</w:t>
      </w:r>
      <w:r>
        <w:br/>
      </w:r>
      <w:r w:rsidR="000671BF" w:rsidRPr="000671BF">
        <w:t xml:space="preserve">Phone: </w:t>
      </w:r>
      <w:r w:rsidRPr="00A21146">
        <w:rPr>
          <w:rStyle w:val="Hyperlink"/>
        </w:rPr>
        <w:t>1800 555 677</w:t>
      </w:r>
    </w:p>
    <w:p w14:paraId="65549FFA" w14:textId="78624081" w:rsidR="00A21146" w:rsidRDefault="00A21146" w:rsidP="00A21146">
      <w:pPr>
        <w:pStyle w:val="ListParagraph"/>
        <w:numPr>
          <w:ilvl w:val="0"/>
          <w:numId w:val="31"/>
        </w:numPr>
      </w:pPr>
      <w:r>
        <w:t>Speak and Listen</w:t>
      </w:r>
      <w:r>
        <w:br/>
      </w:r>
      <w:r w:rsidR="000671BF" w:rsidRPr="000671BF">
        <w:t xml:space="preserve">Phone: </w:t>
      </w:r>
      <w:r w:rsidRPr="00A21146">
        <w:rPr>
          <w:rStyle w:val="Hyperlink"/>
        </w:rPr>
        <w:t>1800 555 727</w:t>
      </w:r>
    </w:p>
    <w:p w14:paraId="5D0D2818" w14:textId="38D5D9D1" w:rsidR="00A21146" w:rsidRDefault="00A21146" w:rsidP="00A21146">
      <w:pPr>
        <w:pStyle w:val="ListParagraph"/>
        <w:numPr>
          <w:ilvl w:val="0"/>
          <w:numId w:val="31"/>
        </w:numPr>
      </w:pPr>
      <w:r w:rsidRPr="000671BF">
        <w:t>National Relay Service</w:t>
      </w:r>
      <w:r w:rsidRPr="000671BF">
        <w:br/>
      </w:r>
      <w:r w:rsidR="000671BF" w:rsidRPr="000671BF">
        <w:t xml:space="preserve">Phone: </w:t>
      </w:r>
      <w:r w:rsidRPr="00A21146">
        <w:rPr>
          <w:rStyle w:val="Hyperlink"/>
        </w:rPr>
        <w:t>133 677</w:t>
      </w:r>
      <w:r>
        <w:br/>
      </w:r>
      <w:r w:rsidR="000671BF">
        <w:t xml:space="preserve">Website: </w:t>
      </w:r>
      <w:hyperlink r:id="rId15" w:history="1">
        <w:r w:rsidR="000671BF" w:rsidRPr="00126C0B">
          <w:rPr>
            <w:rStyle w:val="Hyperlink"/>
          </w:rPr>
          <w:t>www.relayservice.gov.au</w:t>
        </w:r>
      </w:hyperlink>
      <w:r>
        <w:t xml:space="preserve"> </w:t>
      </w:r>
    </w:p>
    <w:p w14:paraId="4D7AF115" w14:textId="77777777" w:rsidR="00A21146" w:rsidRDefault="00A21146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4997979A" w14:textId="23453EAF" w:rsidR="002112B3" w:rsidRDefault="002112B3" w:rsidP="00C92F10">
      <w:pPr>
        <w:pStyle w:val="Heading2"/>
      </w:pPr>
      <w:bookmarkStart w:id="133" w:name="_Toc43883260"/>
      <w:bookmarkEnd w:id="132"/>
      <w:r>
        <w:lastRenderedPageBreak/>
        <w:t>Word list</w:t>
      </w:r>
      <w:bookmarkEnd w:id="133"/>
    </w:p>
    <w:p w14:paraId="12F1D03A" w14:textId="77777777" w:rsidR="00A21146" w:rsidRPr="00A21146" w:rsidRDefault="00A21146" w:rsidP="00A21146">
      <w:pPr>
        <w:rPr>
          <w:rStyle w:val="Strong"/>
          <w:lang w:val="x-none" w:eastAsia="x-none"/>
        </w:rPr>
      </w:pPr>
      <w:r w:rsidRPr="00A21146">
        <w:rPr>
          <w:rStyle w:val="Strong"/>
          <w:lang w:val="x-none" w:eastAsia="x-none"/>
        </w:rPr>
        <w:t>Advocate</w:t>
      </w:r>
    </w:p>
    <w:p w14:paraId="38DA461D" w14:textId="7013EC6C" w:rsidR="00A21146" w:rsidRPr="00A21146" w:rsidRDefault="00A21146" w:rsidP="00A21146">
      <w:pPr>
        <w:rPr>
          <w:lang w:val="x-none" w:eastAsia="x-none"/>
        </w:rPr>
      </w:pPr>
      <w:r w:rsidRPr="00A21146">
        <w:rPr>
          <w:lang w:val="x-none" w:eastAsia="x-none"/>
        </w:rPr>
        <w:t xml:space="preserve">An advocate is someone who speaks up for you if you can’t speak up </w:t>
      </w:r>
      <w:r w:rsidR="00583721">
        <w:rPr>
          <w:lang w:val="x-none" w:eastAsia="x-none"/>
        </w:rPr>
        <w:br/>
      </w:r>
      <w:r w:rsidRPr="00A21146">
        <w:rPr>
          <w:lang w:val="x-none" w:eastAsia="x-none"/>
        </w:rPr>
        <w:t>for yourself.</w:t>
      </w:r>
    </w:p>
    <w:p w14:paraId="28C096EF" w14:textId="77777777" w:rsidR="00A21146" w:rsidRPr="00A21146" w:rsidRDefault="00A21146" w:rsidP="00A21146">
      <w:pPr>
        <w:rPr>
          <w:rStyle w:val="Strong"/>
          <w:lang w:val="x-none" w:eastAsia="x-none"/>
        </w:rPr>
      </w:pPr>
      <w:r w:rsidRPr="00A21146">
        <w:rPr>
          <w:rStyle w:val="Strong"/>
          <w:lang w:val="x-none" w:eastAsia="x-none"/>
        </w:rPr>
        <w:t xml:space="preserve">Compensation </w:t>
      </w:r>
    </w:p>
    <w:p w14:paraId="7F6B24D7" w14:textId="77777777" w:rsidR="00A21146" w:rsidRPr="00A21146" w:rsidRDefault="00A21146" w:rsidP="00A21146">
      <w:pPr>
        <w:rPr>
          <w:lang w:val="x-none" w:eastAsia="x-none"/>
        </w:rPr>
      </w:pPr>
      <w:r w:rsidRPr="00A21146">
        <w:rPr>
          <w:lang w:val="x-none" w:eastAsia="x-none"/>
        </w:rPr>
        <w:t>Compensation is money you are paid because something bad happened to you.</w:t>
      </w:r>
    </w:p>
    <w:p w14:paraId="4C713A06" w14:textId="77777777" w:rsidR="00A21146" w:rsidRPr="00A21146" w:rsidRDefault="00A21146" w:rsidP="00A21146">
      <w:pPr>
        <w:rPr>
          <w:rStyle w:val="Strong"/>
          <w:lang w:val="x-none" w:eastAsia="x-none"/>
        </w:rPr>
      </w:pPr>
      <w:r w:rsidRPr="00A21146">
        <w:rPr>
          <w:rStyle w:val="Strong"/>
          <w:lang w:val="x-none" w:eastAsia="x-none"/>
        </w:rPr>
        <w:t>Coronavirus</w:t>
      </w:r>
    </w:p>
    <w:p w14:paraId="2ECBE401" w14:textId="77777777" w:rsidR="00A21146" w:rsidRPr="00A21146" w:rsidRDefault="00A21146" w:rsidP="00A21146">
      <w:pPr>
        <w:rPr>
          <w:lang w:val="x-none" w:eastAsia="x-none"/>
        </w:rPr>
      </w:pPr>
      <w:r w:rsidRPr="00A21146">
        <w:rPr>
          <w:lang w:val="x-none" w:eastAsia="x-none"/>
        </w:rPr>
        <w:t>Coronavirus is a virus that has affected many people around the world.</w:t>
      </w:r>
    </w:p>
    <w:p w14:paraId="5EF6BC73" w14:textId="77777777" w:rsidR="00A21146" w:rsidRPr="00A21146" w:rsidRDefault="00A21146" w:rsidP="00A21146">
      <w:pPr>
        <w:rPr>
          <w:rStyle w:val="Strong"/>
          <w:lang w:val="x-none" w:eastAsia="x-none"/>
        </w:rPr>
      </w:pPr>
      <w:r w:rsidRPr="00A21146">
        <w:rPr>
          <w:rStyle w:val="Strong"/>
          <w:lang w:val="x-none" w:eastAsia="x-none"/>
        </w:rPr>
        <w:t>Early Childhood Early Intervention Coordinator</w:t>
      </w:r>
    </w:p>
    <w:p w14:paraId="4824B057" w14:textId="5D7C70A5" w:rsidR="00A21146" w:rsidRPr="00A21146" w:rsidRDefault="00A21146" w:rsidP="00A21146">
      <w:pPr>
        <w:rPr>
          <w:lang w:val="x-none" w:eastAsia="x-none"/>
        </w:rPr>
      </w:pPr>
      <w:r w:rsidRPr="00A21146">
        <w:rPr>
          <w:lang w:val="x-none" w:eastAsia="x-none"/>
        </w:rPr>
        <w:t>An Early Childhood Early Intervention Coordinator is someone who supports children with disability and their families.</w:t>
      </w:r>
    </w:p>
    <w:p w14:paraId="428DC92E" w14:textId="77777777" w:rsidR="00A21146" w:rsidRPr="00A21146" w:rsidRDefault="00A21146" w:rsidP="00A21146">
      <w:pPr>
        <w:rPr>
          <w:lang w:val="x-none" w:eastAsia="x-none"/>
        </w:rPr>
      </w:pPr>
      <w:r w:rsidRPr="00A21146">
        <w:rPr>
          <w:lang w:val="x-none" w:eastAsia="x-none"/>
        </w:rPr>
        <w:t>We call them ECEI Coordinators.</w:t>
      </w:r>
    </w:p>
    <w:p w14:paraId="546BBFCD" w14:textId="77777777" w:rsidR="00A21146" w:rsidRPr="00A21146" w:rsidRDefault="00A21146" w:rsidP="00A21146">
      <w:pPr>
        <w:rPr>
          <w:rStyle w:val="Strong"/>
          <w:lang w:val="x-none" w:eastAsia="x-none"/>
        </w:rPr>
      </w:pPr>
      <w:r w:rsidRPr="00A21146">
        <w:rPr>
          <w:rStyle w:val="Strong"/>
          <w:lang w:val="x-none" w:eastAsia="x-none"/>
        </w:rPr>
        <w:t>Local Area Coordinator</w:t>
      </w:r>
    </w:p>
    <w:p w14:paraId="515D8B37" w14:textId="64CA1601" w:rsidR="00A21146" w:rsidRPr="00A21146" w:rsidRDefault="00A21146" w:rsidP="00A21146">
      <w:pPr>
        <w:rPr>
          <w:lang w:val="x-none" w:eastAsia="x-none"/>
        </w:rPr>
      </w:pPr>
      <w:r w:rsidRPr="00A21146">
        <w:rPr>
          <w:lang w:val="x-none" w:eastAsia="x-none"/>
        </w:rPr>
        <w:t>A Local Area Coordinator is someone who helps people with disability find and use services and supports</w:t>
      </w:r>
    </w:p>
    <w:p w14:paraId="0CB29F5D" w14:textId="77777777" w:rsidR="00A21146" w:rsidRPr="00A21146" w:rsidRDefault="00A21146" w:rsidP="00A21146">
      <w:pPr>
        <w:rPr>
          <w:lang w:val="x-none" w:eastAsia="x-none"/>
        </w:rPr>
      </w:pPr>
      <w:r w:rsidRPr="00A21146">
        <w:rPr>
          <w:lang w:val="x-none" w:eastAsia="x-none"/>
        </w:rPr>
        <w:t>We call them LACs.</w:t>
      </w:r>
    </w:p>
    <w:p w14:paraId="3B987938" w14:textId="77777777" w:rsidR="00A21146" w:rsidRPr="00A21146" w:rsidRDefault="00A21146" w:rsidP="00A21146">
      <w:pPr>
        <w:rPr>
          <w:rStyle w:val="Strong"/>
          <w:lang w:val="x-none" w:eastAsia="x-none"/>
        </w:rPr>
      </w:pPr>
      <w:proofErr w:type="spellStart"/>
      <w:r w:rsidRPr="00A21146">
        <w:rPr>
          <w:rStyle w:val="Strong"/>
          <w:lang w:val="x-none" w:eastAsia="x-none"/>
        </w:rPr>
        <w:t>myplace</w:t>
      </w:r>
      <w:proofErr w:type="spellEnd"/>
    </w:p>
    <w:p w14:paraId="636F294A" w14:textId="77777777" w:rsidR="00A21146" w:rsidRPr="00A21146" w:rsidRDefault="00A21146" w:rsidP="00A21146">
      <w:pPr>
        <w:rPr>
          <w:lang w:val="x-none" w:eastAsia="x-none"/>
        </w:rPr>
      </w:pPr>
      <w:proofErr w:type="spellStart"/>
      <w:r w:rsidRPr="00A21146">
        <w:rPr>
          <w:lang w:val="x-none" w:eastAsia="x-none"/>
        </w:rPr>
        <w:t>myplace</w:t>
      </w:r>
      <w:proofErr w:type="spellEnd"/>
      <w:r w:rsidRPr="00A21146">
        <w:rPr>
          <w:lang w:val="x-none" w:eastAsia="x-none"/>
        </w:rPr>
        <w:t xml:space="preserve"> is a website you can use to see and manage your plan.</w:t>
      </w:r>
    </w:p>
    <w:p w14:paraId="3A8FF4D1" w14:textId="77777777" w:rsidR="00A21146" w:rsidRPr="00A21146" w:rsidRDefault="00A21146" w:rsidP="00A21146">
      <w:pPr>
        <w:rPr>
          <w:rStyle w:val="Strong"/>
          <w:lang w:val="x-none" w:eastAsia="x-none"/>
        </w:rPr>
      </w:pPr>
      <w:r w:rsidRPr="00A21146">
        <w:rPr>
          <w:rStyle w:val="Strong"/>
          <w:lang w:val="x-none" w:eastAsia="x-none"/>
        </w:rPr>
        <w:t>NDIA Planner</w:t>
      </w:r>
    </w:p>
    <w:p w14:paraId="57B998C0" w14:textId="37BAFE47" w:rsidR="00A21146" w:rsidRPr="00A21146" w:rsidRDefault="00A21146" w:rsidP="00A21146">
      <w:pPr>
        <w:rPr>
          <w:lang w:val="x-none" w:eastAsia="x-none"/>
        </w:rPr>
      </w:pPr>
      <w:r w:rsidRPr="00A21146">
        <w:rPr>
          <w:lang w:val="x-none" w:eastAsia="x-none"/>
        </w:rPr>
        <w:t>A NDIA Planner is someone who makes new plans.</w:t>
      </w:r>
    </w:p>
    <w:p w14:paraId="0625F45E" w14:textId="77777777" w:rsidR="00A21146" w:rsidRPr="00A21146" w:rsidRDefault="00A21146" w:rsidP="00A21146">
      <w:pPr>
        <w:rPr>
          <w:rStyle w:val="Strong"/>
          <w:lang w:val="x-none" w:eastAsia="x-none"/>
        </w:rPr>
      </w:pPr>
      <w:r w:rsidRPr="00A21146">
        <w:rPr>
          <w:rStyle w:val="Strong"/>
          <w:lang w:val="x-none" w:eastAsia="x-none"/>
        </w:rPr>
        <w:t>NDIS funding</w:t>
      </w:r>
    </w:p>
    <w:p w14:paraId="791C5BDD" w14:textId="7B9522D1" w:rsidR="00A21146" w:rsidRDefault="00A21146" w:rsidP="00A21146">
      <w:pPr>
        <w:rPr>
          <w:lang w:val="x-none" w:eastAsia="x-none"/>
        </w:rPr>
      </w:pPr>
      <w:r w:rsidRPr="00A21146">
        <w:rPr>
          <w:lang w:val="x-none" w:eastAsia="x-none"/>
        </w:rPr>
        <w:t>NDIS funding is the money from your plan that pays for the supports and services you need.</w:t>
      </w:r>
    </w:p>
    <w:p w14:paraId="23659A86" w14:textId="77777777" w:rsidR="00A21146" w:rsidRDefault="00A21146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4FFD2372" w14:textId="77777777" w:rsidR="00A21146" w:rsidRPr="00A21146" w:rsidRDefault="00A21146" w:rsidP="00A21146">
      <w:pPr>
        <w:rPr>
          <w:rStyle w:val="Strong"/>
          <w:lang w:val="x-none" w:eastAsia="x-none"/>
        </w:rPr>
      </w:pPr>
      <w:r w:rsidRPr="00A21146">
        <w:rPr>
          <w:rStyle w:val="Strong"/>
          <w:lang w:val="x-none" w:eastAsia="x-none"/>
        </w:rPr>
        <w:lastRenderedPageBreak/>
        <w:t>Service provider</w:t>
      </w:r>
    </w:p>
    <w:p w14:paraId="3D45B77D" w14:textId="77777777" w:rsidR="00A21146" w:rsidRPr="00A21146" w:rsidRDefault="00A21146" w:rsidP="00A21146">
      <w:pPr>
        <w:rPr>
          <w:lang w:val="x-none" w:eastAsia="x-none"/>
        </w:rPr>
      </w:pPr>
      <w:r w:rsidRPr="00A21146">
        <w:rPr>
          <w:lang w:val="x-none" w:eastAsia="x-none"/>
        </w:rPr>
        <w:t xml:space="preserve">A service provider supports people with disability. </w:t>
      </w:r>
    </w:p>
    <w:p w14:paraId="369CFF8B" w14:textId="77777777" w:rsidR="00A21146" w:rsidRPr="00A21146" w:rsidRDefault="00A21146" w:rsidP="00A21146">
      <w:pPr>
        <w:rPr>
          <w:lang w:val="x-none" w:eastAsia="x-none"/>
        </w:rPr>
      </w:pPr>
      <w:r w:rsidRPr="00A21146">
        <w:rPr>
          <w:lang w:val="x-none" w:eastAsia="x-none"/>
        </w:rPr>
        <w:t xml:space="preserve">A service provider can be an: </w:t>
      </w:r>
    </w:p>
    <w:p w14:paraId="400435C3" w14:textId="6D1EB308" w:rsidR="00A21146" w:rsidRPr="00A21146" w:rsidRDefault="00A21146" w:rsidP="00A21146">
      <w:pPr>
        <w:pStyle w:val="ListParagraph"/>
        <w:numPr>
          <w:ilvl w:val="0"/>
          <w:numId w:val="32"/>
        </w:numPr>
        <w:rPr>
          <w:lang w:val="x-none" w:eastAsia="x-none"/>
        </w:rPr>
      </w:pPr>
      <w:r w:rsidRPr="00A21146">
        <w:rPr>
          <w:lang w:val="x-none" w:eastAsia="x-none"/>
        </w:rPr>
        <w:t xml:space="preserve">organisation </w:t>
      </w:r>
    </w:p>
    <w:p w14:paraId="328274ED" w14:textId="4BF881D6" w:rsidR="00A21146" w:rsidRDefault="00A21146" w:rsidP="00A21146">
      <w:pPr>
        <w:pStyle w:val="ListParagraph"/>
        <w:numPr>
          <w:ilvl w:val="0"/>
          <w:numId w:val="32"/>
        </w:numPr>
        <w:rPr>
          <w:lang w:val="x-none" w:eastAsia="x-none"/>
        </w:rPr>
      </w:pPr>
      <w:r w:rsidRPr="00A21146">
        <w:rPr>
          <w:lang w:val="x-none" w:eastAsia="x-none"/>
        </w:rPr>
        <w:t>individual.</w:t>
      </w:r>
    </w:p>
    <w:p w14:paraId="1799DF96" w14:textId="781C1E36" w:rsidR="00583721" w:rsidRDefault="00583721" w:rsidP="00583721">
      <w:pPr>
        <w:rPr>
          <w:lang w:val="x-none" w:eastAsia="x-none"/>
        </w:rPr>
      </w:pPr>
    </w:p>
    <w:p w14:paraId="69BFFC05" w14:textId="05343625" w:rsidR="00583721" w:rsidRDefault="00583721" w:rsidP="00583721">
      <w:pPr>
        <w:rPr>
          <w:lang w:val="x-none" w:eastAsia="x-none"/>
        </w:rPr>
      </w:pPr>
    </w:p>
    <w:p w14:paraId="3F0DD340" w14:textId="77777777" w:rsidR="00583721" w:rsidRPr="00583721" w:rsidRDefault="00583721" w:rsidP="00583721">
      <w:pPr>
        <w:rPr>
          <w:lang w:val="x-none" w:eastAsia="x-none"/>
        </w:rPr>
      </w:pPr>
    </w:p>
    <w:p w14:paraId="573D0B43" w14:textId="5646BA08" w:rsidR="006272CB" w:rsidRDefault="00A21146" w:rsidP="00A00265">
      <w:pPr>
        <w:rPr>
          <w:sz w:val="24"/>
          <w:szCs w:val="24"/>
        </w:rPr>
      </w:pPr>
      <w:r w:rsidRPr="00056801">
        <w:rPr>
          <w:sz w:val="24"/>
          <w:szCs w:val="24"/>
        </w:rPr>
        <w:t>The Information Access Group created this Easy Read document. For any enquiries about the</w:t>
      </w:r>
      <w:r w:rsidR="00583721">
        <w:rPr>
          <w:sz w:val="24"/>
          <w:szCs w:val="24"/>
        </w:rPr>
        <w:t xml:space="preserve"> </w:t>
      </w:r>
      <w:r>
        <w:rPr>
          <w:sz w:val="24"/>
          <w:szCs w:val="24"/>
        </w:rPr>
        <w:t>document</w:t>
      </w:r>
      <w:r w:rsidRPr="00056801">
        <w:rPr>
          <w:sz w:val="24"/>
          <w:szCs w:val="24"/>
        </w:rPr>
        <w:t xml:space="preserve">, please visit </w:t>
      </w:r>
      <w:hyperlink r:id="rId16" w:history="1">
        <w:r w:rsidRPr="00056801">
          <w:rPr>
            <w:b/>
            <w:color w:val="6B2976"/>
            <w:sz w:val="24"/>
            <w:szCs w:val="24"/>
          </w:rPr>
          <w:t>www.informationaccessgroup.com</w:t>
        </w:r>
      </w:hyperlink>
      <w:r w:rsidRPr="00056801">
        <w:rPr>
          <w:sz w:val="24"/>
          <w:szCs w:val="24"/>
        </w:rPr>
        <w:t>. Quote job number 3487-</w:t>
      </w:r>
      <w:r>
        <w:rPr>
          <w:sz w:val="24"/>
          <w:szCs w:val="24"/>
        </w:rPr>
        <w:t>D</w:t>
      </w:r>
      <w:r w:rsidRPr="00056801">
        <w:rPr>
          <w:sz w:val="24"/>
          <w:szCs w:val="24"/>
        </w:rPr>
        <w:t>.</w:t>
      </w:r>
    </w:p>
    <w:p w14:paraId="1F7527BF" w14:textId="106E25BB" w:rsidR="00A21146" w:rsidRDefault="00A21146" w:rsidP="00A00265">
      <w:pPr>
        <w:rPr>
          <w:sz w:val="24"/>
          <w:szCs w:val="24"/>
        </w:rPr>
      </w:pPr>
    </w:p>
    <w:p w14:paraId="6CAA247D" w14:textId="77777777" w:rsidR="00583721" w:rsidRDefault="00583721" w:rsidP="00A00265">
      <w:pPr>
        <w:rPr>
          <w:sz w:val="24"/>
          <w:szCs w:val="24"/>
        </w:rPr>
      </w:pPr>
    </w:p>
    <w:p w14:paraId="1D9130D9" w14:textId="0FACA3FA" w:rsidR="00A21146" w:rsidRPr="0061199F" w:rsidRDefault="00A21146" w:rsidP="00A00265">
      <w:pPr>
        <w:rPr>
          <w:sz w:val="24"/>
          <w:szCs w:val="20"/>
        </w:rPr>
      </w:pPr>
      <w:r w:rsidRPr="0061199F">
        <w:rPr>
          <w:sz w:val="24"/>
          <w:szCs w:val="20"/>
        </w:rPr>
        <w:t>DA031</w:t>
      </w:r>
      <w:r w:rsidR="00583721" w:rsidRPr="0061199F">
        <w:rPr>
          <w:sz w:val="24"/>
          <w:szCs w:val="20"/>
        </w:rPr>
        <w:t>2</w:t>
      </w:r>
      <w:r w:rsidRPr="0061199F">
        <w:rPr>
          <w:sz w:val="24"/>
          <w:szCs w:val="20"/>
        </w:rPr>
        <w:t xml:space="preserve"> – Participant Pathway Booklet </w:t>
      </w:r>
      <w:r w:rsidR="00583721" w:rsidRPr="0061199F">
        <w:rPr>
          <w:sz w:val="24"/>
          <w:szCs w:val="20"/>
        </w:rPr>
        <w:t>2</w:t>
      </w:r>
      <w:r w:rsidRPr="0061199F">
        <w:rPr>
          <w:sz w:val="24"/>
          <w:szCs w:val="20"/>
        </w:rPr>
        <w:t xml:space="preserve"> – </w:t>
      </w:r>
      <w:r w:rsidR="00583721" w:rsidRPr="0061199F">
        <w:rPr>
          <w:sz w:val="24"/>
          <w:szCs w:val="20"/>
        </w:rPr>
        <w:t>Planning</w:t>
      </w:r>
      <w:r w:rsidR="00D97614">
        <w:rPr>
          <w:sz w:val="24"/>
          <w:szCs w:val="20"/>
        </w:rPr>
        <w:t xml:space="preserve"> May 2020</w:t>
      </w:r>
    </w:p>
    <w:bookmarkEnd w:id="120"/>
    <w:bookmarkEnd w:id="121"/>
    <w:sectPr w:rsidR="00A21146" w:rsidRPr="0061199F" w:rsidSect="00544DA0">
      <w:footerReference w:type="default" r:id="rId17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92794E" w14:textId="77777777" w:rsidR="00526496" w:rsidRDefault="00526496" w:rsidP="00134CC3">
      <w:pPr>
        <w:spacing w:before="0" w:after="0" w:line="240" w:lineRule="auto"/>
      </w:pPr>
      <w:r>
        <w:separator/>
      </w:r>
    </w:p>
  </w:endnote>
  <w:endnote w:type="continuationSeparator" w:id="0">
    <w:p w14:paraId="44B1EF54" w14:textId="77777777" w:rsidR="00526496" w:rsidRDefault="0052649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5770739E" w14:textId="77777777" w:rsidR="00526496" w:rsidRDefault="0052649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8EC36" w14:textId="32C22006" w:rsidR="00583721" w:rsidRDefault="00583721" w:rsidP="00583721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28B9B3" w14:textId="77777777" w:rsidR="00526496" w:rsidRDefault="0052649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C194A9A" w14:textId="77777777" w:rsidR="00526496" w:rsidRDefault="0052649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8F25C99" w14:textId="77777777" w:rsidR="00526496" w:rsidRDefault="0052649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0186E"/>
    <w:multiLevelType w:val="hybridMultilevel"/>
    <w:tmpl w:val="CC92B4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04F45"/>
    <w:multiLevelType w:val="hybridMultilevel"/>
    <w:tmpl w:val="EDDEF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695ACE"/>
    <w:multiLevelType w:val="hybridMultilevel"/>
    <w:tmpl w:val="A79221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CA591C"/>
    <w:multiLevelType w:val="hybridMultilevel"/>
    <w:tmpl w:val="A3628C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1B6869"/>
    <w:multiLevelType w:val="hybridMultilevel"/>
    <w:tmpl w:val="7D860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643D34"/>
    <w:multiLevelType w:val="hybridMultilevel"/>
    <w:tmpl w:val="83FAA8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3B7BBC"/>
    <w:multiLevelType w:val="hybridMultilevel"/>
    <w:tmpl w:val="40DA4F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F1690"/>
    <w:multiLevelType w:val="hybridMultilevel"/>
    <w:tmpl w:val="808859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94A74"/>
    <w:multiLevelType w:val="hybridMultilevel"/>
    <w:tmpl w:val="2D72B7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1F48E9"/>
    <w:multiLevelType w:val="hybridMultilevel"/>
    <w:tmpl w:val="C156AC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524D9"/>
    <w:multiLevelType w:val="hybridMultilevel"/>
    <w:tmpl w:val="7EE6DB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 w15:restartNumberingAfterBreak="0">
    <w:nsid w:val="2DF24C5D"/>
    <w:multiLevelType w:val="hybridMultilevel"/>
    <w:tmpl w:val="A998BA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250805"/>
    <w:multiLevelType w:val="hybridMultilevel"/>
    <w:tmpl w:val="C52A7F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B87BD5"/>
    <w:multiLevelType w:val="hybridMultilevel"/>
    <w:tmpl w:val="01383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326058"/>
    <w:multiLevelType w:val="hybridMultilevel"/>
    <w:tmpl w:val="D6CCF4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753BB4"/>
    <w:multiLevelType w:val="hybridMultilevel"/>
    <w:tmpl w:val="62A4B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705FC6"/>
    <w:multiLevelType w:val="hybridMultilevel"/>
    <w:tmpl w:val="8FE851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7A1F70"/>
    <w:multiLevelType w:val="hybridMultilevel"/>
    <w:tmpl w:val="5F2CAD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9B2FF9"/>
    <w:multiLevelType w:val="hybridMultilevel"/>
    <w:tmpl w:val="1E3679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401E61"/>
    <w:multiLevelType w:val="hybridMultilevel"/>
    <w:tmpl w:val="602AB3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FC2EEF"/>
    <w:multiLevelType w:val="hybridMultilevel"/>
    <w:tmpl w:val="630677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DD37CE"/>
    <w:multiLevelType w:val="hybridMultilevel"/>
    <w:tmpl w:val="D262B5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F84AB5"/>
    <w:multiLevelType w:val="hybridMultilevel"/>
    <w:tmpl w:val="9948E0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6A47ED"/>
    <w:multiLevelType w:val="hybridMultilevel"/>
    <w:tmpl w:val="D2602B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9460C9"/>
    <w:multiLevelType w:val="hybridMultilevel"/>
    <w:tmpl w:val="AE522D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A41871"/>
    <w:multiLevelType w:val="hybridMultilevel"/>
    <w:tmpl w:val="A47EDF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5D5C3C"/>
    <w:multiLevelType w:val="hybridMultilevel"/>
    <w:tmpl w:val="5BDC91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A34236"/>
    <w:multiLevelType w:val="hybridMultilevel"/>
    <w:tmpl w:val="058C2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493B3E"/>
    <w:multiLevelType w:val="hybridMultilevel"/>
    <w:tmpl w:val="E2FC7A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1F17D8"/>
    <w:multiLevelType w:val="hybridMultilevel"/>
    <w:tmpl w:val="7BEEF2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326D38"/>
    <w:multiLevelType w:val="hybridMultilevel"/>
    <w:tmpl w:val="75AA79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30"/>
  </w:num>
  <w:num w:numId="4">
    <w:abstractNumId w:val="12"/>
  </w:num>
  <w:num w:numId="5">
    <w:abstractNumId w:val="18"/>
  </w:num>
  <w:num w:numId="6">
    <w:abstractNumId w:val="22"/>
  </w:num>
  <w:num w:numId="7">
    <w:abstractNumId w:val="1"/>
  </w:num>
  <w:num w:numId="8">
    <w:abstractNumId w:val="2"/>
  </w:num>
  <w:num w:numId="9">
    <w:abstractNumId w:val="20"/>
  </w:num>
  <w:num w:numId="10">
    <w:abstractNumId w:val="8"/>
  </w:num>
  <w:num w:numId="11">
    <w:abstractNumId w:val="7"/>
  </w:num>
  <w:num w:numId="12">
    <w:abstractNumId w:val="6"/>
  </w:num>
  <w:num w:numId="13">
    <w:abstractNumId w:val="9"/>
  </w:num>
  <w:num w:numId="14">
    <w:abstractNumId w:val="28"/>
  </w:num>
  <w:num w:numId="15">
    <w:abstractNumId w:val="29"/>
  </w:num>
  <w:num w:numId="16">
    <w:abstractNumId w:val="19"/>
  </w:num>
  <w:num w:numId="17">
    <w:abstractNumId w:val="4"/>
  </w:num>
  <w:num w:numId="18">
    <w:abstractNumId w:val="23"/>
  </w:num>
  <w:num w:numId="19">
    <w:abstractNumId w:val="14"/>
  </w:num>
  <w:num w:numId="20">
    <w:abstractNumId w:val="13"/>
  </w:num>
  <w:num w:numId="21">
    <w:abstractNumId w:val="0"/>
  </w:num>
  <w:num w:numId="22">
    <w:abstractNumId w:val="3"/>
  </w:num>
  <w:num w:numId="23">
    <w:abstractNumId w:val="10"/>
  </w:num>
  <w:num w:numId="24">
    <w:abstractNumId w:val="31"/>
  </w:num>
  <w:num w:numId="25">
    <w:abstractNumId w:val="27"/>
  </w:num>
  <w:num w:numId="26">
    <w:abstractNumId w:val="5"/>
  </w:num>
  <w:num w:numId="27">
    <w:abstractNumId w:val="24"/>
  </w:num>
  <w:num w:numId="28">
    <w:abstractNumId w:val="16"/>
  </w:num>
  <w:num w:numId="29">
    <w:abstractNumId w:val="15"/>
  </w:num>
  <w:num w:numId="30">
    <w:abstractNumId w:val="21"/>
  </w:num>
  <w:num w:numId="31">
    <w:abstractNumId w:val="26"/>
  </w:num>
  <w:num w:numId="32">
    <w:abstractNumId w:val="2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formsDesign/>
  <w:defaultTabStop w:val="720"/>
  <w:drawingGridHorizontalSpacing w:val="140"/>
  <w:displayHorizontalDrawingGridEvery w:val="2"/>
  <w:characterSpacingControl w:val="doNotCompress"/>
  <w:hdrShapeDefaults>
    <o:shapedefaults v:ext="edit" spidmax="102401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022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CAC"/>
    <w:rsid w:val="000236B5"/>
    <w:rsid w:val="00024377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B08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5B61"/>
    <w:rsid w:val="00067033"/>
    <w:rsid w:val="000671BF"/>
    <w:rsid w:val="00067268"/>
    <w:rsid w:val="000676E6"/>
    <w:rsid w:val="0007213A"/>
    <w:rsid w:val="00073579"/>
    <w:rsid w:val="000741EF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3C5B"/>
    <w:rsid w:val="000955BD"/>
    <w:rsid w:val="00097C02"/>
    <w:rsid w:val="000A0231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9A7"/>
    <w:rsid w:val="000B4D35"/>
    <w:rsid w:val="000B573C"/>
    <w:rsid w:val="000B58C9"/>
    <w:rsid w:val="000B6312"/>
    <w:rsid w:val="000B6C30"/>
    <w:rsid w:val="000B6C74"/>
    <w:rsid w:val="000B71CD"/>
    <w:rsid w:val="000B7679"/>
    <w:rsid w:val="000B7F48"/>
    <w:rsid w:val="000B7FAD"/>
    <w:rsid w:val="000C00D4"/>
    <w:rsid w:val="000C0EBC"/>
    <w:rsid w:val="000C0F54"/>
    <w:rsid w:val="000C0F7C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167B"/>
    <w:rsid w:val="000D2072"/>
    <w:rsid w:val="000D2127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55B2"/>
    <w:rsid w:val="000E5E0E"/>
    <w:rsid w:val="000F1FDA"/>
    <w:rsid w:val="000F32BB"/>
    <w:rsid w:val="000F32D8"/>
    <w:rsid w:val="000F3C06"/>
    <w:rsid w:val="000F3DEF"/>
    <w:rsid w:val="000F3E68"/>
    <w:rsid w:val="000F4040"/>
    <w:rsid w:val="000F431B"/>
    <w:rsid w:val="000F4B81"/>
    <w:rsid w:val="000F52F4"/>
    <w:rsid w:val="000F70FE"/>
    <w:rsid w:val="000F73DD"/>
    <w:rsid w:val="00101DC6"/>
    <w:rsid w:val="0010205D"/>
    <w:rsid w:val="00104C96"/>
    <w:rsid w:val="00104CF5"/>
    <w:rsid w:val="0010561C"/>
    <w:rsid w:val="001056CB"/>
    <w:rsid w:val="00105F74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79C2"/>
    <w:rsid w:val="00117AEC"/>
    <w:rsid w:val="00120A79"/>
    <w:rsid w:val="00120C33"/>
    <w:rsid w:val="00120EEC"/>
    <w:rsid w:val="00121BE9"/>
    <w:rsid w:val="00121EC5"/>
    <w:rsid w:val="00123A8C"/>
    <w:rsid w:val="00124307"/>
    <w:rsid w:val="00124BA1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37C9"/>
    <w:rsid w:val="00144000"/>
    <w:rsid w:val="0014402F"/>
    <w:rsid w:val="001448DE"/>
    <w:rsid w:val="00145E19"/>
    <w:rsid w:val="00147C2C"/>
    <w:rsid w:val="00150649"/>
    <w:rsid w:val="001513F4"/>
    <w:rsid w:val="00151817"/>
    <w:rsid w:val="00151B51"/>
    <w:rsid w:val="0015329D"/>
    <w:rsid w:val="00153E51"/>
    <w:rsid w:val="0015569B"/>
    <w:rsid w:val="00156BA0"/>
    <w:rsid w:val="001600B3"/>
    <w:rsid w:val="00160B29"/>
    <w:rsid w:val="001619E4"/>
    <w:rsid w:val="00162667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37F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1D9B"/>
    <w:rsid w:val="001927BD"/>
    <w:rsid w:val="00193854"/>
    <w:rsid w:val="00195094"/>
    <w:rsid w:val="00195E2B"/>
    <w:rsid w:val="0019630A"/>
    <w:rsid w:val="0019631C"/>
    <w:rsid w:val="00197A97"/>
    <w:rsid w:val="00197B5D"/>
    <w:rsid w:val="001A089E"/>
    <w:rsid w:val="001A10DF"/>
    <w:rsid w:val="001A1342"/>
    <w:rsid w:val="001A20D1"/>
    <w:rsid w:val="001A2138"/>
    <w:rsid w:val="001A28B4"/>
    <w:rsid w:val="001A2E5E"/>
    <w:rsid w:val="001A2F1A"/>
    <w:rsid w:val="001A2FB3"/>
    <w:rsid w:val="001A375B"/>
    <w:rsid w:val="001A4B24"/>
    <w:rsid w:val="001A4B9E"/>
    <w:rsid w:val="001A4D53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DC3"/>
    <w:rsid w:val="001C0FAF"/>
    <w:rsid w:val="001C30A1"/>
    <w:rsid w:val="001C326A"/>
    <w:rsid w:val="001C37F1"/>
    <w:rsid w:val="001C38D3"/>
    <w:rsid w:val="001C3CDE"/>
    <w:rsid w:val="001C49FD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788"/>
    <w:rsid w:val="001D3FF9"/>
    <w:rsid w:val="001D41D6"/>
    <w:rsid w:val="001D5475"/>
    <w:rsid w:val="001D5B7A"/>
    <w:rsid w:val="001D7FB7"/>
    <w:rsid w:val="001E0ADC"/>
    <w:rsid w:val="001E0B48"/>
    <w:rsid w:val="001E0D92"/>
    <w:rsid w:val="001E0FAE"/>
    <w:rsid w:val="001E12A1"/>
    <w:rsid w:val="001E291A"/>
    <w:rsid w:val="001E29FF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1F7E16"/>
    <w:rsid w:val="002007BC"/>
    <w:rsid w:val="00201F45"/>
    <w:rsid w:val="002021AA"/>
    <w:rsid w:val="00202A4A"/>
    <w:rsid w:val="002033EA"/>
    <w:rsid w:val="00203C3C"/>
    <w:rsid w:val="00203FDC"/>
    <w:rsid w:val="00204022"/>
    <w:rsid w:val="00204A06"/>
    <w:rsid w:val="002063BC"/>
    <w:rsid w:val="0021037A"/>
    <w:rsid w:val="002107E9"/>
    <w:rsid w:val="002112B3"/>
    <w:rsid w:val="0021290A"/>
    <w:rsid w:val="00212A6D"/>
    <w:rsid w:val="002130F6"/>
    <w:rsid w:val="0021361E"/>
    <w:rsid w:val="00213A0A"/>
    <w:rsid w:val="00214388"/>
    <w:rsid w:val="00214480"/>
    <w:rsid w:val="00217241"/>
    <w:rsid w:val="002173D7"/>
    <w:rsid w:val="00217CB2"/>
    <w:rsid w:val="00220DA5"/>
    <w:rsid w:val="00220DEF"/>
    <w:rsid w:val="002212B6"/>
    <w:rsid w:val="002214AE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2BF5"/>
    <w:rsid w:val="00233061"/>
    <w:rsid w:val="00233F70"/>
    <w:rsid w:val="00234A9F"/>
    <w:rsid w:val="00234B6C"/>
    <w:rsid w:val="002355D4"/>
    <w:rsid w:val="0023587F"/>
    <w:rsid w:val="00235BD8"/>
    <w:rsid w:val="00235D23"/>
    <w:rsid w:val="00236622"/>
    <w:rsid w:val="00236EC0"/>
    <w:rsid w:val="00236F23"/>
    <w:rsid w:val="00241A33"/>
    <w:rsid w:val="00244512"/>
    <w:rsid w:val="00244915"/>
    <w:rsid w:val="0024496D"/>
    <w:rsid w:val="00245055"/>
    <w:rsid w:val="00245425"/>
    <w:rsid w:val="00245C14"/>
    <w:rsid w:val="00245C7C"/>
    <w:rsid w:val="00245CEC"/>
    <w:rsid w:val="00246152"/>
    <w:rsid w:val="00246B63"/>
    <w:rsid w:val="00247683"/>
    <w:rsid w:val="0025072B"/>
    <w:rsid w:val="00251618"/>
    <w:rsid w:val="00252800"/>
    <w:rsid w:val="0025430D"/>
    <w:rsid w:val="00255E68"/>
    <w:rsid w:val="00256E86"/>
    <w:rsid w:val="00257CF8"/>
    <w:rsid w:val="002601B5"/>
    <w:rsid w:val="002605C8"/>
    <w:rsid w:val="00261363"/>
    <w:rsid w:val="00261C3A"/>
    <w:rsid w:val="002622C1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3114"/>
    <w:rsid w:val="00274838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1B7F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165D"/>
    <w:rsid w:val="0029207F"/>
    <w:rsid w:val="002920B3"/>
    <w:rsid w:val="00294267"/>
    <w:rsid w:val="00294E65"/>
    <w:rsid w:val="00295BFF"/>
    <w:rsid w:val="0029625C"/>
    <w:rsid w:val="00297660"/>
    <w:rsid w:val="002A011E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349B"/>
    <w:rsid w:val="002B3706"/>
    <w:rsid w:val="002B37D2"/>
    <w:rsid w:val="002B7929"/>
    <w:rsid w:val="002C0CCF"/>
    <w:rsid w:val="002C16E5"/>
    <w:rsid w:val="002C3091"/>
    <w:rsid w:val="002C4196"/>
    <w:rsid w:val="002C55A6"/>
    <w:rsid w:val="002C5B50"/>
    <w:rsid w:val="002C6664"/>
    <w:rsid w:val="002C75B6"/>
    <w:rsid w:val="002C79AC"/>
    <w:rsid w:val="002D080A"/>
    <w:rsid w:val="002D1C06"/>
    <w:rsid w:val="002D220D"/>
    <w:rsid w:val="002D4144"/>
    <w:rsid w:val="002D552C"/>
    <w:rsid w:val="002D55B1"/>
    <w:rsid w:val="002D5F7E"/>
    <w:rsid w:val="002D6314"/>
    <w:rsid w:val="002D66D9"/>
    <w:rsid w:val="002D6EC8"/>
    <w:rsid w:val="002E0C4C"/>
    <w:rsid w:val="002E100F"/>
    <w:rsid w:val="002E1970"/>
    <w:rsid w:val="002E38B5"/>
    <w:rsid w:val="002E4AA7"/>
    <w:rsid w:val="002E535B"/>
    <w:rsid w:val="002E5B2D"/>
    <w:rsid w:val="002E5D89"/>
    <w:rsid w:val="002E5FFC"/>
    <w:rsid w:val="002E688F"/>
    <w:rsid w:val="002E75FA"/>
    <w:rsid w:val="002F1895"/>
    <w:rsid w:val="002F4984"/>
    <w:rsid w:val="002F4CE9"/>
    <w:rsid w:val="002F637F"/>
    <w:rsid w:val="002F7283"/>
    <w:rsid w:val="002F79D1"/>
    <w:rsid w:val="002F7AA8"/>
    <w:rsid w:val="00300E88"/>
    <w:rsid w:val="00300FF6"/>
    <w:rsid w:val="00302A03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5AB"/>
    <w:rsid w:val="003154C5"/>
    <w:rsid w:val="00316697"/>
    <w:rsid w:val="00317198"/>
    <w:rsid w:val="00320559"/>
    <w:rsid w:val="00321F49"/>
    <w:rsid w:val="00322481"/>
    <w:rsid w:val="003229DD"/>
    <w:rsid w:val="003234FC"/>
    <w:rsid w:val="003238D5"/>
    <w:rsid w:val="00324C35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3FB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9A7"/>
    <w:rsid w:val="00366A3D"/>
    <w:rsid w:val="00366D0C"/>
    <w:rsid w:val="00367F2B"/>
    <w:rsid w:val="00370A3B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2C34"/>
    <w:rsid w:val="003A4128"/>
    <w:rsid w:val="003A5211"/>
    <w:rsid w:val="003A52BE"/>
    <w:rsid w:val="003A63FF"/>
    <w:rsid w:val="003A776D"/>
    <w:rsid w:val="003B0746"/>
    <w:rsid w:val="003B0C8A"/>
    <w:rsid w:val="003B34BE"/>
    <w:rsid w:val="003B3832"/>
    <w:rsid w:val="003B3F39"/>
    <w:rsid w:val="003B4BA1"/>
    <w:rsid w:val="003B4EE4"/>
    <w:rsid w:val="003B5252"/>
    <w:rsid w:val="003B5FD8"/>
    <w:rsid w:val="003B63EC"/>
    <w:rsid w:val="003B6BB5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698F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7355"/>
    <w:rsid w:val="003E0DE1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426C"/>
    <w:rsid w:val="003F437C"/>
    <w:rsid w:val="003F5ED6"/>
    <w:rsid w:val="003F7A40"/>
    <w:rsid w:val="004008C7"/>
    <w:rsid w:val="004019A6"/>
    <w:rsid w:val="00401BD0"/>
    <w:rsid w:val="0040210F"/>
    <w:rsid w:val="004029A2"/>
    <w:rsid w:val="004047B9"/>
    <w:rsid w:val="0040525D"/>
    <w:rsid w:val="004052C5"/>
    <w:rsid w:val="004057CE"/>
    <w:rsid w:val="00406799"/>
    <w:rsid w:val="00406A58"/>
    <w:rsid w:val="004077C4"/>
    <w:rsid w:val="0041265F"/>
    <w:rsid w:val="00412774"/>
    <w:rsid w:val="00412B90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6A12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43B7"/>
    <w:rsid w:val="0044021C"/>
    <w:rsid w:val="004408DA"/>
    <w:rsid w:val="00440DA1"/>
    <w:rsid w:val="00441B81"/>
    <w:rsid w:val="004428D8"/>
    <w:rsid w:val="00442C08"/>
    <w:rsid w:val="00443E4B"/>
    <w:rsid w:val="0044684A"/>
    <w:rsid w:val="0044708C"/>
    <w:rsid w:val="0044720B"/>
    <w:rsid w:val="00447301"/>
    <w:rsid w:val="00447FED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85B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4BF"/>
    <w:rsid w:val="00482C02"/>
    <w:rsid w:val="00483E32"/>
    <w:rsid w:val="004854B6"/>
    <w:rsid w:val="00485751"/>
    <w:rsid w:val="00490378"/>
    <w:rsid w:val="00491343"/>
    <w:rsid w:val="004916DE"/>
    <w:rsid w:val="00491778"/>
    <w:rsid w:val="00491930"/>
    <w:rsid w:val="0049204B"/>
    <w:rsid w:val="004932CA"/>
    <w:rsid w:val="004938F4"/>
    <w:rsid w:val="0049397D"/>
    <w:rsid w:val="004944AB"/>
    <w:rsid w:val="00494D54"/>
    <w:rsid w:val="00494FB2"/>
    <w:rsid w:val="00495C4F"/>
    <w:rsid w:val="0049616A"/>
    <w:rsid w:val="0049693A"/>
    <w:rsid w:val="004A0830"/>
    <w:rsid w:val="004A176E"/>
    <w:rsid w:val="004A225F"/>
    <w:rsid w:val="004A257D"/>
    <w:rsid w:val="004A2627"/>
    <w:rsid w:val="004A3013"/>
    <w:rsid w:val="004A318E"/>
    <w:rsid w:val="004A32EF"/>
    <w:rsid w:val="004A37D1"/>
    <w:rsid w:val="004A3952"/>
    <w:rsid w:val="004A4E4C"/>
    <w:rsid w:val="004A4F38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3B6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A6C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12ED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77"/>
    <w:rsid w:val="00513BDC"/>
    <w:rsid w:val="00513F80"/>
    <w:rsid w:val="00514105"/>
    <w:rsid w:val="00514301"/>
    <w:rsid w:val="00514EF1"/>
    <w:rsid w:val="00515070"/>
    <w:rsid w:val="0051657E"/>
    <w:rsid w:val="00516ABA"/>
    <w:rsid w:val="00516FB7"/>
    <w:rsid w:val="00520811"/>
    <w:rsid w:val="00520927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496"/>
    <w:rsid w:val="00527BC5"/>
    <w:rsid w:val="00527D52"/>
    <w:rsid w:val="00530437"/>
    <w:rsid w:val="00532AA7"/>
    <w:rsid w:val="00535D3D"/>
    <w:rsid w:val="00535D98"/>
    <w:rsid w:val="005374A4"/>
    <w:rsid w:val="00542512"/>
    <w:rsid w:val="00542C13"/>
    <w:rsid w:val="005434E9"/>
    <w:rsid w:val="0054416C"/>
    <w:rsid w:val="00544DA0"/>
    <w:rsid w:val="005451D3"/>
    <w:rsid w:val="00545CF4"/>
    <w:rsid w:val="00546E1F"/>
    <w:rsid w:val="0054733D"/>
    <w:rsid w:val="00550080"/>
    <w:rsid w:val="00550FB7"/>
    <w:rsid w:val="005512D2"/>
    <w:rsid w:val="0055235E"/>
    <w:rsid w:val="00552A6A"/>
    <w:rsid w:val="00552DF9"/>
    <w:rsid w:val="00552E16"/>
    <w:rsid w:val="0055311F"/>
    <w:rsid w:val="005537E1"/>
    <w:rsid w:val="00554C98"/>
    <w:rsid w:val="0055553B"/>
    <w:rsid w:val="00555650"/>
    <w:rsid w:val="00555EFD"/>
    <w:rsid w:val="0055608A"/>
    <w:rsid w:val="005568D0"/>
    <w:rsid w:val="00557779"/>
    <w:rsid w:val="00557F0D"/>
    <w:rsid w:val="005600D4"/>
    <w:rsid w:val="005607DE"/>
    <w:rsid w:val="0056091D"/>
    <w:rsid w:val="00561713"/>
    <w:rsid w:val="00562E4E"/>
    <w:rsid w:val="0056331D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A1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721"/>
    <w:rsid w:val="00583D3F"/>
    <w:rsid w:val="00584D66"/>
    <w:rsid w:val="0059006E"/>
    <w:rsid w:val="00590115"/>
    <w:rsid w:val="0059050E"/>
    <w:rsid w:val="005907BC"/>
    <w:rsid w:val="0059094A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2415"/>
    <w:rsid w:val="005A3C68"/>
    <w:rsid w:val="005A450A"/>
    <w:rsid w:val="005A46F1"/>
    <w:rsid w:val="005A486F"/>
    <w:rsid w:val="005A49FB"/>
    <w:rsid w:val="005A4CF2"/>
    <w:rsid w:val="005A5CCA"/>
    <w:rsid w:val="005A6211"/>
    <w:rsid w:val="005B05B4"/>
    <w:rsid w:val="005B0824"/>
    <w:rsid w:val="005B0852"/>
    <w:rsid w:val="005B30A8"/>
    <w:rsid w:val="005B342B"/>
    <w:rsid w:val="005B383E"/>
    <w:rsid w:val="005B3A19"/>
    <w:rsid w:val="005B47B8"/>
    <w:rsid w:val="005B4AF2"/>
    <w:rsid w:val="005B4CA3"/>
    <w:rsid w:val="005B583C"/>
    <w:rsid w:val="005B6E92"/>
    <w:rsid w:val="005C0434"/>
    <w:rsid w:val="005C14D8"/>
    <w:rsid w:val="005C2896"/>
    <w:rsid w:val="005C2C45"/>
    <w:rsid w:val="005C3812"/>
    <w:rsid w:val="005C3A36"/>
    <w:rsid w:val="005C568E"/>
    <w:rsid w:val="005C593D"/>
    <w:rsid w:val="005C5E7C"/>
    <w:rsid w:val="005D013E"/>
    <w:rsid w:val="005D3860"/>
    <w:rsid w:val="005D4403"/>
    <w:rsid w:val="005D5F72"/>
    <w:rsid w:val="005D682B"/>
    <w:rsid w:val="005D784B"/>
    <w:rsid w:val="005D788A"/>
    <w:rsid w:val="005E1DEF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FA0"/>
    <w:rsid w:val="005F6090"/>
    <w:rsid w:val="005F6711"/>
    <w:rsid w:val="005F6EFE"/>
    <w:rsid w:val="005F7A9E"/>
    <w:rsid w:val="005F7D66"/>
    <w:rsid w:val="00600010"/>
    <w:rsid w:val="006009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199F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2022"/>
    <w:rsid w:val="0062234D"/>
    <w:rsid w:val="00622B26"/>
    <w:rsid w:val="00623177"/>
    <w:rsid w:val="006239B1"/>
    <w:rsid w:val="00623E4A"/>
    <w:rsid w:val="00623EF7"/>
    <w:rsid w:val="00624448"/>
    <w:rsid w:val="00625765"/>
    <w:rsid w:val="006259DD"/>
    <w:rsid w:val="00625C86"/>
    <w:rsid w:val="0062660F"/>
    <w:rsid w:val="0062662D"/>
    <w:rsid w:val="0062671E"/>
    <w:rsid w:val="00626B72"/>
    <w:rsid w:val="00626E57"/>
    <w:rsid w:val="006272CB"/>
    <w:rsid w:val="00627C11"/>
    <w:rsid w:val="006300E8"/>
    <w:rsid w:val="0063036D"/>
    <w:rsid w:val="00630C9E"/>
    <w:rsid w:val="00630FF1"/>
    <w:rsid w:val="0063244F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56D7"/>
    <w:rsid w:val="00647623"/>
    <w:rsid w:val="00650B9A"/>
    <w:rsid w:val="006513FB"/>
    <w:rsid w:val="0065143F"/>
    <w:rsid w:val="00651567"/>
    <w:rsid w:val="00652819"/>
    <w:rsid w:val="00654C65"/>
    <w:rsid w:val="00655012"/>
    <w:rsid w:val="0065516B"/>
    <w:rsid w:val="006570A7"/>
    <w:rsid w:val="00660C3D"/>
    <w:rsid w:val="00660C93"/>
    <w:rsid w:val="00660FD1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907"/>
    <w:rsid w:val="00677B0A"/>
    <w:rsid w:val="00677D3B"/>
    <w:rsid w:val="00677E67"/>
    <w:rsid w:val="00680286"/>
    <w:rsid w:val="006807DB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798"/>
    <w:rsid w:val="006947F8"/>
    <w:rsid w:val="006A07ED"/>
    <w:rsid w:val="006A0CC2"/>
    <w:rsid w:val="006A213E"/>
    <w:rsid w:val="006A2B35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30AB"/>
    <w:rsid w:val="006B3163"/>
    <w:rsid w:val="006B31CB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7F1"/>
    <w:rsid w:val="006C1258"/>
    <w:rsid w:val="006C15C2"/>
    <w:rsid w:val="006C22F3"/>
    <w:rsid w:val="006C2DCC"/>
    <w:rsid w:val="006C2F73"/>
    <w:rsid w:val="006C3210"/>
    <w:rsid w:val="006C43B9"/>
    <w:rsid w:val="006C6077"/>
    <w:rsid w:val="006D0D00"/>
    <w:rsid w:val="006D170C"/>
    <w:rsid w:val="006D1CF7"/>
    <w:rsid w:val="006D3380"/>
    <w:rsid w:val="006D3EA5"/>
    <w:rsid w:val="006D42D3"/>
    <w:rsid w:val="006D4611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B81"/>
    <w:rsid w:val="006F4CA4"/>
    <w:rsid w:val="006F586E"/>
    <w:rsid w:val="006F5A74"/>
    <w:rsid w:val="006F5C7F"/>
    <w:rsid w:val="006F6D17"/>
    <w:rsid w:val="006F708E"/>
    <w:rsid w:val="006F785A"/>
    <w:rsid w:val="006F7A68"/>
    <w:rsid w:val="007001B1"/>
    <w:rsid w:val="007004C3"/>
    <w:rsid w:val="0070142C"/>
    <w:rsid w:val="00701CBA"/>
    <w:rsid w:val="00701E8F"/>
    <w:rsid w:val="007028D3"/>
    <w:rsid w:val="007031D1"/>
    <w:rsid w:val="00703466"/>
    <w:rsid w:val="00703533"/>
    <w:rsid w:val="00703593"/>
    <w:rsid w:val="00704CE2"/>
    <w:rsid w:val="00710878"/>
    <w:rsid w:val="00711A25"/>
    <w:rsid w:val="00712417"/>
    <w:rsid w:val="007126B8"/>
    <w:rsid w:val="00712830"/>
    <w:rsid w:val="00713300"/>
    <w:rsid w:val="00713B9C"/>
    <w:rsid w:val="007141F0"/>
    <w:rsid w:val="007147F3"/>
    <w:rsid w:val="00714AF3"/>
    <w:rsid w:val="00715DD6"/>
    <w:rsid w:val="007162A8"/>
    <w:rsid w:val="0071678C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2E0"/>
    <w:rsid w:val="007248CE"/>
    <w:rsid w:val="00724D1F"/>
    <w:rsid w:val="007259A9"/>
    <w:rsid w:val="00725E3E"/>
    <w:rsid w:val="007260F5"/>
    <w:rsid w:val="007263C8"/>
    <w:rsid w:val="00726490"/>
    <w:rsid w:val="00726A05"/>
    <w:rsid w:val="00726AC0"/>
    <w:rsid w:val="0072745C"/>
    <w:rsid w:val="0073026C"/>
    <w:rsid w:val="00730340"/>
    <w:rsid w:val="007305F5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BDA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4C3"/>
    <w:rsid w:val="00750693"/>
    <w:rsid w:val="007507FD"/>
    <w:rsid w:val="00750D2C"/>
    <w:rsid w:val="00752155"/>
    <w:rsid w:val="00752829"/>
    <w:rsid w:val="00752C9B"/>
    <w:rsid w:val="00752F3F"/>
    <w:rsid w:val="00754389"/>
    <w:rsid w:val="00754A62"/>
    <w:rsid w:val="00755DA7"/>
    <w:rsid w:val="0075623E"/>
    <w:rsid w:val="007563A8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3D1E"/>
    <w:rsid w:val="00774412"/>
    <w:rsid w:val="00776E94"/>
    <w:rsid w:val="00777314"/>
    <w:rsid w:val="007778FA"/>
    <w:rsid w:val="00780CCC"/>
    <w:rsid w:val="00780E50"/>
    <w:rsid w:val="0078115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2AE6"/>
    <w:rsid w:val="00794ED3"/>
    <w:rsid w:val="00794F7F"/>
    <w:rsid w:val="0079504E"/>
    <w:rsid w:val="007960D7"/>
    <w:rsid w:val="00796656"/>
    <w:rsid w:val="00796CA9"/>
    <w:rsid w:val="0079705A"/>
    <w:rsid w:val="007973ED"/>
    <w:rsid w:val="007977BD"/>
    <w:rsid w:val="0079791B"/>
    <w:rsid w:val="007A0353"/>
    <w:rsid w:val="007A0397"/>
    <w:rsid w:val="007A05E5"/>
    <w:rsid w:val="007A0C75"/>
    <w:rsid w:val="007A15B4"/>
    <w:rsid w:val="007A1A43"/>
    <w:rsid w:val="007A2371"/>
    <w:rsid w:val="007A2DDD"/>
    <w:rsid w:val="007A35E8"/>
    <w:rsid w:val="007A3878"/>
    <w:rsid w:val="007A3F46"/>
    <w:rsid w:val="007A3FE1"/>
    <w:rsid w:val="007A4444"/>
    <w:rsid w:val="007A5C97"/>
    <w:rsid w:val="007A77D9"/>
    <w:rsid w:val="007A7923"/>
    <w:rsid w:val="007A7BE5"/>
    <w:rsid w:val="007B0A37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60D"/>
    <w:rsid w:val="007C4EE4"/>
    <w:rsid w:val="007C53A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12A"/>
    <w:rsid w:val="007F4875"/>
    <w:rsid w:val="007F4CDB"/>
    <w:rsid w:val="007F4CF8"/>
    <w:rsid w:val="007F5F71"/>
    <w:rsid w:val="007F6129"/>
    <w:rsid w:val="007F637A"/>
    <w:rsid w:val="007F6B5E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B47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80C"/>
    <w:rsid w:val="00814F54"/>
    <w:rsid w:val="008152B5"/>
    <w:rsid w:val="00815653"/>
    <w:rsid w:val="00815CED"/>
    <w:rsid w:val="008176E0"/>
    <w:rsid w:val="00817C1E"/>
    <w:rsid w:val="008210C2"/>
    <w:rsid w:val="008212FE"/>
    <w:rsid w:val="008213F1"/>
    <w:rsid w:val="00822468"/>
    <w:rsid w:val="00824443"/>
    <w:rsid w:val="00824BF6"/>
    <w:rsid w:val="00825046"/>
    <w:rsid w:val="00825C70"/>
    <w:rsid w:val="00825FEA"/>
    <w:rsid w:val="008265B9"/>
    <w:rsid w:val="00827FCE"/>
    <w:rsid w:val="00832BDA"/>
    <w:rsid w:val="00832DA2"/>
    <w:rsid w:val="008354D5"/>
    <w:rsid w:val="008357FD"/>
    <w:rsid w:val="00835FBA"/>
    <w:rsid w:val="00836DF0"/>
    <w:rsid w:val="00841959"/>
    <w:rsid w:val="008436E7"/>
    <w:rsid w:val="00843DA2"/>
    <w:rsid w:val="00844AA2"/>
    <w:rsid w:val="00845869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549"/>
    <w:rsid w:val="00861888"/>
    <w:rsid w:val="008618FC"/>
    <w:rsid w:val="00862D3D"/>
    <w:rsid w:val="0086362E"/>
    <w:rsid w:val="00864565"/>
    <w:rsid w:val="00864BAE"/>
    <w:rsid w:val="00864C77"/>
    <w:rsid w:val="00865716"/>
    <w:rsid w:val="00866612"/>
    <w:rsid w:val="0086748A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C90"/>
    <w:rsid w:val="0087637B"/>
    <w:rsid w:val="00877A40"/>
    <w:rsid w:val="008805D8"/>
    <w:rsid w:val="008806D0"/>
    <w:rsid w:val="00880CC7"/>
    <w:rsid w:val="00881298"/>
    <w:rsid w:val="008813D6"/>
    <w:rsid w:val="008824CF"/>
    <w:rsid w:val="00882603"/>
    <w:rsid w:val="0088278B"/>
    <w:rsid w:val="008827EC"/>
    <w:rsid w:val="0088421A"/>
    <w:rsid w:val="00884790"/>
    <w:rsid w:val="0088624E"/>
    <w:rsid w:val="00886974"/>
    <w:rsid w:val="00886CF8"/>
    <w:rsid w:val="008870F5"/>
    <w:rsid w:val="00890A4E"/>
    <w:rsid w:val="008911EA"/>
    <w:rsid w:val="008918D5"/>
    <w:rsid w:val="008921F5"/>
    <w:rsid w:val="00892737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A0810"/>
    <w:rsid w:val="008A17E1"/>
    <w:rsid w:val="008A210E"/>
    <w:rsid w:val="008A2EEF"/>
    <w:rsid w:val="008A4FAA"/>
    <w:rsid w:val="008A5679"/>
    <w:rsid w:val="008A57A7"/>
    <w:rsid w:val="008A677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18C"/>
    <w:rsid w:val="008E5CF3"/>
    <w:rsid w:val="008E6155"/>
    <w:rsid w:val="008E77E2"/>
    <w:rsid w:val="008F0F52"/>
    <w:rsid w:val="008F19A9"/>
    <w:rsid w:val="008F19AC"/>
    <w:rsid w:val="008F21F0"/>
    <w:rsid w:val="008F2A2C"/>
    <w:rsid w:val="008F2C27"/>
    <w:rsid w:val="008F35D4"/>
    <w:rsid w:val="008F4D67"/>
    <w:rsid w:val="008F5EDD"/>
    <w:rsid w:val="008F652E"/>
    <w:rsid w:val="008F6CD9"/>
    <w:rsid w:val="008F6E21"/>
    <w:rsid w:val="008F7C50"/>
    <w:rsid w:val="009002CF"/>
    <w:rsid w:val="00901AED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F9E"/>
    <w:rsid w:val="00920F18"/>
    <w:rsid w:val="009219BB"/>
    <w:rsid w:val="00922451"/>
    <w:rsid w:val="009224D2"/>
    <w:rsid w:val="0092304B"/>
    <w:rsid w:val="00924246"/>
    <w:rsid w:val="00926399"/>
    <w:rsid w:val="009278CE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1F6E"/>
    <w:rsid w:val="0094218B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59C4"/>
    <w:rsid w:val="00967B6F"/>
    <w:rsid w:val="00970061"/>
    <w:rsid w:val="00970AB5"/>
    <w:rsid w:val="0097127B"/>
    <w:rsid w:val="00971900"/>
    <w:rsid w:val="00974BE4"/>
    <w:rsid w:val="0097523B"/>
    <w:rsid w:val="00976097"/>
    <w:rsid w:val="00976F33"/>
    <w:rsid w:val="00980F0D"/>
    <w:rsid w:val="009818C7"/>
    <w:rsid w:val="00981C91"/>
    <w:rsid w:val="009823EA"/>
    <w:rsid w:val="009829E4"/>
    <w:rsid w:val="00983157"/>
    <w:rsid w:val="009840CD"/>
    <w:rsid w:val="009843B4"/>
    <w:rsid w:val="009847E9"/>
    <w:rsid w:val="009870D3"/>
    <w:rsid w:val="009873D1"/>
    <w:rsid w:val="00990310"/>
    <w:rsid w:val="0099056C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C04B1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4E94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3A"/>
    <w:rsid w:val="009E1C65"/>
    <w:rsid w:val="009E2C7C"/>
    <w:rsid w:val="009E3FBF"/>
    <w:rsid w:val="009E4241"/>
    <w:rsid w:val="009E6D91"/>
    <w:rsid w:val="009F0214"/>
    <w:rsid w:val="009F02EF"/>
    <w:rsid w:val="009F0728"/>
    <w:rsid w:val="009F08A4"/>
    <w:rsid w:val="009F08D6"/>
    <w:rsid w:val="009F1282"/>
    <w:rsid w:val="009F2128"/>
    <w:rsid w:val="009F26B1"/>
    <w:rsid w:val="009F26DE"/>
    <w:rsid w:val="009F2AEE"/>
    <w:rsid w:val="009F3783"/>
    <w:rsid w:val="009F3EA5"/>
    <w:rsid w:val="009F4B56"/>
    <w:rsid w:val="009F4E5B"/>
    <w:rsid w:val="009F7C3B"/>
    <w:rsid w:val="00A00265"/>
    <w:rsid w:val="00A01725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23AE"/>
    <w:rsid w:val="00A12731"/>
    <w:rsid w:val="00A12A98"/>
    <w:rsid w:val="00A13482"/>
    <w:rsid w:val="00A1457C"/>
    <w:rsid w:val="00A145F2"/>
    <w:rsid w:val="00A1485A"/>
    <w:rsid w:val="00A15079"/>
    <w:rsid w:val="00A15641"/>
    <w:rsid w:val="00A17A35"/>
    <w:rsid w:val="00A21146"/>
    <w:rsid w:val="00A2185F"/>
    <w:rsid w:val="00A2318F"/>
    <w:rsid w:val="00A23628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CFC"/>
    <w:rsid w:val="00A342E8"/>
    <w:rsid w:val="00A343EE"/>
    <w:rsid w:val="00A34E80"/>
    <w:rsid w:val="00A36E19"/>
    <w:rsid w:val="00A37300"/>
    <w:rsid w:val="00A402C5"/>
    <w:rsid w:val="00A4078D"/>
    <w:rsid w:val="00A4088C"/>
    <w:rsid w:val="00A4152F"/>
    <w:rsid w:val="00A42B60"/>
    <w:rsid w:val="00A43AE7"/>
    <w:rsid w:val="00A4405B"/>
    <w:rsid w:val="00A44B53"/>
    <w:rsid w:val="00A44C2C"/>
    <w:rsid w:val="00A450CE"/>
    <w:rsid w:val="00A45A07"/>
    <w:rsid w:val="00A46C40"/>
    <w:rsid w:val="00A47051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9CE"/>
    <w:rsid w:val="00A53CF7"/>
    <w:rsid w:val="00A53F17"/>
    <w:rsid w:val="00A54FEA"/>
    <w:rsid w:val="00A575D6"/>
    <w:rsid w:val="00A57F4A"/>
    <w:rsid w:val="00A60662"/>
    <w:rsid w:val="00A612A7"/>
    <w:rsid w:val="00A61730"/>
    <w:rsid w:val="00A617E2"/>
    <w:rsid w:val="00A61BFE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CED"/>
    <w:rsid w:val="00A73D3F"/>
    <w:rsid w:val="00A73F23"/>
    <w:rsid w:val="00A74A74"/>
    <w:rsid w:val="00A75006"/>
    <w:rsid w:val="00A75359"/>
    <w:rsid w:val="00A75C7F"/>
    <w:rsid w:val="00A75DD0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244C"/>
    <w:rsid w:val="00A83B6A"/>
    <w:rsid w:val="00A8445A"/>
    <w:rsid w:val="00A85973"/>
    <w:rsid w:val="00A85C74"/>
    <w:rsid w:val="00A85CA2"/>
    <w:rsid w:val="00A85CB0"/>
    <w:rsid w:val="00A8686B"/>
    <w:rsid w:val="00A86CB1"/>
    <w:rsid w:val="00A8707E"/>
    <w:rsid w:val="00A872ED"/>
    <w:rsid w:val="00A90E03"/>
    <w:rsid w:val="00A9232D"/>
    <w:rsid w:val="00A92415"/>
    <w:rsid w:val="00A925AA"/>
    <w:rsid w:val="00A93A15"/>
    <w:rsid w:val="00A9449E"/>
    <w:rsid w:val="00A950AF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01F"/>
    <w:rsid w:val="00AA3C63"/>
    <w:rsid w:val="00AA4746"/>
    <w:rsid w:val="00AA50D4"/>
    <w:rsid w:val="00AA52F9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490"/>
    <w:rsid w:val="00AC4DC9"/>
    <w:rsid w:val="00AC6629"/>
    <w:rsid w:val="00AC6CC7"/>
    <w:rsid w:val="00AC72B4"/>
    <w:rsid w:val="00AC7525"/>
    <w:rsid w:val="00AD0161"/>
    <w:rsid w:val="00AD027F"/>
    <w:rsid w:val="00AD0460"/>
    <w:rsid w:val="00AD0E61"/>
    <w:rsid w:val="00AD1127"/>
    <w:rsid w:val="00AD15E0"/>
    <w:rsid w:val="00AD2924"/>
    <w:rsid w:val="00AD3642"/>
    <w:rsid w:val="00AD383A"/>
    <w:rsid w:val="00AD3B58"/>
    <w:rsid w:val="00AD3B62"/>
    <w:rsid w:val="00AD6E3F"/>
    <w:rsid w:val="00AE008F"/>
    <w:rsid w:val="00AE0555"/>
    <w:rsid w:val="00AE0630"/>
    <w:rsid w:val="00AE0FDC"/>
    <w:rsid w:val="00AE1A39"/>
    <w:rsid w:val="00AE2FF6"/>
    <w:rsid w:val="00AE3F14"/>
    <w:rsid w:val="00AE4031"/>
    <w:rsid w:val="00AE5BB3"/>
    <w:rsid w:val="00AE6421"/>
    <w:rsid w:val="00AE6C21"/>
    <w:rsid w:val="00AE71A7"/>
    <w:rsid w:val="00AE737C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1C8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50C5"/>
    <w:rsid w:val="00B463A7"/>
    <w:rsid w:val="00B46E2A"/>
    <w:rsid w:val="00B50330"/>
    <w:rsid w:val="00B516A0"/>
    <w:rsid w:val="00B52120"/>
    <w:rsid w:val="00B528D0"/>
    <w:rsid w:val="00B52C0C"/>
    <w:rsid w:val="00B52C57"/>
    <w:rsid w:val="00B52F4F"/>
    <w:rsid w:val="00B531EA"/>
    <w:rsid w:val="00B54789"/>
    <w:rsid w:val="00B549FC"/>
    <w:rsid w:val="00B56CA9"/>
    <w:rsid w:val="00B60415"/>
    <w:rsid w:val="00B609E5"/>
    <w:rsid w:val="00B60B81"/>
    <w:rsid w:val="00B6107C"/>
    <w:rsid w:val="00B61F0D"/>
    <w:rsid w:val="00B62A2A"/>
    <w:rsid w:val="00B63AAD"/>
    <w:rsid w:val="00B64927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2062"/>
    <w:rsid w:val="00B8325E"/>
    <w:rsid w:val="00B839DD"/>
    <w:rsid w:val="00B84AD2"/>
    <w:rsid w:val="00B8619E"/>
    <w:rsid w:val="00B876AA"/>
    <w:rsid w:val="00B87CBF"/>
    <w:rsid w:val="00B90127"/>
    <w:rsid w:val="00B9013B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9A9"/>
    <w:rsid w:val="00BA5990"/>
    <w:rsid w:val="00BA6CA1"/>
    <w:rsid w:val="00BA765E"/>
    <w:rsid w:val="00BA7C96"/>
    <w:rsid w:val="00BB025D"/>
    <w:rsid w:val="00BB0C0B"/>
    <w:rsid w:val="00BB115F"/>
    <w:rsid w:val="00BB1FDE"/>
    <w:rsid w:val="00BB2CBA"/>
    <w:rsid w:val="00BB43C1"/>
    <w:rsid w:val="00BB5B75"/>
    <w:rsid w:val="00BB6196"/>
    <w:rsid w:val="00BB698C"/>
    <w:rsid w:val="00BB6BAD"/>
    <w:rsid w:val="00BB77F6"/>
    <w:rsid w:val="00BC0C36"/>
    <w:rsid w:val="00BC3880"/>
    <w:rsid w:val="00BC3982"/>
    <w:rsid w:val="00BC416D"/>
    <w:rsid w:val="00BC49B1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4C01"/>
    <w:rsid w:val="00BE59FC"/>
    <w:rsid w:val="00BE710A"/>
    <w:rsid w:val="00BE71D8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C00AE6"/>
    <w:rsid w:val="00C0124E"/>
    <w:rsid w:val="00C01C6C"/>
    <w:rsid w:val="00C022B6"/>
    <w:rsid w:val="00C022E1"/>
    <w:rsid w:val="00C026E8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59E"/>
    <w:rsid w:val="00C157B9"/>
    <w:rsid w:val="00C1765E"/>
    <w:rsid w:val="00C20DFF"/>
    <w:rsid w:val="00C21068"/>
    <w:rsid w:val="00C21AB0"/>
    <w:rsid w:val="00C2290A"/>
    <w:rsid w:val="00C23C12"/>
    <w:rsid w:val="00C2486A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18DA"/>
    <w:rsid w:val="00C321BB"/>
    <w:rsid w:val="00C32D1F"/>
    <w:rsid w:val="00C330B4"/>
    <w:rsid w:val="00C3378E"/>
    <w:rsid w:val="00C339C8"/>
    <w:rsid w:val="00C33BA6"/>
    <w:rsid w:val="00C33D1F"/>
    <w:rsid w:val="00C3445D"/>
    <w:rsid w:val="00C3461E"/>
    <w:rsid w:val="00C35AA3"/>
    <w:rsid w:val="00C3696A"/>
    <w:rsid w:val="00C36A93"/>
    <w:rsid w:val="00C36F59"/>
    <w:rsid w:val="00C40899"/>
    <w:rsid w:val="00C40A0E"/>
    <w:rsid w:val="00C40F90"/>
    <w:rsid w:val="00C411E4"/>
    <w:rsid w:val="00C425B6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5E7F"/>
    <w:rsid w:val="00C762AA"/>
    <w:rsid w:val="00C767B4"/>
    <w:rsid w:val="00C76946"/>
    <w:rsid w:val="00C76EC2"/>
    <w:rsid w:val="00C778E7"/>
    <w:rsid w:val="00C823BE"/>
    <w:rsid w:val="00C82446"/>
    <w:rsid w:val="00C82EEE"/>
    <w:rsid w:val="00C82FF6"/>
    <w:rsid w:val="00C8316C"/>
    <w:rsid w:val="00C8377B"/>
    <w:rsid w:val="00C85047"/>
    <w:rsid w:val="00C85BE5"/>
    <w:rsid w:val="00C864AA"/>
    <w:rsid w:val="00C86D74"/>
    <w:rsid w:val="00C8738F"/>
    <w:rsid w:val="00C878CC"/>
    <w:rsid w:val="00C8791D"/>
    <w:rsid w:val="00C908BC"/>
    <w:rsid w:val="00C90D0D"/>
    <w:rsid w:val="00C92725"/>
    <w:rsid w:val="00C92F10"/>
    <w:rsid w:val="00C92FC2"/>
    <w:rsid w:val="00C93220"/>
    <w:rsid w:val="00C9377C"/>
    <w:rsid w:val="00C93D40"/>
    <w:rsid w:val="00C94F8F"/>
    <w:rsid w:val="00C9543C"/>
    <w:rsid w:val="00C96642"/>
    <w:rsid w:val="00C9736E"/>
    <w:rsid w:val="00C973C5"/>
    <w:rsid w:val="00CA093D"/>
    <w:rsid w:val="00CA0D1E"/>
    <w:rsid w:val="00CA1F4B"/>
    <w:rsid w:val="00CA33C2"/>
    <w:rsid w:val="00CA4248"/>
    <w:rsid w:val="00CA4E5A"/>
    <w:rsid w:val="00CA58AE"/>
    <w:rsid w:val="00CA5FAA"/>
    <w:rsid w:val="00CA6848"/>
    <w:rsid w:val="00CA6D20"/>
    <w:rsid w:val="00CA7450"/>
    <w:rsid w:val="00CB125E"/>
    <w:rsid w:val="00CB2125"/>
    <w:rsid w:val="00CB2532"/>
    <w:rsid w:val="00CB39FD"/>
    <w:rsid w:val="00CB4476"/>
    <w:rsid w:val="00CB47C9"/>
    <w:rsid w:val="00CB4AD7"/>
    <w:rsid w:val="00CB4E58"/>
    <w:rsid w:val="00CB5C2F"/>
    <w:rsid w:val="00CB6DD2"/>
    <w:rsid w:val="00CB6EF1"/>
    <w:rsid w:val="00CB76E4"/>
    <w:rsid w:val="00CC0618"/>
    <w:rsid w:val="00CC126C"/>
    <w:rsid w:val="00CC248A"/>
    <w:rsid w:val="00CC3E7F"/>
    <w:rsid w:val="00CC518C"/>
    <w:rsid w:val="00CC561F"/>
    <w:rsid w:val="00CC5B1C"/>
    <w:rsid w:val="00CC5B38"/>
    <w:rsid w:val="00CD06F4"/>
    <w:rsid w:val="00CD1D9F"/>
    <w:rsid w:val="00CD1F29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08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69F"/>
    <w:rsid w:val="00CF2845"/>
    <w:rsid w:val="00CF3AE5"/>
    <w:rsid w:val="00CF4032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1B09"/>
    <w:rsid w:val="00D221E1"/>
    <w:rsid w:val="00D233BC"/>
    <w:rsid w:val="00D2465C"/>
    <w:rsid w:val="00D24F67"/>
    <w:rsid w:val="00D25A24"/>
    <w:rsid w:val="00D25E9E"/>
    <w:rsid w:val="00D26167"/>
    <w:rsid w:val="00D26653"/>
    <w:rsid w:val="00D2757D"/>
    <w:rsid w:val="00D2782C"/>
    <w:rsid w:val="00D315AA"/>
    <w:rsid w:val="00D32851"/>
    <w:rsid w:val="00D3321D"/>
    <w:rsid w:val="00D34A2A"/>
    <w:rsid w:val="00D34DED"/>
    <w:rsid w:val="00D35314"/>
    <w:rsid w:val="00D35CE1"/>
    <w:rsid w:val="00D36C73"/>
    <w:rsid w:val="00D36CCA"/>
    <w:rsid w:val="00D375A6"/>
    <w:rsid w:val="00D377D8"/>
    <w:rsid w:val="00D40E35"/>
    <w:rsid w:val="00D4100D"/>
    <w:rsid w:val="00D414F3"/>
    <w:rsid w:val="00D41835"/>
    <w:rsid w:val="00D41CC9"/>
    <w:rsid w:val="00D421B0"/>
    <w:rsid w:val="00D4470E"/>
    <w:rsid w:val="00D465BE"/>
    <w:rsid w:val="00D47423"/>
    <w:rsid w:val="00D4794F"/>
    <w:rsid w:val="00D47FE6"/>
    <w:rsid w:val="00D50A87"/>
    <w:rsid w:val="00D50DC7"/>
    <w:rsid w:val="00D5206A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12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22A"/>
    <w:rsid w:val="00D653DA"/>
    <w:rsid w:val="00D65B87"/>
    <w:rsid w:val="00D65D33"/>
    <w:rsid w:val="00D65DD5"/>
    <w:rsid w:val="00D65DE8"/>
    <w:rsid w:val="00D70136"/>
    <w:rsid w:val="00D71C9A"/>
    <w:rsid w:val="00D720A3"/>
    <w:rsid w:val="00D720EB"/>
    <w:rsid w:val="00D72FD4"/>
    <w:rsid w:val="00D7329C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614"/>
    <w:rsid w:val="00D97E4A"/>
    <w:rsid w:val="00D97EC2"/>
    <w:rsid w:val="00DA1730"/>
    <w:rsid w:val="00DA1994"/>
    <w:rsid w:val="00DA1DBA"/>
    <w:rsid w:val="00DA283A"/>
    <w:rsid w:val="00DA3F0F"/>
    <w:rsid w:val="00DA4FE5"/>
    <w:rsid w:val="00DA5F49"/>
    <w:rsid w:val="00DA61A2"/>
    <w:rsid w:val="00DA6504"/>
    <w:rsid w:val="00DA7FC1"/>
    <w:rsid w:val="00DB0295"/>
    <w:rsid w:val="00DB0F6F"/>
    <w:rsid w:val="00DB12BD"/>
    <w:rsid w:val="00DB31AF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7DC"/>
    <w:rsid w:val="00DC794C"/>
    <w:rsid w:val="00DC7A65"/>
    <w:rsid w:val="00DC7C80"/>
    <w:rsid w:val="00DD1382"/>
    <w:rsid w:val="00DD2261"/>
    <w:rsid w:val="00DD45EF"/>
    <w:rsid w:val="00DD4C62"/>
    <w:rsid w:val="00DD5BD3"/>
    <w:rsid w:val="00DD67CB"/>
    <w:rsid w:val="00DD738D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811"/>
    <w:rsid w:val="00DE7B48"/>
    <w:rsid w:val="00DE7D36"/>
    <w:rsid w:val="00DF0407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506"/>
    <w:rsid w:val="00E05BE6"/>
    <w:rsid w:val="00E05D34"/>
    <w:rsid w:val="00E05D67"/>
    <w:rsid w:val="00E05ECA"/>
    <w:rsid w:val="00E0659F"/>
    <w:rsid w:val="00E0681B"/>
    <w:rsid w:val="00E06A3B"/>
    <w:rsid w:val="00E108FB"/>
    <w:rsid w:val="00E1181C"/>
    <w:rsid w:val="00E11AAC"/>
    <w:rsid w:val="00E12122"/>
    <w:rsid w:val="00E12155"/>
    <w:rsid w:val="00E122E0"/>
    <w:rsid w:val="00E12B87"/>
    <w:rsid w:val="00E12E82"/>
    <w:rsid w:val="00E13403"/>
    <w:rsid w:val="00E13E1D"/>
    <w:rsid w:val="00E13F9C"/>
    <w:rsid w:val="00E13F9E"/>
    <w:rsid w:val="00E160F8"/>
    <w:rsid w:val="00E161AD"/>
    <w:rsid w:val="00E16509"/>
    <w:rsid w:val="00E175FF"/>
    <w:rsid w:val="00E202A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19D1"/>
    <w:rsid w:val="00E42890"/>
    <w:rsid w:val="00E43A0B"/>
    <w:rsid w:val="00E44C33"/>
    <w:rsid w:val="00E4611C"/>
    <w:rsid w:val="00E46122"/>
    <w:rsid w:val="00E476CF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848"/>
    <w:rsid w:val="00E72D79"/>
    <w:rsid w:val="00E72E77"/>
    <w:rsid w:val="00E74F2B"/>
    <w:rsid w:val="00E751E6"/>
    <w:rsid w:val="00E75C77"/>
    <w:rsid w:val="00E75F77"/>
    <w:rsid w:val="00E75FB6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27A"/>
    <w:rsid w:val="00E828DD"/>
    <w:rsid w:val="00E8446E"/>
    <w:rsid w:val="00E85081"/>
    <w:rsid w:val="00E86888"/>
    <w:rsid w:val="00E86EB9"/>
    <w:rsid w:val="00E87783"/>
    <w:rsid w:val="00E907A7"/>
    <w:rsid w:val="00E90D1E"/>
    <w:rsid w:val="00E90F97"/>
    <w:rsid w:val="00E91A01"/>
    <w:rsid w:val="00E93D9D"/>
    <w:rsid w:val="00E93E47"/>
    <w:rsid w:val="00E94BB8"/>
    <w:rsid w:val="00E95911"/>
    <w:rsid w:val="00E95C9F"/>
    <w:rsid w:val="00E96F2A"/>
    <w:rsid w:val="00E976B1"/>
    <w:rsid w:val="00E97A84"/>
    <w:rsid w:val="00EA0A22"/>
    <w:rsid w:val="00EA198D"/>
    <w:rsid w:val="00EA231C"/>
    <w:rsid w:val="00EA2CAD"/>
    <w:rsid w:val="00EA4C99"/>
    <w:rsid w:val="00EA5522"/>
    <w:rsid w:val="00EA61D2"/>
    <w:rsid w:val="00EA652B"/>
    <w:rsid w:val="00EA671B"/>
    <w:rsid w:val="00EA698D"/>
    <w:rsid w:val="00EA6D70"/>
    <w:rsid w:val="00EA6E2A"/>
    <w:rsid w:val="00EA781B"/>
    <w:rsid w:val="00EB0784"/>
    <w:rsid w:val="00EB07E5"/>
    <w:rsid w:val="00EB0832"/>
    <w:rsid w:val="00EB08EA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E25"/>
    <w:rsid w:val="00EB78A0"/>
    <w:rsid w:val="00EC0AA4"/>
    <w:rsid w:val="00EC1011"/>
    <w:rsid w:val="00EC2642"/>
    <w:rsid w:val="00EC2E8A"/>
    <w:rsid w:val="00EC3685"/>
    <w:rsid w:val="00EC397B"/>
    <w:rsid w:val="00EC3D63"/>
    <w:rsid w:val="00EC4061"/>
    <w:rsid w:val="00EC418C"/>
    <w:rsid w:val="00EC486D"/>
    <w:rsid w:val="00EC4D2E"/>
    <w:rsid w:val="00EC5DED"/>
    <w:rsid w:val="00EC609A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33EA"/>
    <w:rsid w:val="00ED6B33"/>
    <w:rsid w:val="00ED6DDC"/>
    <w:rsid w:val="00ED6FCA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F62"/>
    <w:rsid w:val="00F2028D"/>
    <w:rsid w:val="00F20942"/>
    <w:rsid w:val="00F219C4"/>
    <w:rsid w:val="00F21F07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267"/>
    <w:rsid w:val="00F305B4"/>
    <w:rsid w:val="00F3071D"/>
    <w:rsid w:val="00F31CF5"/>
    <w:rsid w:val="00F3309F"/>
    <w:rsid w:val="00F33196"/>
    <w:rsid w:val="00F34EB1"/>
    <w:rsid w:val="00F356E5"/>
    <w:rsid w:val="00F3587E"/>
    <w:rsid w:val="00F36194"/>
    <w:rsid w:val="00F3744E"/>
    <w:rsid w:val="00F40E4F"/>
    <w:rsid w:val="00F419C3"/>
    <w:rsid w:val="00F422CF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2620"/>
    <w:rsid w:val="00F533C3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C6A"/>
    <w:rsid w:val="00F80132"/>
    <w:rsid w:val="00F81713"/>
    <w:rsid w:val="00F8184A"/>
    <w:rsid w:val="00F81F27"/>
    <w:rsid w:val="00F839CC"/>
    <w:rsid w:val="00F84588"/>
    <w:rsid w:val="00F84877"/>
    <w:rsid w:val="00F85D03"/>
    <w:rsid w:val="00F8659E"/>
    <w:rsid w:val="00F87412"/>
    <w:rsid w:val="00F90983"/>
    <w:rsid w:val="00F91826"/>
    <w:rsid w:val="00F91849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74C"/>
    <w:rsid w:val="00FA1B7C"/>
    <w:rsid w:val="00FA2E74"/>
    <w:rsid w:val="00FA3B90"/>
    <w:rsid w:val="00FA4560"/>
    <w:rsid w:val="00FA474E"/>
    <w:rsid w:val="00FA4ABC"/>
    <w:rsid w:val="00FA4AC0"/>
    <w:rsid w:val="00FA4C60"/>
    <w:rsid w:val="00FA5B3E"/>
    <w:rsid w:val="00FA5C2E"/>
    <w:rsid w:val="00FA6388"/>
    <w:rsid w:val="00FA65EE"/>
    <w:rsid w:val="00FA6DF6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2079"/>
    <w:rsid w:val="00FC5016"/>
    <w:rsid w:val="00FC5717"/>
    <w:rsid w:val="00FC5CE3"/>
    <w:rsid w:val="00FC6C4E"/>
    <w:rsid w:val="00FC74B2"/>
    <w:rsid w:val="00FD0C5E"/>
    <w:rsid w:val="00FD0FC9"/>
    <w:rsid w:val="00FD183F"/>
    <w:rsid w:val="00FD215F"/>
    <w:rsid w:val="00FD25FA"/>
    <w:rsid w:val="00FD30CA"/>
    <w:rsid w:val="00FD3B60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6D8D"/>
    <w:rsid w:val="00FE7766"/>
    <w:rsid w:val="00FE7AB4"/>
    <w:rsid w:val="00FF1088"/>
    <w:rsid w:val="00FF16DD"/>
    <w:rsid w:val="00FF1CB7"/>
    <w:rsid w:val="00FF274C"/>
    <w:rsid w:val="00FF3882"/>
    <w:rsid w:val="00FF4982"/>
    <w:rsid w:val="00FF4F1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01">
      <o:colormru v:ext="edit" colors="#e8f6fe"/>
    </o:shapedefaults>
    <o:shapelayout v:ext="edit">
      <o:idmap v:ext="edit" data="1"/>
    </o:shapelayout>
  </w:shapeDefaults>
  <w:decimalSymbol w:val="."/>
  <w:listSeparator w:val=","/>
  <w14:docId w14:val="122B5AF5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87F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2F10"/>
    <w:pPr>
      <w:keepNext/>
      <w:keepLines/>
      <w:spacing w:before="600" w:line="240" w:lineRule="auto"/>
      <w:outlineLvl w:val="0"/>
    </w:pPr>
    <w:rPr>
      <w:rFonts w:cs="Times New Roman"/>
      <w:b/>
      <w:bCs/>
      <w:noProof/>
      <w:color w:val="6B2976"/>
      <w:sz w:val="64"/>
      <w:szCs w:val="64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2F10"/>
    <w:pPr>
      <w:keepNext/>
      <w:keepLines/>
      <w:spacing w:before="240"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4C7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92F10"/>
    <w:rPr>
      <w:rFonts w:ascii="FS Me" w:hAnsi="FS Me"/>
      <w:b/>
      <w:bCs/>
      <w:noProof/>
      <w:color w:val="6B2976"/>
      <w:sz w:val="64"/>
      <w:szCs w:val="64"/>
    </w:rPr>
  </w:style>
  <w:style w:type="character" w:customStyle="1" w:styleId="Heading2Char">
    <w:name w:val="Heading 2 Char"/>
    <w:link w:val="Heading2"/>
    <w:uiPriority w:val="9"/>
    <w:rsid w:val="00C92F10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6272CB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line="240" w:lineRule="auto"/>
      <w:jc w:val="center"/>
    </w:pPr>
    <w:rPr>
      <w:noProof/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character" w:styleId="UnresolvedMention">
    <w:name w:val="Unresolved Mention"/>
    <w:basedOn w:val="DefaultParagraphFont"/>
    <w:uiPriority w:val="99"/>
    <w:semiHidden/>
    <w:unhideWhenUsed/>
    <w:rsid w:val="00544DA0"/>
    <w:rPr>
      <w:color w:val="605E5C"/>
      <w:shd w:val="clear" w:color="auto" w:fill="E1DFDD"/>
    </w:rPr>
  </w:style>
  <w:style w:type="paragraph" w:customStyle="1" w:styleId="Pa1">
    <w:name w:val="Pa1"/>
    <w:basedOn w:val="Normal"/>
    <w:next w:val="Normal"/>
    <w:uiPriority w:val="99"/>
    <w:rsid w:val="00544DA0"/>
    <w:pPr>
      <w:autoSpaceDE w:val="0"/>
      <w:autoSpaceDN w:val="0"/>
      <w:adjustRightInd w:val="0"/>
      <w:spacing w:before="0" w:after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6272CB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C70FF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3F24C7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customStyle="1" w:styleId="Style11">
    <w:name w:val="Style11"/>
    <w:basedOn w:val="TableNormal"/>
    <w:uiPriority w:val="99"/>
    <w:rsid w:val="006272CB"/>
    <w:tblPr/>
    <w:tcPr>
      <w:vAlign w:val="center"/>
    </w:tcPr>
    <w:tblStylePr w:type="firstCol">
      <w:pPr>
        <w:jc w:val="center"/>
      </w:pPr>
    </w:tblStyle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table" w:customStyle="1" w:styleId="Style1">
    <w:name w:val="Style1"/>
    <w:basedOn w:val="TableNormal"/>
    <w:uiPriority w:val="99"/>
    <w:rsid w:val="00E419D1"/>
    <w:tblPr/>
    <w:tcPr>
      <w:vAlign w:val="center"/>
    </w:tcPr>
    <w:tblStylePr w:type="firstCol">
      <w:pPr>
        <w:jc w:val="center"/>
      </w:pPr>
    </w:tblStylePr>
  </w:style>
  <w:style w:type="table" w:customStyle="1" w:styleId="Style2">
    <w:name w:val="Style2"/>
    <w:basedOn w:val="TableNormal"/>
    <w:uiPriority w:val="99"/>
    <w:rsid w:val="00E419D1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86748A"/>
    <w:rPr>
      <w:color w:val="808080"/>
    </w:rPr>
  </w:style>
  <w:style w:type="paragraph" w:customStyle="1" w:styleId="ProductCode">
    <w:name w:val="Product Code"/>
    <w:rsid w:val="0086748A"/>
    <w:rPr>
      <w:rFonts w:ascii="FS Me" w:hAnsi="FS Me" w:cs="Tahoma"/>
      <w:b/>
      <w:bCs/>
      <w:color w:val="000000" w:themeColor="text1"/>
      <w:sz w:val="24"/>
      <w:lang w:eastAsia="en-US"/>
      <w14:textFill>
        <w14:solidFill>
          <w14:schemeClr w14:val="tx1">
            <w14:lumMod w14:val="50000"/>
            <w14:lumOff w14:val="50000"/>
            <w14:lumMod w14:val="50000"/>
            <w14:lumOff w14:val="50000"/>
          </w14:schemeClr>
        </w14:solidFill>
      </w14:textFill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659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is.gov.au/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at.gov.a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y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elayservice.gov.au" TargetMode="External"/><Relationship Id="rId10" Type="http://schemas.openxmlformats.org/officeDocument/2006/relationships/hyperlink" Target="https://www.ndis.gov.au/about-us/publications/booklets-and-factsheets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hyperlink" Target="http://www.facebook.com/NDISAu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81B38-E6FF-433B-A5B7-CD62B4022C4D}"/>
      </w:docPartPr>
      <w:docPartBody>
        <w:p w:rsidR="00000000" w:rsidRDefault="00D86EE1">
          <w:r w:rsidRPr="007019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9706DA81DE42D983BCA2FF568DD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D57EB-E7F5-4CCE-88FD-A7B669033B22}"/>
      </w:docPartPr>
      <w:docPartBody>
        <w:p w:rsidR="00000000" w:rsidRDefault="00D86EE1" w:rsidP="00D86EE1">
          <w:pPr>
            <w:pStyle w:val="449706DA81DE42D983BCA2FF568DDD69"/>
          </w:pPr>
          <w:r w:rsidRPr="007019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11E6995D90490F87A8245D1D721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6321D-E21B-43E0-B9C5-35742542D29F}"/>
      </w:docPartPr>
      <w:docPartBody>
        <w:p w:rsidR="00000000" w:rsidRDefault="00D86EE1" w:rsidP="00D86EE1">
          <w:pPr>
            <w:pStyle w:val="DA11E6995D90490F87A8245D1D721C16"/>
          </w:pPr>
          <w:r w:rsidRPr="007019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FC04E2DA7D4588908F113357648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08A85-949C-44D0-A53B-8EC60A606261}"/>
      </w:docPartPr>
      <w:docPartBody>
        <w:p w:rsidR="00000000" w:rsidRDefault="00D86EE1" w:rsidP="00D86EE1">
          <w:pPr>
            <w:pStyle w:val="6CFC04E2DA7D4588908F1133576484B3"/>
          </w:pPr>
          <w:r w:rsidRPr="007019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7BAD38DFB2461988D91FB7D8804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F4DE2-C2A6-42DD-B1A7-6398EF974152}"/>
      </w:docPartPr>
      <w:docPartBody>
        <w:p w:rsidR="00000000" w:rsidRDefault="00D86EE1" w:rsidP="00D86EE1">
          <w:pPr>
            <w:pStyle w:val="687BAD38DFB2461988D91FB7D8804392"/>
          </w:pPr>
          <w:r w:rsidRPr="007019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57D65704314E76961A6B5386EF8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FAAE5-2F41-4869-A9A9-BA237E928DF6}"/>
      </w:docPartPr>
      <w:docPartBody>
        <w:p w:rsidR="00000000" w:rsidRDefault="00D86EE1" w:rsidP="00D86EE1">
          <w:pPr>
            <w:pStyle w:val="F757D65704314E76961A6B5386EF8572"/>
          </w:pPr>
          <w:r w:rsidRPr="007019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675633A5A047A794A7EC0A3EF56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E368AA-4725-455A-A31E-11BC7DB99BFB}"/>
      </w:docPartPr>
      <w:docPartBody>
        <w:p w:rsidR="00000000" w:rsidRDefault="00D86EE1" w:rsidP="00D86EE1">
          <w:pPr>
            <w:pStyle w:val="30675633A5A047A794A7EC0A3EF567C8"/>
          </w:pPr>
          <w:r w:rsidRPr="007019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A0E9157F4D47529201444C661E96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720B9-10B5-4BCF-BE32-14D29530088B}"/>
      </w:docPartPr>
      <w:docPartBody>
        <w:p w:rsidR="00000000" w:rsidRDefault="00D86EE1" w:rsidP="00D86EE1">
          <w:pPr>
            <w:pStyle w:val="DEA0E9157F4D47529201444C661E96F1"/>
          </w:pPr>
          <w:r w:rsidRPr="007019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7973C250A24359B1B4AAF890BB4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CAD6B-FB00-4883-ADCC-C671CFAC9C26}"/>
      </w:docPartPr>
      <w:docPartBody>
        <w:p w:rsidR="00000000" w:rsidRDefault="00D86EE1" w:rsidP="00D86EE1">
          <w:pPr>
            <w:pStyle w:val="457973C250A24359B1B4AAF890BB4622"/>
          </w:pPr>
          <w:r w:rsidRPr="007019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24B9013F534ACCB71F8AF84709F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95E3E-C766-4B20-99FD-27FF385F19B1}"/>
      </w:docPartPr>
      <w:docPartBody>
        <w:p w:rsidR="00000000" w:rsidRDefault="00D86EE1" w:rsidP="00D86EE1">
          <w:pPr>
            <w:pStyle w:val="1224B9013F534ACCB71F8AF84709F536"/>
          </w:pPr>
          <w:r w:rsidRPr="007019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92CCAD4B5E49969FDB1BADAE33E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3062B-2577-4FBF-B264-AA1898972532}"/>
      </w:docPartPr>
      <w:docPartBody>
        <w:p w:rsidR="00000000" w:rsidRDefault="00D86EE1" w:rsidP="00D86EE1">
          <w:pPr>
            <w:pStyle w:val="3492CCAD4B5E49969FDB1BADAE33E40E"/>
          </w:pPr>
          <w:r w:rsidRPr="0070195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6EE1"/>
    <w:rsid w:val="00D86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6EE1"/>
    <w:rPr>
      <w:color w:val="808080"/>
    </w:rPr>
  </w:style>
  <w:style w:type="paragraph" w:customStyle="1" w:styleId="449706DA81DE42D983BCA2FF568DDD69">
    <w:name w:val="449706DA81DE42D983BCA2FF568DDD69"/>
    <w:rsid w:val="00D86EE1"/>
  </w:style>
  <w:style w:type="paragraph" w:customStyle="1" w:styleId="DA11E6995D90490F87A8245D1D721C16">
    <w:name w:val="DA11E6995D90490F87A8245D1D721C16"/>
    <w:rsid w:val="00D86EE1"/>
  </w:style>
  <w:style w:type="paragraph" w:customStyle="1" w:styleId="6CFC04E2DA7D4588908F1133576484B3">
    <w:name w:val="6CFC04E2DA7D4588908F1133576484B3"/>
    <w:rsid w:val="00D86EE1"/>
  </w:style>
  <w:style w:type="paragraph" w:customStyle="1" w:styleId="687BAD38DFB2461988D91FB7D8804392">
    <w:name w:val="687BAD38DFB2461988D91FB7D8804392"/>
    <w:rsid w:val="00D86EE1"/>
  </w:style>
  <w:style w:type="paragraph" w:customStyle="1" w:styleId="F757D65704314E76961A6B5386EF8572">
    <w:name w:val="F757D65704314E76961A6B5386EF8572"/>
    <w:rsid w:val="00D86EE1"/>
  </w:style>
  <w:style w:type="paragraph" w:customStyle="1" w:styleId="30675633A5A047A794A7EC0A3EF567C8">
    <w:name w:val="30675633A5A047A794A7EC0A3EF567C8"/>
    <w:rsid w:val="00D86EE1"/>
  </w:style>
  <w:style w:type="paragraph" w:customStyle="1" w:styleId="DEA0E9157F4D47529201444C661E96F1">
    <w:name w:val="DEA0E9157F4D47529201444C661E96F1"/>
    <w:rsid w:val="00D86EE1"/>
  </w:style>
  <w:style w:type="paragraph" w:customStyle="1" w:styleId="457973C250A24359B1B4AAF890BB4622">
    <w:name w:val="457973C250A24359B1B4AAF890BB4622"/>
    <w:rsid w:val="00D86EE1"/>
  </w:style>
  <w:style w:type="paragraph" w:customStyle="1" w:styleId="1224B9013F534ACCB71F8AF84709F536">
    <w:name w:val="1224B9013F534ACCB71F8AF84709F536"/>
    <w:rsid w:val="00D86EE1"/>
  </w:style>
  <w:style w:type="paragraph" w:customStyle="1" w:styleId="3492CCAD4B5E49969FDB1BADAE33E40E">
    <w:name w:val="3492CCAD4B5E49969FDB1BADAE33E40E"/>
    <w:rsid w:val="00D86E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99ADB5-439C-42F0-96B0-7A766E155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4</Pages>
  <Words>2169</Words>
  <Characters>12364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Pathway Booklet 2 - Planning</vt:lpstr>
    </vt:vector>
  </TitlesOfParts>
  <Company>Hewlett-Packard</Company>
  <LinksUpToDate>false</LinksUpToDate>
  <CharactersWithSpaces>1450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Pathway Booklet 2 - Planning</dc:title>
  <dc:subject/>
  <dc:creator>Lyndall Thomas</dc:creator>
  <cp:keywords/>
  <dc:description/>
  <cp:lastModifiedBy>Cassandra Bulman</cp:lastModifiedBy>
  <cp:revision>9</cp:revision>
  <cp:lastPrinted>2019-09-17T06:26:00Z</cp:lastPrinted>
  <dcterms:created xsi:type="dcterms:W3CDTF">2020-06-29T06:04:00Z</dcterms:created>
  <dcterms:modified xsi:type="dcterms:W3CDTF">2020-07-01T07:05:00Z</dcterms:modified>
</cp:coreProperties>
</file>